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Normal"/>
        <w:tblpPr w:leftFromText="180" w:rightFromText="180" w:vertAnchor="text" w:horzAnchor="margin" w:tblpY="-434"/>
        <w:tblW w:w="154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87"/>
        <w:gridCol w:w="1299"/>
        <w:gridCol w:w="4100"/>
        <w:gridCol w:w="1247"/>
        <w:gridCol w:w="3261"/>
        <w:gridCol w:w="1559"/>
        <w:gridCol w:w="2722"/>
      </w:tblGrid>
      <w:tr w:rsidR="003812F4" w:rsidRPr="00152B3C" w14:paraId="1C886925" w14:textId="77777777" w:rsidTr="003812F4">
        <w:trPr>
          <w:trHeight w:val="364"/>
        </w:trPr>
        <w:tc>
          <w:tcPr>
            <w:tcW w:w="15475" w:type="dxa"/>
            <w:gridSpan w:val="7"/>
            <w:tcBorders>
              <w:left w:val="single" w:sz="4" w:space="0" w:color="auto"/>
            </w:tcBorders>
            <w:vAlign w:val="center"/>
          </w:tcPr>
          <w:p w14:paraId="7DAB9355" w14:textId="77777777" w:rsidR="003812F4" w:rsidRPr="00152B3C" w:rsidRDefault="003812F4" w:rsidP="003812F4">
            <w:pPr>
              <w:pStyle w:val="TableParagraph"/>
              <w:ind w:right="2960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  <w:p w14:paraId="51E5C3FA" w14:textId="7DD1A1B7" w:rsidR="00FD3951" w:rsidRPr="00152B3C" w:rsidRDefault="00F906F7" w:rsidP="003812F4">
            <w:pPr>
              <w:pStyle w:val="TableParagraph"/>
              <w:ind w:right="2960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 xml:space="preserve">                                                           </w:t>
            </w:r>
            <w:r w:rsidR="002877FA">
              <w:rPr>
                <w:rFonts w:ascii="Arial" w:hAnsi="Arial" w:cs="Arial"/>
                <w:b/>
                <w:sz w:val="18"/>
                <w:szCs w:val="18"/>
                <w:lang w:val="tr-TR"/>
              </w:rPr>
              <w:t>………………Programı</w:t>
            </w:r>
            <w:r w:rsidR="003812F4"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 xml:space="preserve"> 2022-2023 </w:t>
            </w:r>
            <w:r w:rsidR="00CE53A4"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Bahar</w:t>
            </w:r>
            <w:r w:rsidR="003812F4"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 xml:space="preserve"> Dönemi </w:t>
            </w:r>
            <w:r w:rsidR="003812F4" w:rsidRPr="00152B3C">
              <w:rPr>
                <w:rFonts w:ascii="Arial" w:hAnsi="Arial" w:cs="Arial"/>
                <w:b/>
                <w:sz w:val="18"/>
                <w:szCs w:val="18"/>
                <w:highlight w:val="yellow"/>
                <w:lang w:val="tr-TR"/>
              </w:rPr>
              <w:t>Final</w:t>
            </w:r>
            <w:r w:rsidR="003812F4"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 xml:space="preserve"> Sınav Programı</w:t>
            </w:r>
          </w:p>
          <w:p w14:paraId="4722C911" w14:textId="77777777" w:rsidR="003812F4" w:rsidRPr="00152B3C" w:rsidRDefault="003812F4" w:rsidP="003812F4">
            <w:pPr>
              <w:pStyle w:val="TableParagraph"/>
              <w:ind w:right="2960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</w:tr>
      <w:tr w:rsidR="003812F4" w:rsidRPr="00152B3C" w14:paraId="37B96AE3" w14:textId="77777777" w:rsidTr="00CD248C">
        <w:trPr>
          <w:trHeight w:val="251"/>
        </w:trPr>
        <w:tc>
          <w:tcPr>
            <w:tcW w:w="1287" w:type="dxa"/>
            <w:tcBorders>
              <w:left w:val="single" w:sz="4" w:space="0" w:color="auto"/>
              <w:right w:val="single" w:sz="4" w:space="0" w:color="auto"/>
            </w:tcBorders>
          </w:tcPr>
          <w:p w14:paraId="38366D5C" w14:textId="77777777" w:rsidR="003812F4" w:rsidRPr="00152B3C" w:rsidRDefault="003812F4" w:rsidP="003812F4">
            <w:pPr>
              <w:pStyle w:val="TableParagraph"/>
              <w:ind w:left="108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Tarih</w:t>
            </w: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</w:tcPr>
          <w:p w14:paraId="1B0E2FC0" w14:textId="77777777" w:rsidR="003812F4" w:rsidRPr="00152B3C" w:rsidRDefault="003812F4" w:rsidP="003812F4">
            <w:pPr>
              <w:pStyle w:val="TableParagraph"/>
              <w:ind w:left="108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Saat</w:t>
            </w:r>
          </w:p>
        </w:tc>
        <w:tc>
          <w:tcPr>
            <w:tcW w:w="41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A9D9D" w14:textId="77777777" w:rsidR="003812F4" w:rsidRPr="00152B3C" w:rsidRDefault="003812F4" w:rsidP="003812F4">
            <w:pPr>
              <w:pStyle w:val="TableParagraph"/>
              <w:ind w:left="108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Ders</w:t>
            </w:r>
          </w:p>
        </w:tc>
        <w:tc>
          <w:tcPr>
            <w:tcW w:w="1247" w:type="dxa"/>
            <w:tcBorders>
              <w:left w:val="single" w:sz="4" w:space="0" w:color="auto"/>
              <w:right w:val="single" w:sz="4" w:space="0" w:color="auto"/>
            </w:tcBorders>
          </w:tcPr>
          <w:p w14:paraId="6B8D40BC" w14:textId="77777777" w:rsidR="003812F4" w:rsidRPr="00152B3C" w:rsidRDefault="003812F4" w:rsidP="003812F4">
            <w:pPr>
              <w:pStyle w:val="TableParagraph"/>
              <w:ind w:left="108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Sınıf</w:t>
            </w:r>
          </w:p>
        </w:tc>
        <w:tc>
          <w:tcPr>
            <w:tcW w:w="3261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24F96F0C" w14:textId="77777777" w:rsidR="003812F4" w:rsidRPr="00152B3C" w:rsidRDefault="003812F4" w:rsidP="003812F4">
            <w:pPr>
              <w:pStyle w:val="TableParagraph"/>
              <w:ind w:left="107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Öğretim Üyesi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1025F7DA" w14:textId="655D59B7" w:rsidR="003812F4" w:rsidRPr="00152B3C" w:rsidRDefault="0073421D" w:rsidP="003812F4">
            <w:pPr>
              <w:pStyle w:val="TableParagraph"/>
              <w:ind w:left="108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tr-TR"/>
              </w:rPr>
              <w:t xml:space="preserve">Derslik </w:t>
            </w:r>
          </w:p>
        </w:tc>
        <w:tc>
          <w:tcPr>
            <w:tcW w:w="2722" w:type="dxa"/>
            <w:tcBorders>
              <w:left w:val="single" w:sz="4" w:space="0" w:color="auto"/>
            </w:tcBorders>
          </w:tcPr>
          <w:p w14:paraId="1BA22D88" w14:textId="77777777" w:rsidR="003812F4" w:rsidRPr="00152B3C" w:rsidRDefault="003812F4" w:rsidP="003812F4">
            <w:pPr>
              <w:pStyle w:val="TableParagraph"/>
              <w:ind w:left="108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Gözetmen</w:t>
            </w:r>
          </w:p>
        </w:tc>
      </w:tr>
      <w:tr w:rsidR="00501720" w:rsidRPr="00152B3C" w14:paraId="2F8F3D32" w14:textId="77777777" w:rsidTr="00FD3951">
        <w:trPr>
          <w:trHeight w:val="20"/>
        </w:trPr>
        <w:tc>
          <w:tcPr>
            <w:tcW w:w="1287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464DF2" w14:textId="7AFF0230" w:rsidR="00501720" w:rsidRPr="00152B3C" w:rsidRDefault="00CE53A4" w:rsidP="00501720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5 Haziran</w:t>
            </w:r>
          </w:p>
          <w:p w14:paraId="272921B2" w14:textId="77777777" w:rsidR="00501720" w:rsidRPr="00152B3C" w:rsidRDefault="00501720" w:rsidP="00501720">
            <w:pPr>
              <w:pStyle w:val="TableParagraph"/>
              <w:ind w:left="94" w:right="85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2023</w:t>
            </w:r>
          </w:p>
          <w:p w14:paraId="6FFE68E7" w14:textId="77777777" w:rsidR="00501720" w:rsidRPr="00152B3C" w:rsidRDefault="00501720" w:rsidP="00501720">
            <w:pPr>
              <w:pStyle w:val="TableParagraph"/>
              <w:ind w:left="-3" w:right="5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Pazartesi</w:t>
            </w:r>
          </w:p>
        </w:tc>
        <w:tc>
          <w:tcPr>
            <w:tcW w:w="129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B4B73" w14:textId="77777777" w:rsidR="00501720" w:rsidRPr="00152B3C" w:rsidRDefault="00501720" w:rsidP="00501720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09.00-10.00</w:t>
            </w:r>
          </w:p>
        </w:tc>
        <w:tc>
          <w:tcPr>
            <w:tcW w:w="41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5A330C" w14:textId="5EE9DC61" w:rsidR="00501720" w:rsidRPr="00152B3C" w:rsidRDefault="00501720" w:rsidP="00501720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653D02" w14:textId="09CB7F93" w:rsidR="00501720" w:rsidRPr="00152B3C" w:rsidRDefault="00501720" w:rsidP="00501720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E253E8" w14:textId="724CDD1C" w:rsidR="00501720" w:rsidRPr="00152B3C" w:rsidRDefault="00501720" w:rsidP="00501720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left w:val="single" w:sz="4" w:space="0" w:color="000000"/>
            </w:tcBorders>
            <w:vAlign w:val="center"/>
          </w:tcPr>
          <w:p w14:paraId="34B9F7D9" w14:textId="7FA4DA05" w:rsidR="00501720" w:rsidRPr="00152B3C" w:rsidRDefault="00501720" w:rsidP="00501720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left w:val="single" w:sz="4" w:space="0" w:color="auto"/>
            </w:tcBorders>
            <w:vAlign w:val="center"/>
          </w:tcPr>
          <w:p w14:paraId="5D661061" w14:textId="77777777" w:rsidR="00501720" w:rsidRPr="00152B3C" w:rsidRDefault="00501720" w:rsidP="00501720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501720" w:rsidRPr="00152B3C" w14:paraId="3123F2B6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52B667B" w14:textId="77777777" w:rsidR="00501720" w:rsidRPr="00152B3C" w:rsidRDefault="00501720" w:rsidP="00501720">
            <w:pPr>
              <w:pStyle w:val="TableParagraph"/>
              <w:ind w:left="94" w:right="84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742D2" w14:textId="77777777" w:rsidR="00501720" w:rsidRPr="00152B3C" w:rsidRDefault="00501720" w:rsidP="00501720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0.00-11.00</w:t>
            </w:r>
          </w:p>
        </w:tc>
        <w:tc>
          <w:tcPr>
            <w:tcW w:w="4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B265D" w14:textId="2328C56B" w:rsidR="00501720" w:rsidRPr="00152B3C" w:rsidRDefault="00501720" w:rsidP="00501720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D1BA0D7" w14:textId="46AAD7E2" w:rsidR="00501720" w:rsidRPr="00152B3C" w:rsidRDefault="00501720" w:rsidP="00501720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left w:val="single" w:sz="4" w:space="0" w:color="auto"/>
              <w:right w:val="single" w:sz="4" w:space="0" w:color="000000"/>
            </w:tcBorders>
          </w:tcPr>
          <w:p w14:paraId="07F636E5" w14:textId="1351DD7E" w:rsidR="00501720" w:rsidRPr="00152B3C" w:rsidRDefault="00501720" w:rsidP="00501720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left w:val="single" w:sz="4" w:space="0" w:color="000000"/>
            </w:tcBorders>
            <w:vAlign w:val="center"/>
          </w:tcPr>
          <w:p w14:paraId="0BA49A0E" w14:textId="01076247" w:rsidR="00501720" w:rsidRPr="00152B3C" w:rsidRDefault="00501720" w:rsidP="00CD248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left w:val="single" w:sz="4" w:space="0" w:color="auto"/>
            </w:tcBorders>
            <w:vAlign w:val="center"/>
          </w:tcPr>
          <w:p w14:paraId="44B6BAAA" w14:textId="7CB68488" w:rsidR="00501720" w:rsidRPr="00152B3C" w:rsidRDefault="00501720" w:rsidP="00501720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501720" w:rsidRPr="00152B3C" w14:paraId="3F41D699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B22F99F" w14:textId="77777777" w:rsidR="00501720" w:rsidRPr="00152B3C" w:rsidRDefault="00501720" w:rsidP="00501720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7CF29DF" w14:textId="77777777" w:rsidR="00501720" w:rsidRPr="00152B3C" w:rsidRDefault="00501720" w:rsidP="00501720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1.00-12.00</w:t>
            </w:r>
          </w:p>
        </w:tc>
        <w:tc>
          <w:tcPr>
            <w:tcW w:w="41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861314" w14:textId="339908B3" w:rsidR="00501720" w:rsidRPr="00152B3C" w:rsidRDefault="00501720" w:rsidP="00501720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96892F" w14:textId="29AED7C9" w:rsidR="00501720" w:rsidRPr="00152B3C" w:rsidRDefault="00501720" w:rsidP="00501720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199C48" w14:textId="24FFF624" w:rsidR="00501720" w:rsidRPr="00152B3C" w:rsidRDefault="00501720" w:rsidP="00501720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vAlign w:val="center"/>
          </w:tcPr>
          <w:p w14:paraId="7A8D2AB7" w14:textId="2AF57115" w:rsidR="00501720" w:rsidRPr="00152B3C" w:rsidRDefault="00501720" w:rsidP="00CD248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4ACABA7" w14:textId="77777777" w:rsidR="00501720" w:rsidRPr="00152B3C" w:rsidRDefault="00501720" w:rsidP="00501720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C2175B" w:rsidRPr="00152B3C" w14:paraId="02320792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BD27682" w14:textId="77777777" w:rsidR="00C2175B" w:rsidRPr="00152B3C" w:rsidRDefault="00C2175B" w:rsidP="00C2175B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4194BA5" w14:textId="77777777" w:rsidR="00C2175B" w:rsidRPr="00152B3C" w:rsidRDefault="00C2175B" w:rsidP="00C2175B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2.00-13.00</w:t>
            </w:r>
          </w:p>
        </w:tc>
        <w:tc>
          <w:tcPr>
            <w:tcW w:w="4100" w:type="dxa"/>
            <w:tcBorders>
              <w:left w:val="single" w:sz="4" w:space="0" w:color="auto"/>
              <w:right w:val="single" w:sz="4" w:space="0" w:color="auto"/>
            </w:tcBorders>
          </w:tcPr>
          <w:p w14:paraId="4977BA6E" w14:textId="59229A2B" w:rsidR="00C2175B" w:rsidRPr="00152B3C" w:rsidRDefault="00C2175B" w:rsidP="00C2175B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EC6AED">
              <w:rPr>
                <w:rFonts w:ascii="Arial" w:hAnsi="Arial" w:cs="Arial"/>
                <w:sz w:val="18"/>
                <w:szCs w:val="18"/>
                <w:lang w:val="tr-TR"/>
              </w:rPr>
              <w:t>EĞİTİMDE ÖLÇME VE DEĞERLENDİRME</w:t>
            </w:r>
          </w:p>
        </w:tc>
        <w:tc>
          <w:tcPr>
            <w:tcW w:w="1247" w:type="dxa"/>
            <w:tcBorders>
              <w:left w:val="single" w:sz="4" w:space="0" w:color="auto"/>
              <w:right w:val="single" w:sz="4" w:space="0" w:color="auto"/>
            </w:tcBorders>
          </w:tcPr>
          <w:p w14:paraId="1137DE5D" w14:textId="66C5FDF0" w:rsidR="00C2175B" w:rsidRPr="00152B3C" w:rsidRDefault="00C2175B" w:rsidP="00C2175B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EC6AED">
              <w:rPr>
                <w:rFonts w:ascii="Arial" w:hAnsi="Arial" w:cs="Arial"/>
                <w:sz w:val="18"/>
                <w:szCs w:val="18"/>
                <w:lang w:val="tr-TR"/>
              </w:rPr>
              <w:t>III</w:t>
            </w:r>
          </w:p>
        </w:tc>
        <w:tc>
          <w:tcPr>
            <w:tcW w:w="3261" w:type="dxa"/>
            <w:tcBorders>
              <w:left w:val="single" w:sz="4" w:space="0" w:color="auto"/>
              <w:right w:val="single" w:sz="4" w:space="0" w:color="000000"/>
            </w:tcBorders>
          </w:tcPr>
          <w:p w14:paraId="275A4571" w14:textId="373D4ABB" w:rsidR="00C2175B" w:rsidRPr="00152B3C" w:rsidRDefault="00C2175B" w:rsidP="00C2175B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left w:val="single" w:sz="4" w:space="0" w:color="000000"/>
            </w:tcBorders>
            <w:vAlign w:val="center"/>
          </w:tcPr>
          <w:p w14:paraId="4D26C79B" w14:textId="6AC8DFC4" w:rsidR="00C2175B" w:rsidRPr="00152B3C" w:rsidRDefault="00C2175B" w:rsidP="00C2175B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left w:val="single" w:sz="4" w:space="0" w:color="auto"/>
            </w:tcBorders>
            <w:vAlign w:val="center"/>
          </w:tcPr>
          <w:p w14:paraId="63C4710E" w14:textId="6E2A609A" w:rsidR="00C2175B" w:rsidRPr="00152B3C" w:rsidRDefault="00C2175B" w:rsidP="00C2175B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C2175B" w:rsidRPr="00152B3C" w14:paraId="3A185380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4592B94" w14:textId="77777777" w:rsidR="00C2175B" w:rsidRPr="00152B3C" w:rsidRDefault="00C2175B" w:rsidP="00C2175B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BE9A7CD" w14:textId="77777777" w:rsidR="00C2175B" w:rsidRPr="00152B3C" w:rsidRDefault="00C2175B" w:rsidP="00C2175B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3.00-14.00</w:t>
            </w:r>
          </w:p>
        </w:tc>
        <w:tc>
          <w:tcPr>
            <w:tcW w:w="41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D76EEA" w14:textId="3DC16218" w:rsidR="00C2175B" w:rsidRPr="00152B3C" w:rsidRDefault="00C2175B" w:rsidP="00C2175B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C6E232" w14:textId="54CC540D" w:rsidR="00C2175B" w:rsidRPr="00152B3C" w:rsidRDefault="00C2175B" w:rsidP="00C2175B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E0742D" w14:textId="763E72F0" w:rsidR="00C2175B" w:rsidRPr="00152B3C" w:rsidRDefault="00C2175B" w:rsidP="00C2175B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41D5BE49" w14:textId="78051689" w:rsidR="00C2175B" w:rsidRPr="00152B3C" w:rsidRDefault="00C2175B" w:rsidP="00C2175B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left w:val="single" w:sz="4" w:space="0" w:color="auto"/>
            </w:tcBorders>
            <w:vAlign w:val="center"/>
          </w:tcPr>
          <w:p w14:paraId="3FF1CB7D" w14:textId="77777777" w:rsidR="00C2175B" w:rsidRPr="00152B3C" w:rsidRDefault="00C2175B" w:rsidP="00C2175B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C2175B" w:rsidRPr="00152B3C" w14:paraId="262F7B2C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2482E37" w14:textId="77777777" w:rsidR="00C2175B" w:rsidRPr="00152B3C" w:rsidRDefault="00C2175B" w:rsidP="00C2175B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621D038" w14:textId="77777777" w:rsidR="00C2175B" w:rsidRPr="00152B3C" w:rsidRDefault="00C2175B" w:rsidP="00C2175B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4.00-15.00</w:t>
            </w:r>
          </w:p>
        </w:tc>
        <w:tc>
          <w:tcPr>
            <w:tcW w:w="41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3DBED2" w14:textId="4E7071C7" w:rsidR="00C2175B" w:rsidRPr="00152B3C" w:rsidRDefault="00C2175B" w:rsidP="00C2175B">
            <w:pPr>
              <w:pStyle w:val="TableParagraph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CE6D42" w14:textId="42AEFEC4" w:rsidR="00C2175B" w:rsidRPr="00152B3C" w:rsidRDefault="00C2175B" w:rsidP="00C2175B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317C0F4" w14:textId="77777777" w:rsidR="00C2175B" w:rsidRPr="00152B3C" w:rsidRDefault="00C2175B" w:rsidP="00C2175B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1152156E" w14:textId="01CBF535" w:rsidR="00C2175B" w:rsidRPr="00152B3C" w:rsidRDefault="00C2175B" w:rsidP="00C2175B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left w:val="single" w:sz="4" w:space="0" w:color="auto"/>
            </w:tcBorders>
            <w:vAlign w:val="center"/>
          </w:tcPr>
          <w:p w14:paraId="150CC6B3" w14:textId="370CD173" w:rsidR="00C2175B" w:rsidRPr="00152B3C" w:rsidRDefault="00C2175B" w:rsidP="00C2175B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C2175B" w:rsidRPr="00152B3C" w14:paraId="1454C590" w14:textId="77777777" w:rsidTr="00ED46F3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6951F07" w14:textId="77777777" w:rsidR="00C2175B" w:rsidRPr="00152B3C" w:rsidRDefault="00C2175B" w:rsidP="00C2175B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D4136E" w14:textId="77777777" w:rsidR="00C2175B" w:rsidRPr="00152B3C" w:rsidRDefault="00C2175B" w:rsidP="00C2175B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5.00-16.00</w:t>
            </w:r>
          </w:p>
        </w:tc>
        <w:tc>
          <w:tcPr>
            <w:tcW w:w="41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FA2C2A" w14:textId="475D5D85" w:rsidR="00C2175B" w:rsidRPr="00152B3C" w:rsidRDefault="00C2175B" w:rsidP="00C2175B">
            <w:pPr>
              <w:pStyle w:val="TableParagraph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7D32DB" w14:textId="6A54841E" w:rsidR="00C2175B" w:rsidRPr="00152B3C" w:rsidRDefault="00C2175B" w:rsidP="00C2175B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2D14CF1B" w14:textId="4FB0BC46" w:rsidR="00C2175B" w:rsidRPr="00152B3C" w:rsidRDefault="00C2175B" w:rsidP="00C2175B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125A0698" w14:textId="00AB88EE" w:rsidR="00C2175B" w:rsidRPr="00152B3C" w:rsidRDefault="00C2175B" w:rsidP="00C2175B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left w:val="single" w:sz="4" w:space="0" w:color="auto"/>
            </w:tcBorders>
            <w:vAlign w:val="center"/>
          </w:tcPr>
          <w:p w14:paraId="22BBA925" w14:textId="0312BB63" w:rsidR="00C2175B" w:rsidRPr="00152B3C" w:rsidRDefault="00C2175B" w:rsidP="00C2175B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C2175B" w:rsidRPr="00152B3C" w14:paraId="4E362E71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132BE5FB" w14:textId="77777777" w:rsidR="00C2175B" w:rsidRPr="00152B3C" w:rsidRDefault="00C2175B" w:rsidP="00C2175B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bottom w:val="single" w:sz="18" w:space="0" w:color="000000"/>
              <w:right w:val="single" w:sz="4" w:space="0" w:color="auto"/>
            </w:tcBorders>
            <w:vAlign w:val="center"/>
          </w:tcPr>
          <w:p w14:paraId="1622784C" w14:textId="77777777" w:rsidR="00C2175B" w:rsidRPr="00152B3C" w:rsidRDefault="00C2175B" w:rsidP="00C2175B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6.00-17.00</w:t>
            </w:r>
          </w:p>
        </w:tc>
        <w:tc>
          <w:tcPr>
            <w:tcW w:w="4100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436DB23B" w14:textId="77777777" w:rsidR="00C2175B" w:rsidRPr="00152B3C" w:rsidRDefault="00C2175B" w:rsidP="00C2175B">
            <w:pPr>
              <w:pStyle w:val="TableParagraph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625B6B3B" w14:textId="77777777" w:rsidR="00C2175B" w:rsidRPr="00152B3C" w:rsidRDefault="00C2175B" w:rsidP="00C2175B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000000"/>
            </w:tcBorders>
          </w:tcPr>
          <w:p w14:paraId="682DA28E" w14:textId="77777777" w:rsidR="00C2175B" w:rsidRPr="00152B3C" w:rsidRDefault="00C2175B" w:rsidP="00C2175B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18" w:space="0" w:color="000000"/>
            </w:tcBorders>
            <w:vAlign w:val="center"/>
          </w:tcPr>
          <w:p w14:paraId="39C1FF8C" w14:textId="77777777" w:rsidR="00C2175B" w:rsidRPr="00152B3C" w:rsidRDefault="00C2175B" w:rsidP="00C2175B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</w:tcBorders>
            <w:vAlign w:val="center"/>
          </w:tcPr>
          <w:p w14:paraId="62756F28" w14:textId="77777777" w:rsidR="00C2175B" w:rsidRPr="00152B3C" w:rsidRDefault="00C2175B" w:rsidP="00C2175B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C2175B" w:rsidRPr="00152B3C" w14:paraId="515B7B17" w14:textId="77777777" w:rsidTr="00FD3951">
        <w:trPr>
          <w:trHeight w:val="20"/>
        </w:trPr>
        <w:tc>
          <w:tcPr>
            <w:tcW w:w="1287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0FA087E2" w14:textId="77777777" w:rsidR="00C2175B" w:rsidRPr="00152B3C" w:rsidRDefault="00C2175B" w:rsidP="00C2175B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208EA3AD" w14:textId="33E506E5" w:rsidR="00C2175B" w:rsidRPr="00152B3C" w:rsidRDefault="00C2175B" w:rsidP="00C2175B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6 Haziran</w:t>
            </w:r>
          </w:p>
          <w:p w14:paraId="69A424C4" w14:textId="77777777" w:rsidR="00C2175B" w:rsidRPr="00152B3C" w:rsidRDefault="00C2175B" w:rsidP="00C2175B">
            <w:pPr>
              <w:pStyle w:val="TableParagraph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2023</w:t>
            </w:r>
          </w:p>
          <w:p w14:paraId="59236E62" w14:textId="77777777" w:rsidR="00C2175B" w:rsidRPr="00152B3C" w:rsidRDefault="00C2175B" w:rsidP="00C2175B">
            <w:pPr>
              <w:pStyle w:val="TableParagraph"/>
              <w:ind w:left="-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Salı</w:t>
            </w:r>
          </w:p>
        </w:tc>
        <w:tc>
          <w:tcPr>
            <w:tcW w:w="1299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3F4E971E" w14:textId="77777777" w:rsidR="00C2175B" w:rsidRPr="00152B3C" w:rsidRDefault="00C2175B" w:rsidP="00C2175B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09.00-10.00</w:t>
            </w:r>
          </w:p>
        </w:tc>
        <w:tc>
          <w:tcPr>
            <w:tcW w:w="4100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45083ADB" w14:textId="77777777" w:rsidR="00C2175B" w:rsidRPr="00152B3C" w:rsidRDefault="00C2175B" w:rsidP="00C2175B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47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67C6BF0B" w14:textId="77777777" w:rsidR="00C2175B" w:rsidRPr="00152B3C" w:rsidRDefault="00C2175B" w:rsidP="00C2175B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61" w:type="dxa"/>
            <w:tcBorders>
              <w:top w:val="single" w:sz="18" w:space="0" w:color="000000"/>
              <w:left w:val="single" w:sz="4" w:space="0" w:color="auto"/>
              <w:right w:val="single" w:sz="4" w:space="0" w:color="000000"/>
            </w:tcBorders>
            <w:vAlign w:val="center"/>
          </w:tcPr>
          <w:p w14:paraId="4E9C00E1" w14:textId="77777777" w:rsidR="00C2175B" w:rsidRPr="00152B3C" w:rsidRDefault="00C2175B" w:rsidP="00C2175B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18" w:space="0" w:color="000000"/>
              <w:left w:val="single" w:sz="4" w:space="0" w:color="000000"/>
            </w:tcBorders>
            <w:vAlign w:val="center"/>
          </w:tcPr>
          <w:p w14:paraId="51DAA98E" w14:textId="77777777" w:rsidR="00C2175B" w:rsidRPr="00152B3C" w:rsidRDefault="00C2175B" w:rsidP="00C2175B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22" w:type="dxa"/>
            <w:tcBorders>
              <w:top w:val="single" w:sz="18" w:space="0" w:color="000000"/>
              <w:left w:val="single" w:sz="4" w:space="0" w:color="auto"/>
            </w:tcBorders>
            <w:vAlign w:val="center"/>
          </w:tcPr>
          <w:p w14:paraId="4CA7830E" w14:textId="77777777" w:rsidR="00C2175B" w:rsidRPr="00152B3C" w:rsidRDefault="00C2175B" w:rsidP="00C2175B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2175B" w:rsidRPr="00152B3C" w14:paraId="2387BE82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D8DF460" w14:textId="77777777" w:rsidR="00C2175B" w:rsidRPr="00152B3C" w:rsidRDefault="00C2175B" w:rsidP="00C2175B">
            <w:pPr>
              <w:pStyle w:val="TableParagraph"/>
              <w:ind w:left="-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9E4EA9C" w14:textId="77777777" w:rsidR="00C2175B" w:rsidRPr="00152B3C" w:rsidRDefault="00C2175B" w:rsidP="00C2175B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0.00-11.00</w:t>
            </w:r>
          </w:p>
        </w:tc>
        <w:tc>
          <w:tcPr>
            <w:tcW w:w="410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E090D15" w14:textId="11AC24FA" w:rsidR="00C2175B" w:rsidRPr="00152B3C" w:rsidRDefault="00C2175B" w:rsidP="00C2175B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4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47B120" w14:textId="1BE740C2" w:rsidR="00C2175B" w:rsidRPr="00152B3C" w:rsidRDefault="00C2175B" w:rsidP="00C2175B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61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5562F1F0" w14:textId="0435B82D" w:rsidR="00C2175B" w:rsidRPr="00152B3C" w:rsidRDefault="00C2175B" w:rsidP="00C2175B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  <w:tcBorders>
              <w:left w:val="single" w:sz="4" w:space="0" w:color="000000"/>
            </w:tcBorders>
            <w:vAlign w:val="center"/>
          </w:tcPr>
          <w:p w14:paraId="4FE871CF" w14:textId="3DC9DD25" w:rsidR="00C2175B" w:rsidRPr="00152B3C" w:rsidRDefault="00C2175B" w:rsidP="00C2175B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22" w:type="dxa"/>
            <w:tcBorders>
              <w:left w:val="single" w:sz="4" w:space="0" w:color="auto"/>
            </w:tcBorders>
            <w:vAlign w:val="center"/>
          </w:tcPr>
          <w:p w14:paraId="2362E213" w14:textId="70746EC1" w:rsidR="00C2175B" w:rsidRPr="00152B3C" w:rsidRDefault="00C2175B" w:rsidP="00C2175B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2175B" w:rsidRPr="00152B3C" w14:paraId="764E4A53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9A43F45" w14:textId="77777777" w:rsidR="00C2175B" w:rsidRPr="00152B3C" w:rsidRDefault="00C2175B" w:rsidP="00C2175B">
            <w:pPr>
              <w:pStyle w:val="TableParagraph"/>
              <w:ind w:left="-3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1BFCD4" w14:textId="77777777" w:rsidR="00C2175B" w:rsidRPr="00152B3C" w:rsidRDefault="00C2175B" w:rsidP="00C2175B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1.00-12.00</w:t>
            </w:r>
          </w:p>
        </w:tc>
        <w:tc>
          <w:tcPr>
            <w:tcW w:w="410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5BF24C9" w14:textId="57895E58" w:rsidR="00C2175B" w:rsidRPr="00152B3C" w:rsidRDefault="00C2175B" w:rsidP="00C2175B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F30FB5" w14:textId="47670DCD" w:rsidR="00C2175B" w:rsidRPr="00152B3C" w:rsidRDefault="00C2175B" w:rsidP="00C2175B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27AE60AE" w14:textId="40B5AD50" w:rsidR="00C2175B" w:rsidRPr="00152B3C" w:rsidRDefault="00C2175B" w:rsidP="00C2175B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left w:val="single" w:sz="4" w:space="0" w:color="000000"/>
            </w:tcBorders>
            <w:vAlign w:val="center"/>
          </w:tcPr>
          <w:p w14:paraId="67BFC974" w14:textId="41359C30" w:rsidR="00C2175B" w:rsidRPr="00152B3C" w:rsidRDefault="00C2175B" w:rsidP="00C2175B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left w:val="single" w:sz="4" w:space="0" w:color="auto"/>
            </w:tcBorders>
            <w:vAlign w:val="center"/>
          </w:tcPr>
          <w:p w14:paraId="43A0439A" w14:textId="14133DC6" w:rsidR="00C2175B" w:rsidRPr="00152B3C" w:rsidRDefault="00C2175B" w:rsidP="00C2175B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C2175B" w:rsidRPr="00152B3C" w14:paraId="2B090BE0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4865B1F" w14:textId="77777777" w:rsidR="00C2175B" w:rsidRPr="00152B3C" w:rsidRDefault="00C2175B" w:rsidP="00C2175B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628F9A" w14:textId="77777777" w:rsidR="00C2175B" w:rsidRPr="00152B3C" w:rsidRDefault="00C2175B" w:rsidP="00C2175B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2.00-13.00</w:t>
            </w:r>
          </w:p>
        </w:tc>
        <w:tc>
          <w:tcPr>
            <w:tcW w:w="41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BCA87" w14:textId="3FC24875" w:rsidR="00C2175B" w:rsidRPr="00152B3C" w:rsidRDefault="00C2175B" w:rsidP="00C2175B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59719" w14:textId="7C96C9A2" w:rsidR="00C2175B" w:rsidRPr="00152B3C" w:rsidRDefault="00C2175B" w:rsidP="00C2175B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1582962B" w14:textId="3450032E" w:rsidR="00C2175B" w:rsidRPr="00152B3C" w:rsidRDefault="00C2175B" w:rsidP="00C2175B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left w:val="single" w:sz="4" w:space="0" w:color="000000"/>
              <w:bottom w:val="single" w:sz="4" w:space="0" w:color="auto"/>
            </w:tcBorders>
            <w:vAlign w:val="center"/>
          </w:tcPr>
          <w:p w14:paraId="4DC79B4E" w14:textId="543C9C96" w:rsidR="00C2175B" w:rsidRPr="00152B3C" w:rsidRDefault="00C2175B" w:rsidP="00C2175B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D9DD533" w14:textId="3DC89D05" w:rsidR="00C2175B" w:rsidRPr="00152B3C" w:rsidRDefault="00C2175B" w:rsidP="00C2175B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C2175B" w:rsidRPr="00152B3C" w14:paraId="57616F60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5195E14" w14:textId="77777777" w:rsidR="00C2175B" w:rsidRPr="00152B3C" w:rsidRDefault="00C2175B" w:rsidP="00C2175B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93AE69B" w14:textId="77777777" w:rsidR="00C2175B" w:rsidRPr="00152B3C" w:rsidRDefault="00C2175B" w:rsidP="00C2175B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3.00-14.00</w:t>
            </w:r>
          </w:p>
        </w:tc>
        <w:tc>
          <w:tcPr>
            <w:tcW w:w="4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D8AC5" w14:textId="470EF1D3" w:rsidR="00C2175B" w:rsidRPr="00152B3C" w:rsidRDefault="00C2175B" w:rsidP="00C2175B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185D4" w14:textId="7871F69E" w:rsidR="00C2175B" w:rsidRPr="00152B3C" w:rsidRDefault="00C2175B" w:rsidP="00C2175B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6C67DCD2" w14:textId="07E50809" w:rsidR="00C2175B" w:rsidRPr="00152B3C" w:rsidRDefault="00C2175B" w:rsidP="00C2175B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</w:tcBorders>
            <w:vAlign w:val="center"/>
          </w:tcPr>
          <w:p w14:paraId="678F5714" w14:textId="2EC99EFC" w:rsidR="00C2175B" w:rsidRPr="00152B3C" w:rsidRDefault="00C2175B" w:rsidP="00C2175B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10C7E99" w14:textId="1B628D0B" w:rsidR="00C2175B" w:rsidRPr="00152B3C" w:rsidRDefault="00C2175B" w:rsidP="00C2175B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C2175B" w:rsidRPr="00152B3C" w14:paraId="5626CF0D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FFA8DC4" w14:textId="77777777" w:rsidR="00C2175B" w:rsidRPr="00152B3C" w:rsidRDefault="00C2175B" w:rsidP="00C2175B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1D7FFA" w14:textId="77777777" w:rsidR="00C2175B" w:rsidRPr="00152B3C" w:rsidRDefault="00C2175B" w:rsidP="00C2175B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4.00-15.00</w:t>
            </w:r>
          </w:p>
        </w:tc>
        <w:tc>
          <w:tcPr>
            <w:tcW w:w="4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3899D" w14:textId="68A5E2FE" w:rsidR="00C2175B" w:rsidRPr="00152B3C" w:rsidRDefault="00C2175B" w:rsidP="00C2175B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D117BE">
              <w:rPr>
                <w:rFonts w:ascii="Arial" w:hAnsi="Arial" w:cs="Arial"/>
                <w:sz w:val="18"/>
                <w:szCs w:val="18"/>
                <w:lang w:val="tr-TR"/>
              </w:rPr>
              <w:t>TÜRK EĞİTİM TARİHİ</w:t>
            </w:r>
            <w:r w:rsidRPr="00D117BE">
              <w:rPr>
                <w:rFonts w:ascii="Arial" w:hAnsi="Arial" w:cs="Arial"/>
                <w:sz w:val="18"/>
                <w:szCs w:val="18"/>
                <w:lang w:val="tr-TR"/>
              </w:rPr>
              <w:tab/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3262D" w14:textId="3F0220E3" w:rsidR="00C2175B" w:rsidRPr="00152B3C" w:rsidRDefault="00C2175B" w:rsidP="00C2175B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D117BE">
              <w:rPr>
                <w:rFonts w:ascii="Arial" w:hAnsi="Arial" w:cs="Arial"/>
                <w:sz w:val="18"/>
                <w:szCs w:val="18"/>
                <w:lang w:val="tr-TR"/>
              </w:rPr>
              <w:t>II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025C5389" w14:textId="368E2618" w:rsidR="00C2175B" w:rsidRPr="00152B3C" w:rsidRDefault="00C2175B" w:rsidP="00C2175B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left w:val="single" w:sz="4" w:space="0" w:color="000000"/>
            </w:tcBorders>
            <w:vAlign w:val="center"/>
          </w:tcPr>
          <w:p w14:paraId="2AFD5150" w14:textId="055C073B" w:rsidR="00C2175B" w:rsidRPr="00152B3C" w:rsidRDefault="00C2175B" w:rsidP="00C2175B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left w:val="single" w:sz="4" w:space="0" w:color="auto"/>
            </w:tcBorders>
            <w:vAlign w:val="center"/>
          </w:tcPr>
          <w:p w14:paraId="532539CA" w14:textId="77777777" w:rsidR="00C2175B" w:rsidRPr="00152B3C" w:rsidRDefault="00C2175B" w:rsidP="00C2175B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C2175B" w:rsidRPr="00152B3C" w14:paraId="7D4D6438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9E2094E" w14:textId="77777777" w:rsidR="00C2175B" w:rsidRPr="00152B3C" w:rsidRDefault="00C2175B" w:rsidP="00C2175B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BB82C" w14:textId="77777777" w:rsidR="00C2175B" w:rsidRPr="00152B3C" w:rsidRDefault="00C2175B" w:rsidP="00C2175B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5.00-16.00</w:t>
            </w:r>
          </w:p>
        </w:tc>
        <w:tc>
          <w:tcPr>
            <w:tcW w:w="41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254ABA" w14:textId="6CB1BA20" w:rsidR="00C2175B" w:rsidRPr="00152B3C" w:rsidRDefault="00C2175B" w:rsidP="00C2175B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B073C6" w14:textId="7CB2A6B0" w:rsidR="00C2175B" w:rsidRPr="00152B3C" w:rsidRDefault="00C2175B" w:rsidP="00C2175B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56413B" w14:textId="423169BF" w:rsidR="00C2175B" w:rsidRPr="00152B3C" w:rsidRDefault="00C2175B" w:rsidP="00C2175B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left w:val="single" w:sz="4" w:space="0" w:color="000000"/>
            </w:tcBorders>
            <w:vAlign w:val="center"/>
          </w:tcPr>
          <w:p w14:paraId="23114728" w14:textId="377FF045" w:rsidR="00C2175B" w:rsidRPr="00152B3C" w:rsidRDefault="00C2175B" w:rsidP="00C2175B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left w:val="single" w:sz="4" w:space="0" w:color="auto"/>
            </w:tcBorders>
            <w:vAlign w:val="center"/>
          </w:tcPr>
          <w:p w14:paraId="68E39163" w14:textId="2360112F" w:rsidR="00C2175B" w:rsidRPr="00152B3C" w:rsidRDefault="00C2175B" w:rsidP="00C2175B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C2175B" w:rsidRPr="00152B3C" w14:paraId="1E9F901F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1D0AAFB5" w14:textId="77777777" w:rsidR="00C2175B" w:rsidRPr="00152B3C" w:rsidRDefault="00C2175B" w:rsidP="00C2175B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bottom w:val="single" w:sz="18" w:space="0" w:color="000000"/>
              <w:right w:val="single" w:sz="4" w:space="0" w:color="auto"/>
            </w:tcBorders>
            <w:vAlign w:val="center"/>
          </w:tcPr>
          <w:p w14:paraId="3E0373DE" w14:textId="77777777" w:rsidR="00C2175B" w:rsidRPr="00152B3C" w:rsidRDefault="00C2175B" w:rsidP="00C2175B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6.00-17.00</w:t>
            </w:r>
          </w:p>
        </w:tc>
        <w:tc>
          <w:tcPr>
            <w:tcW w:w="4100" w:type="dxa"/>
            <w:tcBorders>
              <w:left w:val="single" w:sz="4" w:space="0" w:color="auto"/>
              <w:bottom w:val="single" w:sz="18" w:space="0" w:color="000000"/>
              <w:right w:val="single" w:sz="4" w:space="0" w:color="auto"/>
            </w:tcBorders>
            <w:vAlign w:val="center"/>
          </w:tcPr>
          <w:p w14:paraId="2580DF92" w14:textId="77777777" w:rsidR="00C2175B" w:rsidRPr="00152B3C" w:rsidRDefault="00C2175B" w:rsidP="00C2175B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  <w:vAlign w:val="center"/>
          </w:tcPr>
          <w:p w14:paraId="5C0DA84C" w14:textId="77777777" w:rsidR="00C2175B" w:rsidRPr="00152B3C" w:rsidRDefault="00C2175B" w:rsidP="00C2175B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000000"/>
            </w:tcBorders>
            <w:vAlign w:val="center"/>
          </w:tcPr>
          <w:p w14:paraId="12FE57A9" w14:textId="77777777" w:rsidR="00C2175B" w:rsidRPr="00152B3C" w:rsidRDefault="00C2175B" w:rsidP="00C2175B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left w:val="single" w:sz="4" w:space="0" w:color="000000"/>
              <w:bottom w:val="single" w:sz="18" w:space="0" w:color="000000"/>
            </w:tcBorders>
            <w:vAlign w:val="center"/>
          </w:tcPr>
          <w:p w14:paraId="42759F06" w14:textId="77777777" w:rsidR="00C2175B" w:rsidRPr="00152B3C" w:rsidRDefault="00C2175B" w:rsidP="00C2175B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left w:val="single" w:sz="4" w:space="0" w:color="auto"/>
              <w:bottom w:val="single" w:sz="18" w:space="0" w:color="000000"/>
            </w:tcBorders>
            <w:vAlign w:val="center"/>
          </w:tcPr>
          <w:p w14:paraId="35627E99" w14:textId="77777777" w:rsidR="00C2175B" w:rsidRPr="00152B3C" w:rsidRDefault="00C2175B" w:rsidP="00C2175B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C2175B" w:rsidRPr="00152B3C" w14:paraId="2D160D6F" w14:textId="77777777" w:rsidTr="00FD3951">
        <w:trPr>
          <w:trHeight w:val="20"/>
        </w:trPr>
        <w:tc>
          <w:tcPr>
            <w:tcW w:w="1287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6A68B540" w14:textId="77777777" w:rsidR="00C2175B" w:rsidRPr="00152B3C" w:rsidRDefault="00C2175B" w:rsidP="00C2175B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74466072" w14:textId="4AFE4F68" w:rsidR="00C2175B" w:rsidRPr="00152B3C" w:rsidRDefault="00C2175B" w:rsidP="00C2175B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7 Haziran</w:t>
            </w:r>
          </w:p>
          <w:p w14:paraId="449B8127" w14:textId="77777777" w:rsidR="00C2175B" w:rsidRPr="00152B3C" w:rsidRDefault="00C2175B" w:rsidP="00C2175B">
            <w:pPr>
              <w:pStyle w:val="TableParagraph"/>
              <w:ind w:hanging="3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2023</w:t>
            </w:r>
          </w:p>
          <w:p w14:paraId="1CB69AA0" w14:textId="77777777" w:rsidR="00C2175B" w:rsidRPr="00152B3C" w:rsidRDefault="00C2175B" w:rsidP="00C2175B">
            <w:pPr>
              <w:pStyle w:val="TableParagraph"/>
              <w:ind w:right="85" w:hanging="3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Çarşamba</w:t>
            </w:r>
          </w:p>
        </w:tc>
        <w:tc>
          <w:tcPr>
            <w:tcW w:w="1299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69D5B" w14:textId="77777777" w:rsidR="00C2175B" w:rsidRPr="00152B3C" w:rsidRDefault="00C2175B" w:rsidP="00C2175B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09.00-10.00</w:t>
            </w:r>
          </w:p>
        </w:tc>
        <w:tc>
          <w:tcPr>
            <w:tcW w:w="4100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DF6C80" w14:textId="3251FEFA" w:rsidR="00C2175B" w:rsidRPr="00152B3C" w:rsidRDefault="00C2175B" w:rsidP="00C2175B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522611" w14:textId="27102B18" w:rsidR="00C2175B" w:rsidRPr="00152B3C" w:rsidRDefault="00C2175B" w:rsidP="00C2175B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8B4387" w14:textId="7B592C94" w:rsidR="00C2175B" w:rsidRPr="00152B3C" w:rsidRDefault="00C2175B" w:rsidP="00C2175B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top w:val="single" w:sz="18" w:space="0" w:color="000000"/>
              <w:left w:val="single" w:sz="4" w:space="0" w:color="000000"/>
              <w:bottom w:val="single" w:sz="4" w:space="0" w:color="auto"/>
            </w:tcBorders>
            <w:vAlign w:val="center"/>
          </w:tcPr>
          <w:p w14:paraId="0EAA5482" w14:textId="67C7E997" w:rsidR="00C2175B" w:rsidRPr="00152B3C" w:rsidRDefault="00C2175B" w:rsidP="00C2175B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</w:tcBorders>
            <w:vAlign w:val="center"/>
          </w:tcPr>
          <w:p w14:paraId="3778B720" w14:textId="793E5821" w:rsidR="00C2175B" w:rsidRPr="00152B3C" w:rsidRDefault="00C2175B" w:rsidP="00C2175B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195618" w:rsidRPr="00152B3C" w14:paraId="7A8C969D" w14:textId="77777777" w:rsidTr="00392AA7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20E27C0" w14:textId="77777777" w:rsidR="00195618" w:rsidRPr="00152B3C" w:rsidRDefault="00195618" w:rsidP="00195618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417D514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0.00-11.00</w:t>
            </w:r>
          </w:p>
        </w:tc>
        <w:tc>
          <w:tcPr>
            <w:tcW w:w="41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6426D" w14:textId="148AD60A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F0120" w14:textId="12F9CF1A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4D1B04F0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left w:val="single" w:sz="4" w:space="0" w:color="000000"/>
              <w:bottom w:val="single" w:sz="4" w:space="0" w:color="auto"/>
            </w:tcBorders>
            <w:vAlign w:val="center"/>
          </w:tcPr>
          <w:p w14:paraId="20993CA3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1B7FDB3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195618" w:rsidRPr="00152B3C" w14:paraId="4563FBD1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E7AF606" w14:textId="77777777" w:rsidR="00195618" w:rsidRPr="00152B3C" w:rsidRDefault="00195618" w:rsidP="00195618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E3D4116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1.00-12.00</w:t>
            </w:r>
          </w:p>
        </w:tc>
        <w:tc>
          <w:tcPr>
            <w:tcW w:w="41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EF6BB0A" w14:textId="6BA705E5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A72447F" w14:textId="23AAD480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vAlign w:val="center"/>
          </w:tcPr>
          <w:p w14:paraId="0CBAC27D" w14:textId="6A6E991B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</w:tcBorders>
            <w:vAlign w:val="center"/>
          </w:tcPr>
          <w:p w14:paraId="73C3DCBF" w14:textId="7FB55443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BF87317" w14:textId="0EAF8CB2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195618" w:rsidRPr="00152B3C" w14:paraId="0B56F5F3" w14:textId="77777777" w:rsidTr="00265E03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7C05F30" w14:textId="77777777" w:rsidR="00195618" w:rsidRPr="00152B3C" w:rsidRDefault="00195618" w:rsidP="00195618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A107B3F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2.00-13.00</w:t>
            </w:r>
          </w:p>
        </w:tc>
        <w:tc>
          <w:tcPr>
            <w:tcW w:w="41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54EC51" w14:textId="03F156DD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7944EC">
              <w:rPr>
                <w:rFonts w:ascii="Arial" w:hAnsi="Arial" w:cs="Arial"/>
                <w:sz w:val="18"/>
                <w:szCs w:val="18"/>
              </w:rPr>
              <w:t>EĞİTİM FELSEFESİ</w:t>
            </w:r>
            <w:r w:rsidRPr="007944EC">
              <w:rPr>
                <w:rFonts w:ascii="Arial" w:hAnsi="Arial" w:cs="Arial"/>
                <w:sz w:val="18"/>
                <w:szCs w:val="18"/>
              </w:rPr>
              <w:tab/>
            </w:r>
          </w:p>
        </w:tc>
        <w:tc>
          <w:tcPr>
            <w:tcW w:w="124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FA9D65" w14:textId="5C9E0725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7944EC"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3261" w:type="dxa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1A74E77D" w14:textId="2430D980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11E157F1" w14:textId="45673A35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left w:val="single" w:sz="4" w:space="0" w:color="auto"/>
            </w:tcBorders>
            <w:vAlign w:val="center"/>
          </w:tcPr>
          <w:p w14:paraId="0CF76E81" w14:textId="1B4BC8E8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195618" w:rsidRPr="00152B3C" w14:paraId="42F497C8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2262FC4" w14:textId="77777777" w:rsidR="00195618" w:rsidRPr="00152B3C" w:rsidRDefault="00195618" w:rsidP="00195618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E03266E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3.00-14.00</w:t>
            </w:r>
          </w:p>
        </w:tc>
        <w:tc>
          <w:tcPr>
            <w:tcW w:w="41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E61497" w14:textId="7DE72908" w:rsidR="00195618" w:rsidRPr="00152B3C" w:rsidRDefault="00195618" w:rsidP="00195618">
            <w:pPr>
              <w:pStyle w:val="TableParagraph"/>
              <w:rPr>
                <w:rFonts w:ascii="Arial" w:hAnsi="Arial" w:cs="Arial"/>
                <w:bCs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B0BB66" w14:textId="2CBA3099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120A08" w14:textId="4EB2642F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14177D72" w14:textId="2EDF7C5A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left w:val="single" w:sz="4" w:space="0" w:color="auto"/>
            </w:tcBorders>
            <w:vAlign w:val="center"/>
          </w:tcPr>
          <w:p w14:paraId="64343C27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195618" w:rsidRPr="00152B3C" w14:paraId="2118F66F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C6FB7E9" w14:textId="77777777" w:rsidR="00195618" w:rsidRPr="00152B3C" w:rsidRDefault="00195618" w:rsidP="00195618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4EF40D6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4.00-15.00</w:t>
            </w:r>
          </w:p>
        </w:tc>
        <w:tc>
          <w:tcPr>
            <w:tcW w:w="4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970765" w14:textId="0D28AD85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2036345" w14:textId="30D8EDD4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5703FCAC" w14:textId="0DD2F4FA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4F012B93" w14:textId="06052116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left w:val="single" w:sz="4" w:space="0" w:color="auto"/>
            </w:tcBorders>
            <w:vAlign w:val="center"/>
          </w:tcPr>
          <w:p w14:paraId="7AF1961E" w14:textId="74554356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195618" w:rsidRPr="00152B3C" w14:paraId="162D579E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5B2CBC7" w14:textId="77777777" w:rsidR="00195618" w:rsidRPr="00152B3C" w:rsidRDefault="00195618" w:rsidP="00195618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74067C3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5.00-16.00</w:t>
            </w:r>
          </w:p>
        </w:tc>
        <w:tc>
          <w:tcPr>
            <w:tcW w:w="4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D96ED9" w14:textId="6C1357B3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D117BE">
              <w:rPr>
                <w:rFonts w:ascii="Arial" w:hAnsi="Arial" w:cs="Arial"/>
                <w:sz w:val="18"/>
                <w:szCs w:val="18"/>
                <w:lang w:val="tr-TR"/>
              </w:rPr>
              <w:t>OKULLARDA REHBERLİK</w:t>
            </w:r>
            <w:r w:rsidRPr="00D117BE">
              <w:rPr>
                <w:rFonts w:ascii="Arial" w:hAnsi="Arial" w:cs="Arial"/>
                <w:sz w:val="18"/>
                <w:szCs w:val="18"/>
                <w:lang w:val="tr-TR"/>
              </w:rPr>
              <w:tab/>
            </w:r>
          </w:p>
        </w:tc>
        <w:tc>
          <w:tcPr>
            <w:tcW w:w="124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C7E277E" w14:textId="3D186743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D117BE">
              <w:rPr>
                <w:rFonts w:ascii="Arial" w:hAnsi="Arial" w:cs="Arial"/>
                <w:sz w:val="18"/>
                <w:szCs w:val="18"/>
                <w:lang w:val="tr-TR"/>
              </w:rPr>
              <w:t>IV</w:t>
            </w:r>
          </w:p>
        </w:tc>
        <w:tc>
          <w:tcPr>
            <w:tcW w:w="3261" w:type="dxa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5EBDCA23" w14:textId="1153E3D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320097DA" w14:textId="421095E9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left w:val="single" w:sz="4" w:space="0" w:color="auto"/>
            </w:tcBorders>
            <w:vAlign w:val="center"/>
          </w:tcPr>
          <w:p w14:paraId="5BCE58B1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195618" w:rsidRPr="00152B3C" w14:paraId="78E74A7A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4870FA7" w14:textId="77777777" w:rsidR="00195618" w:rsidRPr="00152B3C" w:rsidRDefault="00195618" w:rsidP="00195618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706FE8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6.00-17.00</w:t>
            </w:r>
          </w:p>
        </w:tc>
        <w:tc>
          <w:tcPr>
            <w:tcW w:w="41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81E2E2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E9DC81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BD29FD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B00A2AE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left w:val="single" w:sz="4" w:space="0" w:color="auto"/>
            </w:tcBorders>
            <w:vAlign w:val="center"/>
          </w:tcPr>
          <w:p w14:paraId="726DC9E5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195618" w:rsidRPr="00152B3C" w14:paraId="0B8563D4" w14:textId="77777777" w:rsidTr="00B046E9">
        <w:trPr>
          <w:trHeight w:val="181"/>
        </w:trPr>
        <w:tc>
          <w:tcPr>
            <w:tcW w:w="1287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5C2126ED" w14:textId="77777777" w:rsidR="00195618" w:rsidRPr="00152B3C" w:rsidRDefault="00195618" w:rsidP="00195618">
            <w:pPr>
              <w:pStyle w:val="TableParagraph"/>
              <w:ind w:hanging="3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  <w:p w14:paraId="405FDAB3" w14:textId="35D38AC2" w:rsidR="00195618" w:rsidRPr="00152B3C" w:rsidRDefault="00195618" w:rsidP="00195618">
            <w:pPr>
              <w:pStyle w:val="TableParagraph"/>
              <w:ind w:hanging="3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8 Haziran</w:t>
            </w:r>
          </w:p>
          <w:p w14:paraId="3855EB3B" w14:textId="77777777" w:rsidR="00195618" w:rsidRPr="00152B3C" w:rsidRDefault="00195618" w:rsidP="00195618">
            <w:pPr>
              <w:pStyle w:val="TableParagraph"/>
              <w:ind w:hanging="3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2023</w:t>
            </w:r>
          </w:p>
          <w:p w14:paraId="532E06FB" w14:textId="77777777" w:rsidR="00195618" w:rsidRPr="00152B3C" w:rsidRDefault="00195618" w:rsidP="001956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Perşembe</w:t>
            </w:r>
          </w:p>
        </w:tc>
        <w:tc>
          <w:tcPr>
            <w:tcW w:w="1299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27CEAF24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09.00-10.00</w:t>
            </w:r>
          </w:p>
        </w:tc>
        <w:tc>
          <w:tcPr>
            <w:tcW w:w="12889" w:type="dxa"/>
            <w:gridSpan w:val="5"/>
            <w:vMerge w:val="restart"/>
            <w:tcBorders>
              <w:top w:val="single" w:sz="18" w:space="0" w:color="000000"/>
              <w:left w:val="single" w:sz="4" w:space="0" w:color="auto"/>
            </w:tcBorders>
            <w:shd w:val="clear" w:color="auto" w:fill="auto"/>
            <w:vAlign w:val="center"/>
          </w:tcPr>
          <w:p w14:paraId="3F21B765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FAKÜLTE ORTAK SEÇMELİ DERSLERİ</w:t>
            </w:r>
          </w:p>
        </w:tc>
      </w:tr>
      <w:tr w:rsidR="00195618" w:rsidRPr="00152B3C" w14:paraId="61255AC2" w14:textId="77777777" w:rsidTr="00B046E9">
        <w:trPr>
          <w:trHeight w:val="7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7537018" w14:textId="77777777" w:rsidR="00195618" w:rsidRPr="00152B3C" w:rsidRDefault="00195618" w:rsidP="001956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000568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0.00-11.00</w:t>
            </w:r>
          </w:p>
        </w:tc>
        <w:tc>
          <w:tcPr>
            <w:tcW w:w="12889" w:type="dxa"/>
            <w:gridSpan w:val="5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6DC6BEE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95618" w:rsidRPr="00152B3C" w14:paraId="4F51535E" w14:textId="77777777" w:rsidTr="00B046E9">
        <w:trPr>
          <w:trHeight w:val="124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117A163" w14:textId="77777777" w:rsidR="00195618" w:rsidRPr="00152B3C" w:rsidRDefault="00195618" w:rsidP="001956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29735CC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1.00-12.00</w:t>
            </w:r>
          </w:p>
        </w:tc>
        <w:tc>
          <w:tcPr>
            <w:tcW w:w="12889" w:type="dxa"/>
            <w:gridSpan w:val="5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DF79D10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95618" w:rsidRPr="00152B3C" w14:paraId="60C27DF3" w14:textId="77777777" w:rsidTr="00B046E9">
        <w:trPr>
          <w:trHeight w:val="98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DF80DFE" w14:textId="77777777" w:rsidR="00195618" w:rsidRPr="00152B3C" w:rsidRDefault="00195618" w:rsidP="001956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03DC91A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2.00-13.00</w:t>
            </w:r>
          </w:p>
        </w:tc>
        <w:tc>
          <w:tcPr>
            <w:tcW w:w="12889" w:type="dxa"/>
            <w:gridSpan w:val="5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D58BFCA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95618" w:rsidRPr="00152B3C" w14:paraId="23559A34" w14:textId="77777777" w:rsidTr="00B046E9">
        <w:trPr>
          <w:trHeight w:val="13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066BDC1" w14:textId="77777777" w:rsidR="00195618" w:rsidRPr="00152B3C" w:rsidRDefault="00195618" w:rsidP="001956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8A4CDD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3.00-14.00</w:t>
            </w:r>
          </w:p>
        </w:tc>
        <w:tc>
          <w:tcPr>
            <w:tcW w:w="12889" w:type="dxa"/>
            <w:gridSpan w:val="5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4B37327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95618" w:rsidRPr="00152B3C" w14:paraId="2CF93834" w14:textId="77777777" w:rsidTr="00B046E9">
        <w:trPr>
          <w:trHeight w:val="148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097A42" w14:textId="77777777" w:rsidR="00195618" w:rsidRPr="00152B3C" w:rsidRDefault="00195618" w:rsidP="001956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4A406C0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4.00-15.00</w:t>
            </w:r>
          </w:p>
        </w:tc>
        <w:tc>
          <w:tcPr>
            <w:tcW w:w="12889" w:type="dxa"/>
            <w:gridSpan w:val="5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3A3C63F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95618" w:rsidRPr="00152B3C" w14:paraId="537E50B5" w14:textId="77777777" w:rsidTr="00B046E9">
        <w:trPr>
          <w:trHeight w:val="152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FEDEA25" w14:textId="77777777" w:rsidR="00195618" w:rsidRPr="00152B3C" w:rsidRDefault="00195618" w:rsidP="001956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53C83AE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5.00-16.00</w:t>
            </w:r>
          </w:p>
        </w:tc>
        <w:tc>
          <w:tcPr>
            <w:tcW w:w="12889" w:type="dxa"/>
            <w:gridSpan w:val="5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D9475F7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95618" w:rsidRPr="00152B3C" w14:paraId="23909EA2" w14:textId="77777777" w:rsidTr="003812F4">
        <w:trPr>
          <w:trHeight w:val="70"/>
        </w:trPr>
        <w:tc>
          <w:tcPr>
            <w:tcW w:w="1287" w:type="dxa"/>
            <w:vMerge/>
            <w:tcBorders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2FEB10A3" w14:textId="77777777" w:rsidR="00195618" w:rsidRPr="00152B3C" w:rsidRDefault="00195618" w:rsidP="001956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bottom w:val="single" w:sz="18" w:space="0" w:color="000000"/>
              <w:right w:val="single" w:sz="4" w:space="0" w:color="auto"/>
            </w:tcBorders>
            <w:vAlign w:val="center"/>
          </w:tcPr>
          <w:p w14:paraId="67EA11BB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6.00-17.00</w:t>
            </w:r>
          </w:p>
        </w:tc>
        <w:tc>
          <w:tcPr>
            <w:tcW w:w="12889" w:type="dxa"/>
            <w:gridSpan w:val="5"/>
            <w:vMerge/>
            <w:tcBorders>
              <w:left w:val="single" w:sz="4" w:space="0" w:color="auto"/>
              <w:bottom w:val="single" w:sz="18" w:space="0" w:color="000000"/>
            </w:tcBorders>
            <w:shd w:val="clear" w:color="auto" w:fill="auto"/>
            <w:vAlign w:val="center"/>
          </w:tcPr>
          <w:p w14:paraId="19B72EF1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95618" w:rsidRPr="00152B3C" w14:paraId="0C6CD6A6" w14:textId="77777777" w:rsidTr="00FD3951">
        <w:trPr>
          <w:trHeight w:val="20"/>
        </w:trPr>
        <w:tc>
          <w:tcPr>
            <w:tcW w:w="1287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32F90638" w14:textId="730FABF1" w:rsidR="00195618" w:rsidRPr="00152B3C" w:rsidRDefault="00195618" w:rsidP="00195618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9 Haziran</w:t>
            </w:r>
          </w:p>
          <w:p w14:paraId="07DC07EF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2023</w:t>
            </w:r>
          </w:p>
          <w:p w14:paraId="1F29069C" w14:textId="77777777" w:rsidR="00195618" w:rsidRPr="00152B3C" w:rsidRDefault="00195618" w:rsidP="001956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Cuma</w:t>
            </w:r>
          </w:p>
        </w:tc>
        <w:tc>
          <w:tcPr>
            <w:tcW w:w="1299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03EF5DA6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09.00-10.00</w:t>
            </w:r>
          </w:p>
        </w:tc>
        <w:tc>
          <w:tcPr>
            <w:tcW w:w="4100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E86E04" w14:textId="40A9364F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47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D15895" w14:textId="2C1870B9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61" w:type="dxa"/>
            <w:tcBorders>
              <w:top w:val="single" w:sz="18" w:space="0" w:color="000000"/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D4030C2" w14:textId="52FC1758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18" w:space="0" w:color="000000"/>
              <w:left w:val="single" w:sz="4" w:space="0" w:color="000000"/>
            </w:tcBorders>
            <w:shd w:val="clear" w:color="auto" w:fill="auto"/>
            <w:vAlign w:val="center"/>
          </w:tcPr>
          <w:p w14:paraId="029B5A26" w14:textId="415773A3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22" w:type="dxa"/>
            <w:tcBorders>
              <w:top w:val="single" w:sz="18" w:space="0" w:color="000000"/>
              <w:left w:val="single" w:sz="4" w:space="0" w:color="auto"/>
            </w:tcBorders>
            <w:vAlign w:val="center"/>
          </w:tcPr>
          <w:p w14:paraId="1CDE04DA" w14:textId="5DA295BE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95618" w:rsidRPr="00152B3C" w14:paraId="31105546" w14:textId="77777777" w:rsidTr="008433FE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673524E" w14:textId="77777777" w:rsidR="00195618" w:rsidRPr="00152B3C" w:rsidRDefault="00195618" w:rsidP="001956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129566C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0.00-11.00</w:t>
            </w:r>
          </w:p>
        </w:tc>
        <w:tc>
          <w:tcPr>
            <w:tcW w:w="41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9E55024" w14:textId="50FB0AA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  <w:r w:rsidRPr="007944EC">
              <w:rPr>
                <w:rFonts w:ascii="Arial" w:hAnsi="Arial" w:cs="Arial"/>
                <w:sz w:val="18"/>
                <w:szCs w:val="18"/>
                <w:lang w:val="tr-TR"/>
              </w:rPr>
              <w:t>EĞİTİM PSİKOLOJİSİ</w:t>
            </w:r>
            <w:r w:rsidRPr="007944EC">
              <w:rPr>
                <w:rFonts w:ascii="Arial" w:hAnsi="Arial" w:cs="Arial"/>
                <w:sz w:val="18"/>
                <w:szCs w:val="18"/>
                <w:lang w:val="tr-TR"/>
              </w:rPr>
              <w:tab/>
            </w:r>
          </w:p>
        </w:tc>
        <w:tc>
          <w:tcPr>
            <w:tcW w:w="124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D4045ED" w14:textId="49D48E0C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944EC">
              <w:rPr>
                <w:rFonts w:ascii="Arial" w:hAnsi="Arial" w:cs="Arial"/>
                <w:sz w:val="18"/>
                <w:szCs w:val="18"/>
                <w:lang w:val="tr-TR"/>
              </w:rPr>
              <w:t>I</w:t>
            </w:r>
          </w:p>
        </w:tc>
        <w:tc>
          <w:tcPr>
            <w:tcW w:w="3261" w:type="dxa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5C76E91" w14:textId="4B579599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1EE95F82" w14:textId="18BDFB1F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22" w:type="dxa"/>
            <w:tcBorders>
              <w:left w:val="single" w:sz="4" w:space="0" w:color="auto"/>
            </w:tcBorders>
            <w:vAlign w:val="center"/>
          </w:tcPr>
          <w:p w14:paraId="7A01C5DB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95618" w:rsidRPr="00152B3C" w14:paraId="39368260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AA43BDD" w14:textId="77777777" w:rsidR="00195618" w:rsidRPr="00152B3C" w:rsidRDefault="00195618" w:rsidP="001956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9997A87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1.00-12.00</w:t>
            </w:r>
          </w:p>
        </w:tc>
        <w:tc>
          <w:tcPr>
            <w:tcW w:w="41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FE86CD" w14:textId="264813DD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8646AF" w14:textId="61AF89D8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45263BF" w14:textId="7813A85C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37C94465" w14:textId="186BBBE3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22" w:type="dxa"/>
            <w:tcBorders>
              <w:left w:val="single" w:sz="4" w:space="0" w:color="auto"/>
            </w:tcBorders>
            <w:vAlign w:val="center"/>
          </w:tcPr>
          <w:p w14:paraId="3F519E66" w14:textId="36954B04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95618" w:rsidRPr="00152B3C" w14:paraId="27E69021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B34761C" w14:textId="77777777" w:rsidR="00195618" w:rsidRPr="00152B3C" w:rsidRDefault="00195618" w:rsidP="001956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A41D30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2.00-13.00</w:t>
            </w:r>
          </w:p>
        </w:tc>
        <w:tc>
          <w:tcPr>
            <w:tcW w:w="41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008E96" w14:textId="3027165E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4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6AC34C" w14:textId="4DC2403C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61" w:type="dxa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3D2F3EE" w14:textId="01D7C58C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5EE4D514" w14:textId="6B60F65A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22" w:type="dxa"/>
            <w:tcBorders>
              <w:left w:val="single" w:sz="4" w:space="0" w:color="auto"/>
            </w:tcBorders>
            <w:vAlign w:val="center"/>
          </w:tcPr>
          <w:p w14:paraId="0BCF39BC" w14:textId="2C4B9A08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95618" w:rsidRPr="00152B3C" w14:paraId="5FEE9D5A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334099E" w14:textId="77777777" w:rsidR="00195618" w:rsidRPr="00152B3C" w:rsidRDefault="00195618" w:rsidP="001956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61E51E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3.00-14.00</w:t>
            </w:r>
          </w:p>
        </w:tc>
        <w:tc>
          <w:tcPr>
            <w:tcW w:w="41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C9F66E5" w14:textId="52DA8A63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3B4577" w14:textId="083776F0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E4E41B" w14:textId="3F1E4B31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2E0FE602" w14:textId="6444D14C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22" w:type="dxa"/>
            <w:tcBorders>
              <w:left w:val="single" w:sz="4" w:space="0" w:color="auto"/>
            </w:tcBorders>
            <w:vAlign w:val="center"/>
          </w:tcPr>
          <w:p w14:paraId="32F79A7E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95618" w:rsidRPr="00152B3C" w14:paraId="641C5946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0176DC5" w14:textId="77777777" w:rsidR="00195618" w:rsidRPr="00152B3C" w:rsidRDefault="00195618" w:rsidP="001956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DB03DE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4.00-15.00</w:t>
            </w:r>
          </w:p>
        </w:tc>
        <w:tc>
          <w:tcPr>
            <w:tcW w:w="41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304BAA" w14:textId="3ECA5FDB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4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D3A7E1" w14:textId="3C7710C0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61" w:type="dxa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3DC2486" w14:textId="7720B2C4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5F7214F3" w14:textId="035BE304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22" w:type="dxa"/>
            <w:tcBorders>
              <w:left w:val="single" w:sz="4" w:space="0" w:color="auto"/>
            </w:tcBorders>
            <w:vAlign w:val="center"/>
          </w:tcPr>
          <w:p w14:paraId="369A9A40" w14:textId="6691D316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95618" w:rsidRPr="00152B3C" w14:paraId="0A3C5045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E99ABF8" w14:textId="77777777" w:rsidR="00195618" w:rsidRPr="00152B3C" w:rsidRDefault="00195618" w:rsidP="001956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672541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5.00-16.00</w:t>
            </w:r>
          </w:p>
        </w:tc>
        <w:tc>
          <w:tcPr>
            <w:tcW w:w="41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0D187E" w14:textId="4EB52368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  <w:r w:rsidRPr="00EC6AED">
              <w:rPr>
                <w:rFonts w:ascii="Arial" w:hAnsi="Arial" w:cs="Arial"/>
                <w:sz w:val="18"/>
                <w:szCs w:val="18"/>
              </w:rPr>
              <w:t>ÖĞRETİM İLKE VE YÖNTEMLERİ</w:t>
            </w:r>
            <w:r w:rsidRPr="00EC6AED">
              <w:rPr>
                <w:rFonts w:ascii="Arial" w:hAnsi="Arial" w:cs="Arial"/>
                <w:sz w:val="18"/>
                <w:szCs w:val="18"/>
              </w:rPr>
              <w:tab/>
            </w: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9714022" w14:textId="161C281F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6AED">
              <w:rPr>
                <w:rFonts w:ascii="Arial" w:hAnsi="Arial" w:cs="Arial"/>
                <w:sz w:val="18"/>
                <w:szCs w:val="18"/>
              </w:rPr>
              <w:t>II</w:t>
            </w: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B6588F" w14:textId="102A970C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56701155" w14:textId="560EC864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22" w:type="dxa"/>
            <w:tcBorders>
              <w:left w:val="single" w:sz="4" w:space="0" w:color="auto"/>
            </w:tcBorders>
            <w:vAlign w:val="center"/>
          </w:tcPr>
          <w:p w14:paraId="2455CA3D" w14:textId="74CC20AF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95618" w:rsidRPr="00152B3C" w14:paraId="32CEA2E2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46E00CD5" w14:textId="77777777" w:rsidR="00195618" w:rsidRPr="00152B3C" w:rsidRDefault="00195618" w:rsidP="001956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bottom w:val="single" w:sz="18" w:space="0" w:color="000000"/>
              <w:right w:val="single" w:sz="4" w:space="0" w:color="auto"/>
            </w:tcBorders>
            <w:vAlign w:val="center"/>
          </w:tcPr>
          <w:p w14:paraId="1C590FD6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6.00-17.00</w:t>
            </w:r>
          </w:p>
        </w:tc>
        <w:tc>
          <w:tcPr>
            <w:tcW w:w="4100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FC15105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47" w:type="dxa"/>
            <w:tcBorders>
              <w:left w:val="single" w:sz="4" w:space="0" w:color="auto"/>
              <w:bottom w:val="single" w:sz="18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64E0335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61" w:type="dxa"/>
            <w:tcBorders>
              <w:left w:val="single" w:sz="4" w:space="0" w:color="auto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9DDF2A8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  <w:tcBorders>
              <w:left w:val="single" w:sz="4" w:space="0" w:color="000000"/>
              <w:bottom w:val="single" w:sz="18" w:space="0" w:color="000000"/>
            </w:tcBorders>
            <w:shd w:val="clear" w:color="auto" w:fill="auto"/>
            <w:vAlign w:val="center"/>
          </w:tcPr>
          <w:p w14:paraId="22B2C7D0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22" w:type="dxa"/>
            <w:tcBorders>
              <w:left w:val="single" w:sz="4" w:space="0" w:color="auto"/>
              <w:bottom w:val="single" w:sz="18" w:space="0" w:color="000000"/>
            </w:tcBorders>
            <w:vAlign w:val="center"/>
          </w:tcPr>
          <w:p w14:paraId="3FA8338E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95618" w:rsidRPr="00152B3C" w14:paraId="7610B3BF" w14:textId="77777777" w:rsidTr="00FD3951">
        <w:trPr>
          <w:trHeight w:val="20"/>
        </w:trPr>
        <w:tc>
          <w:tcPr>
            <w:tcW w:w="1287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</w:tcPr>
          <w:p w14:paraId="3C4B78D7" w14:textId="77777777" w:rsidR="00195618" w:rsidRPr="00152B3C" w:rsidRDefault="00195618" w:rsidP="00195618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  <w:p w14:paraId="3667A78C" w14:textId="77777777" w:rsidR="00195618" w:rsidRPr="00152B3C" w:rsidRDefault="00195618" w:rsidP="00195618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  <w:p w14:paraId="41937EB9" w14:textId="77777777" w:rsidR="00195618" w:rsidRPr="00152B3C" w:rsidRDefault="00195618" w:rsidP="00195618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  <w:p w14:paraId="52716961" w14:textId="77777777" w:rsidR="00195618" w:rsidRPr="00152B3C" w:rsidRDefault="00195618" w:rsidP="00195618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  <w:p w14:paraId="63E496D6" w14:textId="73F331D8" w:rsidR="00195618" w:rsidRPr="00152B3C" w:rsidRDefault="00195618" w:rsidP="00195618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 xml:space="preserve">12 Haziran </w:t>
            </w:r>
          </w:p>
          <w:p w14:paraId="537B7F76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2023</w:t>
            </w:r>
          </w:p>
          <w:p w14:paraId="43D5A50A" w14:textId="77777777" w:rsidR="00195618" w:rsidRPr="00152B3C" w:rsidRDefault="00195618" w:rsidP="00195618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Pazartesi</w:t>
            </w:r>
          </w:p>
        </w:tc>
        <w:tc>
          <w:tcPr>
            <w:tcW w:w="1299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76293BEF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09.00-10.00</w:t>
            </w:r>
          </w:p>
        </w:tc>
        <w:tc>
          <w:tcPr>
            <w:tcW w:w="4100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D2EB8" w14:textId="22C7AFEC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61C16" w14:textId="3912D6D0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070A0" w14:textId="74E61079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</w:tcBorders>
            <w:vAlign w:val="center"/>
          </w:tcPr>
          <w:p w14:paraId="12BD950D" w14:textId="355E1205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</w:tcBorders>
            <w:vAlign w:val="center"/>
          </w:tcPr>
          <w:p w14:paraId="0E0BCEFF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195618" w:rsidRPr="00152B3C" w14:paraId="3BD8DD58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9CC9F8B" w14:textId="77777777" w:rsidR="00195618" w:rsidRPr="00152B3C" w:rsidRDefault="00195618" w:rsidP="00195618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118CC2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0:00-11.00</w:t>
            </w:r>
          </w:p>
        </w:tc>
        <w:tc>
          <w:tcPr>
            <w:tcW w:w="4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51D2A8" w14:textId="1B300E68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B4B40" w14:textId="35BC7DBA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702BA929" w14:textId="1A331BC1" w:rsidR="00195618" w:rsidRPr="00152B3C" w:rsidRDefault="00195618" w:rsidP="001956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vAlign w:val="center"/>
          </w:tcPr>
          <w:p w14:paraId="560588BF" w14:textId="673FEB4F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D5BF528" w14:textId="21FC4DC3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195618" w:rsidRPr="00152B3C" w14:paraId="27163475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9B03C55" w14:textId="77777777" w:rsidR="00195618" w:rsidRPr="00152B3C" w:rsidRDefault="00195618" w:rsidP="00195618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90747AB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1.00-12.00</w:t>
            </w:r>
          </w:p>
        </w:tc>
        <w:tc>
          <w:tcPr>
            <w:tcW w:w="41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554D34" w14:textId="27A6F1ED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7F94D0" w14:textId="10E4769C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7CCFFE" w14:textId="50F34983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vAlign w:val="center"/>
          </w:tcPr>
          <w:p w14:paraId="52443AB5" w14:textId="6DEDA581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E8D2020" w14:textId="1DA56A59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195618" w:rsidRPr="00152B3C" w14:paraId="42A81828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E73543" w14:textId="77777777" w:rsidR="00195618" w:rsidRPr="00152B3C" w:rsidRDefault="00195618" w:rsidP="00195618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5F30D20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2.00-13.00</w:t>
            </w:r>
          </w:p>
        </w:tc>
        <w:tc>
          <w:tcPr>
            <w:tcW w:w="4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B70E5" w14:textId="0F5F4178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EC6AED">
              <w:rPr>
                <w:rFonts w:ascii="Arial" w:hAnsi="Arial" w:cs="Arial"/>
                <w:sz w:val="18"/>
                <w:szCs w:val="18"/>
                <w:lang w:val="tr-TR"/>
              </w:rPr>
              <w:t>ÖZEL EĞİTİM VE KAYNAŞTIRMA</w:t>
            </w:r>
            <w:r w:rsidRPr="00EC6AED">
              <w:rPr>
                <w:rFonts w:ascii="Arial" w:hAnsi="Arial" w:cs="Arial"/>
                <w:sz w:val="18"/>
                <w:szCs w:val="18"/>
                <w:lang w:val="tr-TR"/>
              </w:rPr>
              <w:tab/>
            </w:r>
            <w:r w:rsidRPr="00EC6AED">
              <w:rPr>
                <w:rFonts w:ascii="Arial" w:hAnsi="Arial" w:cs="Arial"/>
                <w:sz w:val="18"/>
                <w:szCs w:val="18"/>
                <w:lang w:val="tr-TR"/>
              </w:rPr>
              <w:tab/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6ED17" w14:textId="545F4D91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EC6AED">
              <w:rPr>
                <w:rFonts w:ascii="Arial" w:hAnsi="Arial" w:cs="Arial"/>
                <w:sz w:val="18"/>
                <w:szCs w:val="18"/>
                <w:lang w:val="tr-TR"/>
              </w:rPr>
              <w:t>IV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2332546A" w14:textId="44D280C3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vAlign w:val="center"/>
          </w:tcPr>
          <w:p w14:paraId="5CDD1DCE" w14:textId="34232F18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9CD43A0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195618" w:rsidRPr="00152B3C" w14:paraId="33D7EDF9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5B397DD" w14:textId="77777777" w:rsidR="00195618" w:rsidRPr="00152B3C" w:rsidRDefault="00195618" w:rsidP="00195618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5D5D141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3.00-14.00</w:t>
            </w:r>
          </w:p>
        </w:tc>
        <w:tc>
          <w:tcPr>
            <w:tcW w:w="4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96788" w14:textId="4D364EB2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599BC" w14:textId="03BEE3D0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01378629" w14:textId="6F9A0BAD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vAlign w:val="center"/>
          </w:tcPr>
          <w:p w14:paraId="4A228399" w14:textId="2EF45CD4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91F60F9" w14:textId="0BAAB52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195618" w:rsidRPr="00152B3C" w14:paraId="6940519F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DD1482A" w14:textId="77777777" w:rsidR="00195618" w:rsidRPr="00152B3C" w:rsidRDefault="00195618" w:rsidP="00195618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CA63E0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4.00-15.00</w:t>
            </w:r>
          </w:p>
        </w:tc>
        <w:tc>
          <w:tcPr>
            <w:tcW w:w="41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666283" w14:textId="51E9191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DE2923" w14:textId="63ABD3CC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DCEC9E" w14:textId="0391F62E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vAlign w:val="center"/>
          </w:tcPr>
          <w:p w14:paraId="746E5F7C" w14:textId="675D5BA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951FC13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195618" w:rsidRPr="00152B3C" w14:paraId="13757911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388301A" w14:textId="77777777" w:rsidR="00195618" w:rsidRPr="00152B3C" w:rsidRDefault="00195618" w:rsidP="00195618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AA527F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5.00-16.00</w:t>
            </w:r>
          </w:p>
        </w:tc>
        <w:tc>
          <w:tcPr>
            <w:tcW w:w="4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BD868" w14:textId="0F41AC10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7944EC">
              <w:rPr>
                <w:rFonts w:ascii="Arial" w:hAnsi="Arial" w:cs="Arial"/>
                <w:sz w:val="18"/>
                <w:szCs w:val="18"/>
                <w:lang w:val="tr-TR"/>
              </w:rPr>
              <w:t xml:space="preserve">TÜRK </w:t>
            </w:r>
            <w:r>
              <w:rPr>
                <w:rFonts w:ascii="Arial" w:hAnsi="Arial" w:cs="Arial"/>
                <w:sz w:val="18"/>
                <w:szCs w:val="18"/>
                <w:lang w:val="tr-TR"/>
              </w:rPr>
              <w:t>EĞİTİM SİSTEMİ VE OKUL YÖNETİMİ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9FACD" w14:textId="657298BC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7944EC">
              <w:rPr>
                <w:rFonts w:ascii="Arial" w:hAnsi="Arial" w:cs="Arial"/>
                <w:sz w:val="18"/>
                <w:szCs w:val="18"/>
                <w:lang w:val="tr-TR"/>
              </w:rPr>
              <w:t>III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23B76F67" w14:textId="6A7C05EC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vAlign w:val="center"/>
          </w:tcPr>
          <w:p w14:paraId="4F398FAB" w14:textId="3F84F371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E49775F" w14:textId="3775DBFB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95618" w:rsidRPr="00152B3C" w14:paraId="17C5232C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1CB236E7" w14:textId="77777777" w:rsidR="00195618" w:rsidRPr="00152B3C" w:rsidRDefault="00195618" w:rsidP="00195618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bottom w:val="single" w:sz="18" w:space="0" w:color="000000"/>
              <w:right w:val="single" w:sz="4" w:space="0" w:color="auto"/>
            </w:tcBorders>
            <w:vAlign w:val="center"/>
          </w:tcPr>
          <w:p w14:paraId="7BF0F875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6.00-17.00</w:t>
            </w:r>
          </w:p>
        </w:tc>
        <w:tc>
          <w:tcPr>
            <w:tcW w:w="4100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  <w:vAlign w:val="center"/>
          </w:tcPr>
          <w:p w14:paraId="667897B6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  <w:vAlign w:val="center"/>
          </w:tcPr>
          <w:p w14:paraId="3B612105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000000"/>
            </w:tcBorders>
            <w:vAlign w:val="center"/>
          </w:tcPr>
          <w:p w14:paraId="183C98FB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18" w:space="0" w:color="000000"/>
            </w:tcBorders>
            <w:vAlign w:val="center"/>
          </w:tcPr>
          <w:p w14:paraId="67C598B1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</w:tcBorders>
            <w:vAlign w:val="center"/>
          </w:tcPr>
          <w:p w14:paraId="227FB165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195618" w:rsidRPr="00152B3C" w14:paraId="42A89428" w14:textId="77777777" w:rsidTr="00FD3951">
        <w:trPr>
          <w:trHeight w:val="20"/>
        </w:trPr>
        <w:tc>
          <w:tcPr>
            <w:tcW w:w="1287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00E2FA4C" w14:textId="77777777" w:rsidR="00195618" w:rsidRPr="00152B3C" w:rsidRDefault="00195618" w:rsidP="00195618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  <w:p w14:paraId="1EA8E8A3" w14:textId="77777777" w:rsidR="00195618" w:rsidRPr="00152B3C" w:rsidRDefault="00195618" w:rsidP="00195618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  <w:p w14:paraId="5A63BADA" w14:textId="1BFA1A2D" w:rsidR="00195618" w:rsidRPr="00152B3C" w:rsidRDefault="00195618" w:rsidP="00195618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 xml:space="preserve">13 Haziran </w:t>
            </w:r>
          </w:p>
          <w:p w14:paraId="5C4C5D4E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2023</w:t>
            </w:r>
          </w:p>
          <w:p w14:paraId="78A453FF" w14:textId="77777777" w:rsidR="00195618" w:rsidRPr="00152B3C" w:rsidRDefault="00195618" w:rsidP="00195618">
            <w:pPr>
              <w:pStyle w:val="TableParagraph"/>
              <w:ind w:right="5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Salı</w:t>
            </w:r>
          </w:p>
        </w:tc>
        <w:tc>
          <w:tcPr>
            <w:tcW w:w="1299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53375599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09.00-10.00</w:t>
            </w:r>
          </w:p>
        </w:tc>
        <w:tc>
          <w:tcPr>
            <w:tcW w:w="4100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DBA115" w14:textId="384F47A0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BF5594" w14:textId="53D1F275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42FC63" w14:textId="2948402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top w:val="single" w:sz="18" w:space="0" w:color="000000"/>
              <w:left w:val="single" w:sz="4" w:space="0" w:color="000000"/>
              <w:bottom w:val="single" w:sz="4" w:space="0" w:color="auto"/>
            </w:tcBorders>
            <w:vAlign w:val="center"/>
          </w:tcPr>
          <w:p w14:paraId="4FD931D6" w14:textId="0E5335EB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</w:tcBorders>
            <w:vAlign w:val="center"/>
          </w:tcPr>
          <w:p w14:paraId="5A59D0B5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195618" w:rsidRPr="00152B3C" w14:paraId="3DC4F608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848ABA8" w14:textId="77777777" w:rsidR="00195618" w:rsidRPr="00152B3C" w:rsidRDefault="00195618" w:rsidP="00195618">
            <w:pPr>
              <w:pStyle w:val="TableParagraph"/>
              <w:ind w:left="94" w:right="84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6EE1FCC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0:00-11.00</w:t>
            </w:r>
          </w:p>
        </w:tc>
        <w:tc>
          <w:tcPr>
            <w:tcW w:w="4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6D829" w14:textId="55E00056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F6AE5" w14:textId="5E8600F8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5614B067" w14:textId="21B9588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vAlign w:val="center"/>
          </w:tcPr>
          <w:p w14:paraId="72C037C1" w14:textId="56F21FC3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327ED3C" w14:textId="694A0015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195618" w:rsidRPr="00152B3C" w14:paraId="31BE2440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81F6593" w14:textId="77777777" w:rsidR="00195618" w:rsidRPr="00152B3C" w:rsidRDefault="00195618" w:rsidP="00195618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889BFB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1:00-12.00</w:t>
            </w:r>
          </w:p>
        </w:tc>
        <w:tc>
          <w:tcPr>
            <w:tcW w:w="41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D4D562" w14:textId="727CB98A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0AEB57" w14:textId="7AAA4DEF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F3412B" w14:textId="456F6303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vAlign w:val="center"/>
          </w:tcPr>
          <w:p w14:paraId="3E180349" w14:textId="4B9F9DA3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A42DA51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195618" w:rsidRPr="00152B3C" w14:paraId="5BD3E9E8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6818862" w14:textId="77777777" w:rsidR="00195618" w:rsidRPr="00152B3C" w:rsidRDefault="00195618" w:rsidP="00195618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25A0F57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2.00-13.00</w:t>
            </w:r>
          </w:p>
        </w:tc>
        <w:tc>
          <w:tcPr>
            <w:tcW w:w="4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B3A20" w14:textId="28E891C2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195F8" w14:textId="7D044C1B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66A33BB5" w14:textId="5A4DFD89" w:rsidR="00195618" w:rsidRPr="00152B3C" w:rsidRDefault="00195618" w:rsidP="00195618">
            <w:pPr>
              <w:widowControl/>
              <w:autoSpaceDE/>
              <w:autoSpaceDN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vAlign w:val="center"/>
          </w:tcPr>
          <w:p w14:paraId="1F368F2F" w14:textId="12BC3BC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B1FBE4B" w14:textId="0D79BFB5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195618" w:rsidRPr="00152B3C" w14:paraId="61C2B84E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BC15EFE" w14:textId="77777777" w:rsidR="00195618" w:rsidRPr="00152B3C" w:rsidRDefault="00195618" w:rsidP="00195618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4661DD2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3.00-14.00</w:t>
            </w:r>
          </w:p>
        </w:tc>
        <w:tc>
          <w:tcPr>
            <w:tcW w:w="4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302B2" w14:textId="69138961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EC6AED">
              <w:rPr>
                <w:rFonts w:ascii="Arial" w:hAnsi="Arial" w:cs="Arial"/>
                <w:sz w:val="18"/>
                <w:szCs w:val="18"/>
                <w:lang w:val="tr-TR"/>
              </w:rPr>
              <w:t>EĞİTİMDE AHLAK VE ETİK</w:t>
            </w:r>
            <w:r w:rsidRPr="00EC6AED">
              <w:rPr>
                <w:rFonts w:ascii="Arial" w:hAnsi="Arial" w:cs="Arial"/>
                <w:sz w:val="18"/>
                <w:szCs w:val="18"/>
                <w:lang w:val="tr-TR"/>
              </w:rPr>
              <w:tab/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B0E73" w14:textId="2D8A4A8C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EC6AED">
              <w:rPr>
                <w:rFonts w:ascii="Arial" w:hAnsi="Arial" w:cs="Arial"/>
                <w:sz w:val="18"/>
                <w:szCs w:val="18"/>
                <w:lang w:val="tr-TR"/>
              </w:rPr>
              <w:t>III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63CED" w14:textId="0D77A35F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41C2059" w14:textId="321C9472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611BE6A" w14:textId="7D2C9351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195618" w:rsidRPr="00152B3C" w14:paraId="54D2CDA3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6257356" w14:textId="77777777" w:rsidR="00195618" w:rsidRPr="00152B3C" w:rsidRDefault="00195618" w:rsidP="00195618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C66C67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4.00-15.00</w:t>
            </w:r>
          </w:p>
        </w:tc>
        <w:tc>
          <w:tcPr>
            <w:tcW w:w="4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9942C" w14:textId="55CE5398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60CEA" w14:textId="2104F240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A37F0" w14:textId="2382D05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D20BE3D" w14:textId="20C43DC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C2F1203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195618" w:rsidRPr="00152B3C" w14:paraId="6D07C173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627CA2C" w14:textId="77777777" w:rsidR="00195618" w:rsidRPr="00152B3C" w:rsidRDefault="00195618" w:rsidP="00195618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F83B94D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5.00-16.00</w:t>
            </w:r>
          </w:p>
        </w:tc>
        <w:tc>
          <w:tcPr>
            <w:tcW w:w="4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8851A" w14:textId="6C4CFEA3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73740" w14:textId="33695E22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F4F05" w14:textId="1F4F3C04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6A73234" w14:textId="6B9A7389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73DE85C" w14:textId="2CEF18E2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195618" w:rsidRPr="00152B3C" w14:paraId="39C55ACF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5D95432D" w14:textId="77777777" w:rsidR="00195618" w:rsidRPr="00152B3C" w:rsidRDefault="00195618" w:rsidP="00195618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bottom w:val="single" w:sz="18" w:space="0" w:color="000000"/>
              <w:right w:val="single" w:sz="4" w:space="0" w:color="auto"/>
            </w:tcBorders>
            <w:vAlign w:val="center"/>
          </w:tcPr>
          <w:p w14:paraId="423EEC7D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6.00-17.00</w:t>
            </w:r>
          </w:p>
        </w:tc>
        <w:tc>
          <w:tcPr>
            <w:tcW w:w="4100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03035AC5" w14:textId="618B5D92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32BDE580" w14:textId="508D8DF2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3A1A203E" w14:textId="5526E78A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</w:tcBorders>
            <w:vAlign w:val="center"/>
          </w:tcPr>
          <w:p w14:paraId="1753B29B" w14:textId="17EC0921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</w:tcBorders>
            <w:vAlign w:val="center"/>
          </w:tcPr>
          <w:p w14:paraId="00F7B41D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195618" w:rsidRPr="00152B3C" w14:paraId="587B0765" w14:textId="77777777" w:rsidTr="00FD3951">
        <w:trPr>
          <w:trHeight w:val="20"/>
        </w:trPr>
        <w:tc>
          <w:tcPr>
            <w:tcW w:w="1287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64CAEBFD" w14:textId="50BC4AA0" w:rsidR="00195618" w:rsidRPr="00152B3C" w:rsidRDefault="00195618" w:rsidP="00195618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 xml:space="preserve">14 Haziran </w:t>
            </w:r>
          </w:p>
          <w:p w14:paraId="2EF1B2A3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2023</w:t>
            </w:r>
          </w:p>
          <w:p w14:paraId="095EE67E" w14:textId="77777777" w:rsidR="00195618" w:rsidRPr="00152B3C" w:rsidRDefault="00195618" w:rsidP="00195618">
            <w:pPr>
              <w:pStyle w:val="TableParagraph"/>
              <w:ind w:left="-3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Çarşamba</w:t>
            </w:r>
          </w:p>
        </w:tc>
        <w:tc>
          <w:tcPr>
            <w:tcW w:w="1299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D29FF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09.00-10.00</w:t>
            </w:r>
          </w:p>
        </w:tc>
        <w:tc>
          <w:tcPr>
            <w:tcW w:w="4100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0D449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CB449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D1E19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</w:tcBorders>
            <w:vAlign w:val="center"/>
          </w:tcPr>
          <w:p w14:paraId="48788D28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</w:tcBorders>
            <w:vAlign w:val="center"/>
          </w:tcPr>
          <w:p w14:paraId="53CC1CD5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195618" w:rsidRPr="00152B3C" w14:paraId="13625F2B" w14:textId="77777777" w:rsidTr="00FD3951">
        <w:trPr>
          <w:trHeight w:val="20"/>
        </w:trPr>
        <w:tc>
          <w:tcPr>
            <w:tcW w:w="1287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2D79CBD" w14:textId="77777777" w:rsidR="00195618" w:rsidRPr="00152B3C" w:rsidRDefault="00195618" w:rsidP="00195618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4B97B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0:00-11.00</w:t>
            </w:r>
          </w:p>
        </w:tc>
        <w:tc>
          <w:tcPr>
            <w:tcW w:w="4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C6DB7" w14:textId="09FC19C0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9E1A5" w14:textId="0B63AD4D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23A73" w14:textId="7E367CEE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45940DF" w14:textId="461DBF08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F1A6A06" w14:textId="45C8DEF2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195618" w:rsidRPr="00152B3C" w14:paraId="1A70B0ED" w14:textId="77777777" w:rsidTr="00FD3951">
        <w:trPr>
          <w:trHeight w:val="20"/>
        </w:trPr>
        <w:tc>
          <w:tcPr>
            <w:tcW w:w="1287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FE9B92E" w14:textId="77777777" w:rsidR="00195618" w:rsidRPr="00152B3C" w:rsidRDefault="00195618" w:rsidP="00195618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71FB46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1.00-12.00</w:t>
            </w:r>
          </w:p>
        </w:tc>
        <w:tc>
          <w:tcPr>
            <w:tcW w:w="41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C14C93" w14:textId="28CB41C9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A37A52" w14:textId="3BA44A82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986A3E" w14:textId="1E3AF0AC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vAlign w:val="center"/>
          </w:tcPr>
          <w:p w14:paraId="353086D2" w14:textId="3A5D094F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1B0E5E8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195618" w:rsidRPr="00152B3C" w14:paraId="41021BDB" w14:textId="77777777" w:rsidTr="00E34FEE">
        <w:trPr>
          <w:trHeight w:val="20"/>
        </w:trPr>
        <w:tc>
          <w:tcPr>
            <w:tcW w:w="1287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0403E0D" w14:textId="77777777" w:rsidR="00195618" w:rsidRPr="00152B3C" w:rsidRDefault="00195618" w:rsidP="00195618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95D46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2.00-13.00</w:t>
            </w:r>
          </w:p>
        </w:tc>
        <w:tc>
          <w:tcPr>
            <w:tcW w:w="41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59C3DA3" w14:textId="28294DD4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EC6AED">
              <w:rPr>
                <w:rFonts w:ascii="Arial" w:hAnsi="Arial" w:cs="Arial"/>
                <w:sz w:val="18"/>
                <w:szCs w:val="18"/>
                <w:lang w:val="tr-TR"/>
              </w:rPr>
              <w:t>EĞİTİM SOSYOLOJİSİ</w:t>
            </w:r>
            <w:r w:rsidRPr="00EC6AED">
              <w:rPr>
                <w:rFonts w:ascii="Arial" w:hAnsi="Arial" w:cs="Arial"/>
                <w:sz w:val="18"/>
                <w:szCs w:val="18"/>
                <w:lang w:val="tr-TR"/>
              </w:rPr>
              <w:tab/>
            </w: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F5961F" w14:textId="539B85B9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EC6AED">
              <w:rPr>
                <w:rFonts w:ascii="Arial" w:hAnsi="Arial" w:cs="Arial"/>
                <w:sz w:val="18"/>
                <w:szCs w:val="18"/>
                <w:lang w:val="tr-TR"/>
              </w:rPr>
              <w:t>I</w:t>
            </w: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8CD923" w14:textId="6F8A4CC4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vAlign w:val="center"/>
          </w:tcPr>
          <w:p w14:paraId="6B72DE31" w14:textId="3C3C475B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0C2ECC5" w14:textId="277485C3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195618" w:rsidRPr="00152B3C" w14:paraId="5614D25B" w14:textId="77777777" w:rsidTr="00FD3951">
        <w:trPr>
          <w:trHeight w:val="20"/>
        </w:trPr>
        <w:tc>
          <w:tcPr>
            <w:tcW w:w="1287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8F375AE" w14:textId="77777777" w:rsidR="00195618" w:rsidRPr="00152B3C" w:rsidRDefault="00195618" w:rsidP="00195618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654DF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3.00-14.00</w:t>
            </w:r>
          </w:p>
        </w:tc>
        <w:tc>
          <w:tcPr>
            <w:tcW w:w="4100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2E5D9" w14:textId="656730C3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892F9" w14:textId="429EE941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538B0577" w14:textId="6B8E0691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vAlign w:val="center"/>
          </w:tcPr>
          <w:p w14:paraId="175D8A1D" w14:textId="29458863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A8832E1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195618" w:rsidRPr="00152B3C" w14:paraId="7BFAB1C6" w14:textId="77777777" w:rsidTr="0080683B">
        <w:trPr>
          <w:trHeight w:val="20"/>
        </w:trPr>
        <w:tc>
          <w:tcPr>
            <w:tcW w:w="1287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7D6C732" w14:textId="77777777" w:rsidR="00195618" w:rsidRPr="00152B3C" w:rsidRDefault="00195618" w:rsidP="00195618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4B6B7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4.00-15.00</w:t>
            </w:r>
          </w:p>
        </w:tc>
        <w:tc>
          <w:tcPr>
            <w:tcW w:w="4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22D2D" w14:textId="47277922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BCEA5" w14:textId="59C7201A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37836BBB" w14:textId="56C4BA21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vAlign w:val="center"/>
          </w:tcPr>
          <w:p w14:paraId="47C8ABF7" w14:textId="7003A458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87A040F" w14:textId="6D019024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195618" w:rsidRPr="00152B3C" w14:paraId="4C7B51A8" w14:textId="77777777" w:rsidTr="00FD3951">
        <w:trPr>
          <w:trHeight w:val="20"/>
        </w:trPr>
        <w:tc>
          <w:tcPr>
            <w:tcW w:w="1287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B8302B9" w14:textId="77777777" w:rsidR="00195618" w:rsidRPr="00152B3C" w:rsidRDefault="00195618" w:rsidP="00195618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C4E8B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5.00-16.00</w:t>
            </w:r>
          </w:p>
        </w:tc>
        <w:tc>
          <w:tcPr>
            <w:tcW w:w="4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E1473" w14:textId="0536F250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D117BE">
              <w:rPr>
                <w:rFonts w:ascii="Arial" w:hAnsi="Arial" w:cs="Arial"/>
                <w:sz w:val="18"/>
                <w:szCs w:val="18"/>
                <w:lang w:val="tr-TR"/>
              </w:rPr>
              <w:t>EĞİTİMDE ARAŞTIRMA YÖNTEMLERİ</w:t>
            </w:r>
            <w:r w:rsidRPr="00D117BE">
              <w:rPr>
                <w:rFonts w:ascii="Arial" w:hAnsi="Arial" w:cs="Arial"/>
                <w:sz w:val="18"/>
                <w:szCs w:val="18"/>
                <w:lang w:val="tr-TR"/>
              </w:rPr>
              <w:tab/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32D1B" w14:textId="27FA9BAA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D117BE">
              <w:rPr>
                <w:rFonts w:ascii="Arial" w:hAnsi="Arial" w:cs="Arial"/>
                <w:sz w:val="18"/>
                <w:szCs w:val="18"/>
                <w:lang w:val="tr-TR"/>
              </w:rPr>
              <w:t>II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660E4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56FDCDF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F79533E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195618" w:rsidRPr="00152B3C" w14:paraId="03FC08EF" w14:textId="77777777" w:rsidTr="00FD3951">
        <w:trPr>
          <w:trHeight w:val="20"/>
        </w:trPr>
        <w:tc>
          <w:tcPr>
            <w:tcW w:w="1287" w:type="dxa"/>
            <w:vMerge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  <w:vAlign w:val="center"/>
          </w:tcPr>
          <w:p w14:paraId="31F87598" w14:textId="77777777" w:rsidR="00195618" w:rsidRPr="00152B3C" w:rsidRDefault="00195618" w:rsidP="00195618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  <w:vAlign w:val="center"/>
          </w:tcPr>
          <w:p w14:paraId="23C420B6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6.00-17.00</w:t>
            </w:r>
          </w:p>
        </w:tc>
        <w:tc>
          <w:tcPr>
            <w:tcW w:w="4100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  <w:vAlign w:val="center"/>
          </w:tcPr>
          <w:p w14:paraId="3627AD73" w14:textId="125D5991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  <w:vAlign w:val="center"/>
          </w:tcPr>
          <w:p w14:paraId="2B35EB9F" w14:textId="216748B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  <w:vAlign w:val="center"/>
          </w:tcPr>
          <w:p w14:paraId="4E9CFA3E" w14:textId="259D5F8C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</w:tcBorders>
            <w:vAlign w:val="center"/>
          </w:tcPr>
          <w:p w14:paraId="7739014D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</w:tcBorders>
            <w:vAlign w:val="center"/>
          </w:tcPr>
          <w:p w14:paraId="60F3CC93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195618" w:rsidRPr="00152B3C" w14:paraId="21A55FBB" w14:textId="77777777" w:rsidTr="00FD3951">
        <w:trPr>
          <w:trHeight w:val="20"/>
        </w:trPr>
        <w:tc>
          <w:tcPr>
            <w:tcW w:w="1287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</w:tcPr>
          <w:p w14:paraId="76EF7104" w14:textId="77777777" w:rsidR="00195618" w:rsidRPr="00152B3C" w:rsidRDefault="00195618" w:rsidP="00195618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  <w:p w14:paraId="5ACFAF7F" w14:textId="77777777" w:rsidR="00195618" w:rsidRPr="00152B3C" w:rsidRDefault="00195618" w:rsidP="00195618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  <w:p w14:paraId="6C8C7D84" w14:textId="77777777" w:rsidR="00195618" w:rsidRPr="00152B3C" w:rsidRDefault="00195618" w:rsidP="00195618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  <w:p w14:paraId="64B81DBF" w14:textId="77777777" w:rsidR="00195618" w:rsidRPr="00152B3C" w:rsidRDefault="00195618" w:rsidP="00195618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  <w:p w14:paraId="6287ACD2" w14:textId="6C745025" w:rsidR="00195618" w:rsidRPr="00152B3C" w:rsidRDefault="00195618" w:rsidP="00195618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 xml:space="preserve">15 Haziran </w:t>
            </w:r>
          </w:p>
          <w:p w14:paraId="4A588B99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2023</w:t>
            </w:r>
          </w:p>
          <w:p w14:paraId="41F04CDD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Perşembe</w:t>
            </w:r>
          </w:p>
        </w:tc>
        <w:tc>
          <w:tcPr>
            <w:tcW w:w="1299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1A3C9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09.00-10.00</w:t>
            </w:r>
          </w:p>
        </w:tc>
        <w:tc>
          <w:tcPr>
            <w:tcW w:w="4100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52645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9ED27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B9A9A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</w:tcBorders>
            <w:vAlign w:val="center"/>
          </w:tcPr>
          <w:p w14:paraId="7846F0F1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</w:tcBorders>
            <w:vAlign w:val="center"/>
          </w:tcPr>
          <w:p w14:paraId="54963613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195618" w:rsidRPr="00152B3C" w14:paraId="2FC4637C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05640D4" w14:textId="77777777" w:rsidR="00195618" w:rsidRPr="00152B3C" w:rsidRDefault="00195618" w:rsidP="00195618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1F22F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0:00-11.00</w:t>
            </w:r>
          </w:p>
        </w:tc>
        <w:tc>
          <w:tcPr>
            <w:tcW w:w="4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4E7DE" w14:textId="037E157A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FED9E" w14:textId="5AD39EC0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B8232" w14:textId="5497B3A5" w:rsidR="00195618" w:rsidRPr="00152B3C" w:rsidRDefault="00195618" w:rsidP="001956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97E69B1" w14:textId="6881BF60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1A9879E" w14:textId="35DFDF2E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195618" w:rsidRPr="00152B3C" w14:paraId="2BD312F2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C295089" w14:textId="77777777" w:rsidR="00195618" w:rsidRPr="00152B3C" w:rsidRDefault="00195618" w:rsidP="00195618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34BFE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1.00-12.00</w:t>
            </w:r>
          </w:p>
        </w:tc>
        <w:tc>
          <w:tcPr>
            <w:tcW w:w="410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874044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9473F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EF0DDB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FF37FD3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left w:val="single" w:sz="4" w:space="0" w:color="auto"/>
            </w:tcBorders>
            <w:vAlign w:val="center"/>
          </w:tcPr>
          <w:p w14:paraId="5B7B7F64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195618" w:rsidRPr="00152B3C" w14:paraId="6E4D3EA5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B8A8BCE" w14:textId="77777777" w:rsidR="00195618" w:rsidRPr="00152B3C" w:rsidRDefault="00195618" w:rsidP="00195618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23905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2.00-13.00</w:t>
            </w:r>
          </w:p>
        </w:tc>
        <w:tc>
          <w:tcPr>
            <w:tcW w:w="4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27731" w14:textId="5C5A9C7E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36EBC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C1DA0" w14:textId="17B380A3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91982BA" w14:textId="5A94C0C1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2B9004C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195618" w:rsidRPr="00152B3C" w14:paraId="4BABFD8F" w14:textId="77777777" w:rsidTr="00587A4C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4693462" w14:textId="77777777" w:rsidR="00195618" w:rsidRPr="00152B3C" w:rsidRDefault="00195618" w:rsidP="00195618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B5191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3.00-14.00</w:t>
            </w:r>
          </w:p>
        </w:tc>
        <w:tc>
          <w:tcPr>
            <w:tcW w:w="4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4509D6" w14:textId="2E67AC29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7086C" w14:textId="15F68C0E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ADB1F" w14:textId="16C7E0A8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F24FD77" w14:textId="1472E500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91CA9D4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195618" w:rsidRPr="00152B3C" w14:paraId="06219224" w14:textId="77777777" w:rsidTr="00DD6A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02B4519" w14:textId="77777777" w:rsidR="00195618" w:rsidRPr="00152B3C" w:rsidRDefault="00195618" w:rsidP="00195618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7068402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4.00-15.00</w:t>
            </w:r>
          </w:p>
        </w:tc>
        <w:tc>
          <w:tcPr>
            <w:tcW w:w="41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0315D9" w14:textId="7B8EFF5B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D117BE">
              <w:rPr>
                <w:rFonts w:ascii="Arial" w:hAnsi="Arial" w:cs="Arial"/>
                <w:sz w:val="18"/>
                <w:szCs w:val="18"/>
                <w:lang w:val="tr-TR"/>
              </w:rPr>
              <w:t>ÖĞRETİM TEKNOLOJİLERİ</w:t>
            </w:r>
            <w:r w:rsidRPr="00D117BE">
              <w:rPr>
                <w:rFonts w:ascii="Arial" w:hAnsi="Arial" w:cs="Arial"/>
                <w:sz w:val="18"/>
                <w:szCs w:val="18"/>
                <w:lang w:val="tr-TR"/>
              </w:rPr>
              <w:tab/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169E67E" w14:textId="37E7502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D117BE">
              <w:rPr>
                <w:rFonts w:ascii="Arial" w:hAnsi="Arial" w:cs="Arial"/>
                <w:sz w:val="18"/>
                <w:szCs w:val="18"/>
                <w:lang w:val="tr-TR"/>
              </w:rPr>
              <w:t>II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6BC669C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4B94BA8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39855D6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195618" w:rsidRPr="00152B3C" w14:paraId="40F74C07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F026AD" w14:textId="77777777" w:rsidR="00195618" w:rsidRPr="00152B3C" w:rsidRDefault="00195618" w:rsidP="00195618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088C26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5.00-16.00</w:t>
            </w:r>
          </w:p>
        </w:tc>
        <w:tc>
          <w:tcPr>
            <w:tcW w:w="4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5445A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C1386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5EC00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D8B7A31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ADB7A80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195618" w:rsidRPr="00152B3C" w14:paraId="41C389D4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6A2C85FA" w14:textId="77777777" w:rsidR="00195618" w:rsidRPr="00152B3C" w:rsidRDefault="00195618" w:rsidP="00195618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  <w:vAlign w:val="center"/>
          </w:tcPr>
          <w:p w14:paraId="491CB511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6.00-17.00</w:t>
            </w:r>
          </w:p>
        </w:tc>
        <w:tc>
          <w:tcPr>
            <w:tcW w:w="4100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6D5B2092" w14:textId="5B13152A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5BFD613F" w14:textId="56D5971D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2288906B" w14:textId="50EE08D4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</w:tcBorders>
            <w:vAlign w:val="center"/>
          </w:tcPr>
          <w:p w14:paraId="6C192D3D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</w:tcBorders>
            <w:vAlign w:val="center"/>
          </w:tcPr>
          <w:p w14:paraId="1CE96B3B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195618" w:rsidRPr="00152B3C" w14:paraId="3D06742D" w14:textId="77777777" w:rsidTr="00FD3951">
        <w:trPr>
          <w:trHeight w:val="20"/>
        </w:trPr>
        <w:tc>
          <w:tcPr>
            <w:tcW w:w="1287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453388B0" w14:textId="22CCABD5" w:rsidR="00195618" w:rsidRPr="00152B3C" w:rsidRDefault="00195618" w:rsidP="00195618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 xml:space="preserve">16 Haziran </w:t>
            </w:r>
          </w:p>
          <w:p w14:paraId="5076EF3D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2023</w:t>
            </w:r>
          </w:p>
          <w:p w14:paraId="7DC4CB87" w14:textId="77777777" w:rsidR="00195618" w:rsidRPr="00152B3C" w:rsidRDefault="00195618" w:rsidP="00195618">
            <w:pPr>
              <w:pStyle w:val="TableParagraph"/>
              <w:ind w:left="-3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Cuma</w:t>
            </w:r>
          </w:p>
        </w:tc>
        <w:tc>
          <w:tcPr>
            <w:tcW w:w="1299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0E81E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09.00-10.00</w:t>
            </w:r>
          </w:p>
        </w:tc>
        <w:tc>
          <w:tcPr>
            <w:tcW w:w="4100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573EE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D51AB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306A8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</w:tcBorders>
            <w:vAlign w:val="center"/>
          </w:tcPr>
          <w:p w14:paraId="45A32656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</w:tcBorders>
            <w:vAlign w:val="center"/>
          </w:tcPr>
          <w:p w14:paraId="1F0279C6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195618" w:rsidRPr="00152B3C" w14:paraId="4CCF07E4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A3B49F" w14:textId="77777777" w:rsidR="00195618" w:rsidRPr="00152B3C" w:rsidRDefault="00195618" w:rsidP="00195618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4FC2D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0:00-11.00</w:t>
            </w:r>
          </w:p>
        </w:tc>
        <w:tc>
          <w:tcPr>
            <w:tcW w:w="4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AF79A" w14:textId="46A8BA89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9C40E" w14:textId="0EE01C42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3499E" w14:textId="170AA81D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A6C080A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D7D5912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195618" w:rsidRPr="00152B3C" w14:paraId="199E6B70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D6E9583" w14:textId="77777777" w:rsidR="00195618" w:rsidRPr="00152B3C" w:rsidRDefault="00195618" w:rsidP="00195618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A9AB4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1.00-12.00</w:t>
            </w:r>
          </w:p>
        </w:tc>
        <w:tc>
          <w:tcPr>
            <w:tcW w:w="4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DDC9B" w14:textId="75AAA370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EC6AED">
              <w:rPr>
                <w:rFonts w:ascii="Arial" w:hAnsi="Arial" w:cs="Arial"/>
                <w:sz w:val="18"/>
                <w:szCs w:val="18"/>
                <w:lang w:val="tr-TR"/>
              </w:rPr>
              <w:t>SINIF YÖNETİMİ</w:t>
            </w:r>
            <w:r w:rsidRPr="00EC6AED">
              <w:rPr>
                <w:rFonts w:ascii="Arial" w:hAnsi="Arial" w:cs="Arial"/>
                <w:sz w:val="18"/>
                <w:szCs w:val="18"/>
                <w:lang w:val="tr-TR"/>
              </w:rPr>
              <w:tab/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511C1" w14:textId="2E4CE60A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EC6AED">
              <w:rPr>
                <w:rFonts w:ascii="Arial" w:hAnsi="Arial" w:cs="Arial"/>
                <w:sz w:val="18"/>
                <w:szCs w:val="18"/>
                <w:lang w:val="tr-TR"/>
              </w:rPr>
              <w:t>III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70516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E9AED05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8838BFE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195618" w:rsidRPr="00152B3C" w14:paraId="29921591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D8C6B32" w14:textId="77777777" w:rsidR="00195618" w:rsidRPr="00152B3C" w:rsidRDefault="00195618" w:rsidP="00195618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95041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2.00-13.00</w:t>
            </w:r>
          </w:p>
        </w:tc>
        <w:tc>
          <w:tcPr>
            <w:tcW w:w="4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8A773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CDECF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CAB19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14CE0B0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D546420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195618" w:rsidRPr="00152B3C" w14:paraId="3836B49C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45216F1" w14:textId="77777777" w:rsidR="00195618" w:rsidRPr="00152B3C" w:rsidRDefault="00195618" w:rsidP="00195618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70F64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3.00-14.00</w:t>
            </w:r>
          </w:p>
        </w:tc>
        <w:tc>
          <w:tcPr>
            <w:tcW w:w="41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D264221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FC39474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22DCE9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D81CE62" w14:textId="77777777" w:rsidR="00195618" w:rsidRPr="00152B3C" w:rsidRDefault="00195618" w:rsidP="0019561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7D7431F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195618" w:rsidRPr="00152B3C" w14:paraId="18021B26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BB8EEE" w14:textId="77777777" w:rsidR="00195618" w:rsidRPr="00152B3C" w:rsidRDefault="00195618" w:rsidP="00195618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6F42A" w14:textId="77777777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4.00-15.00</w:t>
            </w:r>
          </w:p>
        </w:tc>
        <w:tc>
          <w:tcPr>
            <w:tcW w:w="410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3B1AF79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4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2A581FC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26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2786FE5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  <w:tcBorders>
              <w:left w:val="single" w:sz="4" w:space="0" w:color="auto"/>
            </w:tcBorders>
            <w:vAlign w:val="center"/>
          </w:tcPr>
          <w:p w14:paraId="41698BBE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722" w:type="dxa"/>
            <w:tcBorders>
              <w:left w:val="single" w:sz="4" w:space="0" w:color="auto"/>
            </w:tcBorders>
            <w:vAlign w:val="center"/>
          </w:tcPr>
          <w:p w14:paraId="0922D2EA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195618" w:rsidRPr="00152B3C" w14:paraId="493E3681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79466AA" w14:textId="77777777" w:rsidR="00195618" w:rsidRPr="00152B3C" w:rsidRDefault="00195618" w:rsidP="00195618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3511D" w14:textId="369AB1E9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5.00-16.00</w:t>
            </w:r>
          </w:p>
        </w:tc>
        <w:tc>
          <w:tcPr>
            <w:tcW w:w="410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2BB98B4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4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1DE2310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6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1F3BEFB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  <w:tcBorders>
              <w:left w:val="single" w:sz="4" w:space="0" w:color="auto"/>
            </w:tcBorders>
            <w:vAlign w:val="center"/>
          </w:tcPr>
          <w:p w14:paraId="3EF2766F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22" w:type="dxa"/>
            <w:tcBorders>
              <w:left w:val="single" w:sz="4" w:space="0" w:color="auto"/>
            </w:tcBorders>
            <w:vAlign w:val="center"/>
          </w:tcPr>
          <w:p w14:paraId="76B6433B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95618" w:rsidRPr="00152B3C" w14:paraId="5BB3DCBE" w14:textId="77777777" w:rsidTr="00FD395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EB51EC2" w14:textId="77777777" w:rsidR="00195618" w:rsidRPr="00152B3C" w:rsidRDefault="00195618" w:rsidP="00195618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9ED4B" w14:textId="67A80B56" w:rsidR="00195618" w:rsidRPr="00152B3C" w:rsidRDefault="00195618" w:rsidP="0019561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6.00-17.00</w:t>
            </w:r>
          </w:p>
        </w:tc>
        <w:tc>
          <w:tcPr>
            <w:tcW w:w="410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BC1109D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4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A743FB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6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3E7D211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  <w:tcBorders>
              <w:left w:val="single" w:sz="4" w:space="0" w:color="auto"/>
            </w:tcBorders>
            <w:vAlign w:val="center"/>
          </w:tcPr>
          <w:p w14:paraId="7F72C6DD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22" w:type="dxa"/>
            <w:tcBorders>
              <w:left w:val="single" w:sz="4" w:space="0" w:color="auto"/>
            </w:tcBorders>
            <w:vAlign w:val="center"/>
          </w:tcPr>
          <w:p w14:paraId="714413AE" w14:textId="77777777" w:rsidR="00195618" w:rsidRPr="00152B3C" w:rsidRDefault="00195618" w:rsidP="0019561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7CE2738E" w14:textId="60F97378" w:rsidR="00D244E7" w:rsidRPr="00152B3C" w:rsidRDefault="00D244E7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5CCFB9E1" w14:textId="281ACD2C" w:rsidR="008F59CD" w:rsidRPr="00152B3C" w:rsidRDefault="008F59CD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273DE20F" w14:textId="0C162175" w:rsidR="008F59CD" w:rsidRPr="00152B3C" w:rsidRDefault="008F59CD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tbl>
      <w:tblPr>
        <w:tblW w:w="9634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30"/>
        <w:gridCol w:w="2783"/>
        <w:gridCol w:w="4021"/>
      </w:tblGrid>
      <w:tr w:rsidR="00064EC8" w:rsidRPr="00152B3C" w14:paraId="19A5D198" w14:textId="77777777" w:rsidTr="008A4E61">
        <w:trPr>
          <w:trHeight w:val="18"/>
          <w:jc w:val="center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noWrap/>
            <w:vAlign w:val="center"/>
          </w:tcPr>
          <w:p w14:paraId="0A8FEB1D" w14:textId="5245C359" w:rsidR="00064EC8" w:rsidRPr="008F59CD" w:rsidRDefault="00064EC8" w:rsidP="0073421D">
            <w:pPr>
              <w:widowControl/>
              <w:autoSpaceDE/>
              <w:autoSpaceDN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8F59C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tr-TR"/>
              </w:rPr>
              <w:t>Tarih</w:t>
            </w:r>
          </w:p>
        </w:tc>
        <w:tc>
          <w:tcPr>
            <w:tcW w:w="27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noWrap/>
            <w:vAlign w:val="center"/>
          </w:tcPr>
          <w:p w14:paraId="4E3B7966" w14:textId="607B34F8" w:rsidR="00064EC8" w:rsidRPr="008F59CD" w:rsidRDefault="00064EC8" w:rsidP="0073421D">
            <w:pPr>
              <w:widowControl/>
              <w:autoSpaceDE/>
              <w:autoSpaceDN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8F59C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tr-TR"/>
              </w:rPr>
              <w:t>Saat</w:t>
            </w:r>
          </w:p>
        </w:tc>
        <w:tc>
          <w:tcPr>
            <w:tcW w:w="4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5AAD0AEE" w14:textId="7AD353F3" w:rsidR="00064EC8" w:rsidRPr="008F59CD" w:rsidRDefault="00064EC8" w:rsidP="0073421D">
            <w:pPr>
              <w:widowControl/>
              <w:autoSpaceDE/>
              <w:autoSpaceDN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8F59C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tr-TR"/>
              </w:rPr>
              <w:t>Ders</w:t>
            </w:r>
          </w:p>
        </w:tc>
      </w:tr>
      <w:tr w:rsidR="00064EC8" w:rsidRPr="00152B3C" w14:paraId="5BC4DAB7" w14:textId="2B4ACAF0" w:rsidTr="008A4E61">
        <w:trPr>
          <w:trHeight w:val="18"/>
          <w:jc w:val="center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center"/>
          </w:tcPr>
          <w:p w14:paraId="095EC330" w14:textId="48FEAD36" w:rsidR="00064EC8" w:rsidRPr="008F59CD" w:rsidRDefault="00064EC8" w:rsidP="0073421D">
            <w:pPr>
              <w:widowControl/>
              <w:autoSpaceDE/>
              <w:autoSpaceDN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 xml:space="preserve">5 </w:t>
            </w:r>
            <w:r w:rsidR="008A4E61"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HAZİRAN 2023 PAZARTESİ</w:t>
            </w:r>
          </w:p>
        </w:tc>
        <w:tc>
          <w:tcPr>
            <w:tcW w:w="27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center"/>
          </w:tcPr>
          <w:p w14:paraId="35C4D8FB" w14:textId="0372A096" w:rsidR="00064EC8" w:rsidRPr="008F59CD" w:rsidRDefault="00064EC8" w:rsidP="0073421D">
            <w:pPr>
              <w:widowControl/>
              <w:autoSpaceDE/>
              <w:autoSpaceDN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20</w:t>
            </w:r>
            <w:r w:rsidR="008A4E61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.</w:t>
            </w:r>
            <w:r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00</w:t>
            </w:r>
          </w:p>
        </w:tc>
        <w:tc>
          <w:tcPr>
            <w:tcW w:w="4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2C1F5595" w14:textId="696AF397" w:rsidR="00064EC8" w:rsidRPr="00152B3C" w:rsidRDefault="008A4E61" w:rsidP="0073421D">
            <w:pPr>
              <w:widowControl/>
              <w:autoSpaceDE/>
              <w:autoSpaceDN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İNGİLİZCE</w:t>
            </w:r>
          </w:p>
        </w:tc>
      </w:tr>
      <w:tr w:rsidR="00064EC8" w:rsidRPr="00152B3C" w14:paraId="37C2DFAD" w14:textId="240F57B6" w:rsidTr="008A4E61">
        <w:trPr>
          <w:trHeight w:val="18"/>
          <w:jc w:val="center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center"/>
          </w:tcPr>
          <w:p w14:paraId="2A078DE7" w14:textId="26DD2214" w:rsidR="00064EC8" w:rsidRPr="008F59CD" w:rsidRDefault="00064EC8" w:rsidP="0073421D">
            <w:pPr>
              <w:widowControl/>
              <w:autoSpaceDE/>
              <w:autoSpaceDN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 xml:space="preserve">6 </w:t>
            </w:r>
            <w:r w:rsidR="008A4E61"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 xml:space="preserve">HAZİRAN </w:t>
            </w:r>
            <w:r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 xml:space="preserve">2023 </w:t>
            </w:r>
            <w:r w:rsidR="008A4E61"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SALI</w:t>
            </w:r>
          </w:p>
        </w:tc>
        <w:tc>
          <w:tcPr>
            <w:tcW w:w="27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center"/>
          </w:tcPr>
          <w:p w14:paraId="47EBAFC4" w14:textId="63542572" w:rsidR="00064EC8" w:rsidRPr="008F59CD" w:rsidRDefault="00064EC8" w:rsidP="0073421D">
            <w:pPr>
              <w:widowControl/>
              <w:autoSpaceDE/>
              <w:autoSpaceDN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20</w:t>
            </w:r>
            <w:r w:rsidR="008A4E61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.</w:t>
            </w:r>
            <w:r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00</w:t>
            </w:r>
          </w:p>
        </w:tc>
        <w:tc>
          <w:tcPr>
            <w:tcW w:w="4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5D1F7E83" w14:textId="4671CE33" w:rsidR="00064EC8" w:rsidRPr="00152B3C" w:rsidRDefault="008A4E61" w:rsidP="0073421D">
            <w:pPr>
              <w:widowControl/>
              <w:autoSpaceDE/>
              <w:autoSpaceDN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TÜRK DİLİ</w:t>
            </w:r>
          </w:p>
        </w:tc>
      </w:tr>
      <w:tr w:rsidR="00064EC8" w:rsidRPr="00152B3C" w14:paraId="5DF1BB5B" w14:textId="75EAC59C" w:rsidTr="008A4E61">
        <w:trPr>
          <w:trHeight w:val="18"/>
          <w:jc w:val="center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center"/>
          </w:tcPr>
          <w:p w14:paraId="4A0BB1C9" w14:textId="6DB40520" w:rsidR="00064EC8" w:rsidRPr="008F59CD" w:rsidRDefault="00064EC8" w:rsidP="0073421D">
            <w:pPr>
              <w:widowControl/>
              <w:autoSpaceDE/>
              <w:autoSpaceDN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 xml:space="preserve">7 </w:t>
            </w:r>
            <w:r w:rsidR="008A4E61"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 xml:space="preserve">HAZİRAN </w:t>
            </w:r>
            <w:r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 xml:space="preserve">2023 </w:t>
            </w:r>
            <w:r w:rsidR="008A4E61"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ÇARŞAMBA</w:t>
            </w:r>
          </w:p>
        </w:tc>
        <w:tc>
          <w:tcPr>
            <w:tcW w:w="27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center"/>
          </w:tcPr>
          <w:p w14:paraId="2D8EE4F1" w14:textId="22AF174A" w:rsidR="00064EC8" w:rsidRPr="008F59CD" w:rsidRDefault="00064EC8" w:rsidP="0073421D">
            <w:pPr>
              <w:widowControl/>
              <w:autoSpaceDE/>
              <w:autoSpaceDN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20</w:t>
            </w:r>
            <w:r w:rsidR="008A4E61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.</w:t>
            </w:r>
            <w:r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00</w:t>
            </w:r>
          </w:p>
        </w:tc>
        <w:tc>
          <w:tcPr>
            <w:tcW w:w="4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28D1E04A" w14:textId="058E6AD9" w:rsidR="00064EC8" w:rsidRPr="00152B3C" w:rsidRDefault="008A4E61" w:rsidP="0073421D">
            <w:pPr>
              <w:widowControl/>
              <w:autoSpaceDE/>
              <w:autoSpaceDN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ATATÜRK İLKELERİ VE İNKILAP TARİHİ</w:t>
            </w:r>
          </w:p>
        </w:tc>
      </w:tr>
    </w:tbl>
    <w:p w14:paraId="480E4E56" w14:textId="67E001FF" w:rsidR="008F59CD" w:rsidRPr="00152B3C" w:rsidRDefault="008F59CD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17B97BCA" w14:textId="4AF02B9E" w:rsidR="008F59CD" w:rsidRDefault="008F59CD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7AC62F73" w14:textId="201753ED" w:rsidR="00152B3C" w:rsidRDefault="00152B3C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39FB7C65" w14:textId="7FE00B99" w:rsidR="00152B3C" w:rsidRDefault="00152B3C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5129F5C6" w14:textId="37EE2EF3" w:rsidR="00152B3C" w:rsidRDefault="00152B3C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478BE9A2" w14:textId="77777777" w:rsidR="00152B3C" w:rsidRDefault="00152B3C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0F14C59A" w14:textId="2AED5294" w:rsidR="00152B3C" w:rsidRDefault="00152B3C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6D85C2FE" w14:textId="77777777" w:rsidR="00152B3C" w:rsidRDefault="00152B3C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4B8B5E71" w14:textId="77777777" w:rsidR="00152B3C" w:rsidRPr="00152B3C" w:rsidRDefault="00152B3C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2677737C" w14:textId="77777777" w:rsidR="006D0945" w:rsidRPr="00152B3C" w:rsidRDefault="006D0945" w:rsidP="006D0945">
      <w:pPr>
        <w:spacing w:after="14"/>
        <w:ind w:left="1416"/>
        <w:jc w:val="center"/>
        <w:rPr>
          <w:rFonts w:ascii="Arial" w:hAnsi="Arial" w:cs="Arial"/>
          <w:sz w:val="18"/>
          <w:szCs w:val="18"/>
        </w:rPr>
      </w:pPr>
    </w:p>
    <w:p w14:paraId="4F961537" w14:textId="77777777" w:rsidR="006D0945" w:rsidRPr="00152B3C" w:rsidRDefault="006D0945" w:rsidP="006D0945">
      <w:pPr>
        <w:spacing w:after="14"/>
        <w:ind w:left="1416"/>
        <w:jc w:val="center"/>
        <w:rPr>
          <w:rFonts w:ascii="Arial" w:hAnsi="Arial" w:cs="Arial"/>
          <w:sz w:val="18"/>
          <w:szCs w:val="18"/>
        </w:rPr>
      </w:pPr>
    </w:p>
    <w:tbl>
      <w:tblPr>
        <w:tblW w:w="13202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49"/>
        <w:gridCol w:w="1148"/>
        <w:gridCol w:w="1115"/>
        <w:gridCol w:w="5940"/>
        <w:gridCol w:w="3450"/>
      </w:tblGrid>
      <w:tr w:rsidR="006D0945" w:rsidRPr="00152B3C" w14:paraId="0BFE1AC7" w14:textId="77777777" w:rsidTr="00754BC3">
        <w:trPr>
          <w:trHeight w:val="300"/>
          <w:jc w:val="center"/>
        </w:trPr>
        <w:tc>
          <w:tcPr>
            <w:tcW w:w="132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noWrap/>
            <w:vAlign w:val="center"/>
          </w:tcPr>
          <w:p w14:paraId="4BB8CF86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lastRenderedPageBreak/>
              <w:t>EĞİTİM FAKÜLTESİ FAKÜLTE MESLEK BİLGİSİ SEÇMELİ DERS ARA SINAV PROGRAMI</w:t>
            </w:r>
          </w:p>
        </w:tc>
      </w:tr>
      <w:tr w:rsidR="006D0945" w:rsidRPr="00152B3C" w14:paraId="73ADD054" w14:textId="77777777" w:rsidTr="00754BC3">
        <w:trPr>
          <w:trHeight w:val="20"/>
          <w:jc w:val="center"/>
        </w:trPr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608A1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GÜN 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5D524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SAAT</w:t>
            </w:r>
          </w:p>
        </w:tc>
        <w:tc>
          <w:tcPr>
            <w:tcW w:w="11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E98F3" w14:textId="77777777" w:rsidR="006D0945" w:rsidRPr="00152B3C" w:rsidRDefault="006D0945" w:rsidP="008A4E61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KOD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E7812" w14:textId="77777777" w:rsidR="006D0945" w:rsidRPr="00152B3C" w:rsidRDefault="006D0945" w:rsidP="00E25F1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DERS ADI</w:t>
            </w:r>
          </w:p>
        </w:tc>
        <w:tc>
          <w:tcPr>
            <w:tcW w:w="34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1238E" w14:textId="77777777" w:rsidR="006D0945" w:rsidRPr="00152B3C" w:rsidRDefault="006D0945" w:rsidP="00E25F1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ÖĞRETİM ELEMANI</w:t>
            </w:r>
          </w:p>
        </w:tc>
      </w:tr>
      <w:tr w:rsidR="006D0945" w:rsidRPr="00152B3C" w14:paraId="660AB0DF" w14:textId="77777777" w:rsidTr="008A4E61">
        <w:trPr>
          <w:trHeight w:val="20"/>
          <w:jc w:val="center"/>
        </w:trPr>
        <w:tc>
          <w:tcPr>
            <w:tcW w:w="154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3C027" w14:textId="77777777" w:rsidR="006D0945" w:rsidRPr="00152B3C" w:rsidRDefault="006D0945" w:rsidP="008A4E61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8 HAZİRAN 2023</w:t>
            </w:r>
          </w:p>
          <w:p w14:paraId="1BABE475" w14:textId="7E67B23C" w:rsidR="006D0945" w:rsidRPr="00152B3C" w:rsidRDefault="006D0945" w:rsidP="008A4E61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PERŞEMBE</w:t>
            </w:r>
          </w:p>
          <w:p w14:paraId="2C680CC2" w14:textId="77777777" w:rsidR="006D0945" w:rsidRPr="00152B3C" w:rsidRDefault="006D0945" w:rsidP="008A4E61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148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E476B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54C69EA6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62C12AC8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27932AC0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53DBD766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33E3411E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3045E64E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11.00-12.00</w:t>
            </w:r>
          </w:p>
          <w:p w14:paraId="04A0FFFA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2F88D1CB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2EE52686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2803AAFD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2FC36A40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76CFF7E2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582C1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0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5DE17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AÇIK VE UZAKTAN ÖĞRENME </w:t>
            </w:r>
          </w:p>
        </w:tc>
        <w:tc>
          <w:tcPr>
            <w:tcW w:w="3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5BFC4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 w:rsidRPr="00152B3C">
              <w:rPr>
                <w:rFonts w:ascii="Arial" w:hAnsi="Arial" w:cs="Arial"/>
                <w:sz w:val="18"/>
                <w:szCs w:val="18"/>
              </w:rPr>
              <w:t>Dr.Öğr.Üyesi</w:t>
            </w:r>
            <w:proofErr w:type="spellEnd"/>
            <w:proofErr w:type="gramEnd"/>
            <w:r w:rsidRPr="00152B3C">
              <w:rPr>
                <w:rFonts w:ascii="Arial" w:hAnsi="Arial" w:cs="Arial"/>
                <w:sz w:val="18"/>
                <w:szCs w:val="18"/>
              </w:rPr>
              <w:t xml:space="preserve"> ŞULE YILMAZ ÖZDEN</w:t>
            </w:r>
          </w:p>
        </w:tc>
      </w:tr>
      <w:tr w:rsidR="006D0945" w:rsidRPr="00152B3C" w14:paraId="3FE4E042" w14:textId="77777777" w:rsidTr="00754BC3">
        <w:trPr>
          <w:trHeight w:val="20"/>
          <w:jc w:val="center"/>
        </w:trPr>
        <w:tc>
          <w:tcPr>
            <w:tcW w:w="154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03FB7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92E1E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AF82F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02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00142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ÇOCUK PSİKOLOJİSİ </w:t>
            </w:r>
          </w:p>
        </w:tc>
        <w:tc>
          <w:tcPr>
            <w:tcW w:w="3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D272E" w14:textId="48E70E8C" w:rsidR="006D0945" w:rsidRPr="00152B3C" w:rsidRDefault="00695D33" w:rsidP="00E25F18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Arial" w:hAnsi="Arial" w:cs="Arial"/>
                <w:sz w:val="18"/>
                <w:szCs w:val="18"/>
              </w:rPr>
              <w:t>Arş.Gör.Eda</w:t>
            </w:r>
            <w:proofErr w:type="spellEnd"/>
            <w:proofErr w:type="gramEnd"/>
            <w:r>
              <w:rPr>
                <w:rFonts w:ascii="Arial" w:hAnsi="Arial" w:cs="Arial"/>
                <w:sz w:val="18"/>
                <w:szCs w:val="18"/>
              </w:rPr>
              <w:t xml:space="preserve"> BİÇENER</w:t>
            </w:r>
          </w:p>
        </w:tc>
      </w:tr>
      <w:tr w:rsidR="006D0945" w:rsidRPr="00152B3C" w14:paraId="7B2733BB" w14:textId="77777777" w:rsidTr="00754BC3">
        <w:trPr>
          <w:trHeight w:val="20"/>
          <w:jc w:val="center"/>
        </w:trPr>
        <w:tc>
          <w:tcPr>
            <w:tcW w:w="154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C27EE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4BB24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C1A35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03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6640E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DİKKAT EKSİKLİĞİ VE HİPERAKTİVİTE BOZUKLUĞU</w:t>
            </w:r>
          </w:p>
        </w:tc>
        <w:tc>
          <w:tcPr>
            <w:tcW w:w="3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95038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 w:rsidRPr="00152B3C">
              <w:rPr>
                <w:rFonts w:ascii="Arial" w:hAnsi="Arial" w:cs="Arial"/>
                <w:sz w:val="18"/>
                <w:szCs w:val="18"/>
              </w:rPr>
              <w:t>Dr.Öğr.Üyesi</w:t>
            </w:r>
            <w:proofErr w:type="spellEnd"/>
            <w:proofErr w:type="gramEnd"/>
            <w:r w:rsidRPr="00152B3C">
              <w:rPr>
                <w:rFonts w:ascii="Arial" w:hAnsi="Arial" w:cs="Arial"/>
                <w:sz w:val="18"/>
                <w:szCs w:val="18"/>
              </w:rPr>
              <w:t xml:space="preserve"> ÖZLEM GÜMÜŞKAYA</w:t>
            </w:r>
          </w:p>
        </w:tc>
      </w:tr>
      <w:tr w:rsidR="006D0945" w:rsidRPr="00152B3C" w14:paraId="039EBBAF" w14:textId="77777777" w:rsidTr="00754BC3">
        <w:trPr>
          <w:trHeight w:val="20"/>
          <w:jc w:val="center"/>
        </w:trPr>
        <w:tc>
          <w:tcPr>
            <w:tcW w:w="154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88066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29F73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BC2D1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05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D7CB5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EĞİTİM ANTROPOLOJİSİ </w:t>
            </w:r>
          </w:p>
        </w:tc>
        <w:tc>
          <w:tcPr>
            <w:tcW w:w="3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5E8BE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Doç.D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MEHMET CÜNEYT BİRKÖK</w:t>
            </w:r>
          </w:p>
        </w:tc>
      </w:tr>
      <w:tr w:rsidR="006D0945" w:rsidRPr="00152B3C" w14:paraId="52DBBE63" w14:textId="77777777" w:rsidTr="00754BC3">
        <w:trPr>
          <w:trHeight w:val="20"/>
          <w:jc w:val="center"/>
        </w:trPr>
        <w:tc>
          <w:tcPr>
            <w:tcW w:w="154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2E962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05960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18C9E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07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C73F2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EĞİTİMDE DRAMA </w:t>
            </w:r>
          </w:p>
        </w:tc>
        <w:tc>
          <w:tcPr>
            <w:tcW w:w="3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8EFFD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Arş.Gö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MEHMET KUMRU</w:t>
            </w:r>
          </w:p>
        </w:tc>
      </w:tr>
      <w:tr w:rsidR="006D0945" w:rsidRPr="00152B3C" w14:paraId="5561D2B4" w14:textId="77777777" w:rsidTr="00754BC3">
        <w:trPr>
          <w:trHeight w:val="20"/>
          <w:jc w:val="center"/>
        </w:trPr>
        <w:tc>
          <w:tcPr>
            <w:tcW w:w="154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3B102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A79CA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2EE89E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14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EABA6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KARAKTER VE DEĞER EĞİTİMİ </w:t>
            </w:r>
          </w:p>
        </w:tc>
        <w:tc>
          <w:tcPr>
            <w:tcW w:w="3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BC643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 w:rsidRPr="00152B3C">
              <w:rPr>
                <w:rFonts w:ascii="Arial" w:hAnsi="Arial" w:cs="Arial"/>
                <w:sz w:val="18"/>
                <w:szCs w:val="18"/>
              </w:rPr>
              <w:t>Dr.Öğr.Üyesi</w:t>
            </w:r>
            <w:proofErr w:type="spellEnd"/>
            <w:proofErr w:type="gramEnd"/>
            <w:r w:rsidRPr="00152B3C">
              <w:rPr>
                <w:rFonts w:ascii="Arial" w:hAnsi="Arial" w:cs="Arial"/>
                <w:sz w:val="18"/>
                <w:szCs w:val="18"/>
              </w:rPr>
              <w:t xml:space="preserve"> MERYEM KARATAŞ</w:t>
            </w:r>
          </w:p>
        </w:tc>
      </w:tr>
      <w:tr w:rsidR="006D0945" w:rsidRPr="00152B3C" w14:paraId="349D2FD2" w14:textId="77777777" w:rsidTr="00754BC3">
        <w:trPr>
          <w:trHeight w:val="20"/>
          <w:jc w:val="center"/>
        </w:trPr>
        <w:tc>
          <w:tcPr>
            <w:tcW w:w="154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D1F7B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D6E3A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A77EA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17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74BD7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MÜZE EĞİTİMİ </w:t>
            </w:r>
          </w:p>
        </w:tc>
        <w:tc>
          <w:tcPr>
            <w:tcW w:w="3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525F0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YUSUF YILDIRIM</w:t>
            </w:r>
          </w:p>
        </w:tc>
      </w:tr>
      <w:tr w:rsidR="006D0945" w:rsidRPr="00152B3C" w14:paraId="100B2F4A" w14:textId="77777777" w:rsidTr="00754BC3">
        <w:trPr>
          <w:trHeight w:val="20"/>
          <w:jc w:val="center"/>
        </w:trPr>
        <w:tc>
          <w:tcPr>
            <w:tcW w:w="154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057A5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F0BF0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9DC77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18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B98D1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OKUL DIŞI ÖĞRENME ORTAMLARI </w:t>
            </w:r>
          </w:p>
        </w:tc>
        <w:tc>
          <w:tcPr>
            <w:tcW w:w="3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29716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Prof.D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CANAN LAÇİN ŞİMŞEK</w:t>
            </w:r>
          </w:p>
        </w:tc>
      </w:tr>
      <w:tr w:rsidR="006D0945" w:rsidRPr="00152B3C" w14:paraId="36E3CFB8" w14:textId="77777777" w:rsidTr="00754BC3">
        <w:trPr>
          <w:trHeight w:val="20"/>
          <w:jc w:val="center"/>
        </w:trPr>
        <w:tc>
          <w:tcPr>
            <w:tcW w:w="154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1ECF2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BC931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B24F5D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20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B9893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ÖĞRETİMİ BİREYSELLEŞTİRME VE UYARLAMA </w:t>
            </w:r>
          </w:p>
        </w:tc>
        <w:tc>
          <w:tcPr>
            <w:tcW w:w="3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9078F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 w:rsidRPr="00152B3C">
              <w:rPr>
                <w:rFonts w:ascii="Arial" w:hAnsi="Arial" w:cs="Arial"/>
                <w:sz w:val="18"/>
                <w:szCs w:val="18"/>
              </w:rPr>
              <w:t>Dr.Öğr.Üyesi</w:t>
            </w:r>
            <w:proofErr w:type="spellEnd"/>
            <w:proofErr w:type="gramEnd"/>
            <w:r w:rsidRPr="00152B3C">
              <w:rPr>
                <w:rFonts w:ascii="Arial" w:hAnsi="Arial" w:cs="Arial"/>
                <w:sz w:val="18"/>
                <w:szCs w:val="18"/>
              </w:rPr>
              <w:t xml:space="preserve"> EMRAH BİLGİÇ</w:t>
            </w:r>
          </w:p>
        </w:tc>
      </w:tr>
      <w:tr w:rsidR="006D0945" w:rsidRPr="00152B3C" w14:paraId="67F5F7A3" w14:textId="77777777" w:rsidTr="00754BC3">
        <w:trPr>
          <w:trHeight w:val="20"/>
          <w:jc w:val="center"/>
        </w:trPr>
        <w:tc>
          <w:tcPr>
            <w:tcW w:w="154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4865B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339F6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3513C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23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02D7C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EĞİTSEL OYUNLAR </w:t>
            </w:r>
          </w:p>
        </w:tc>
        <w:tc>
          <w:tcPr>
            <w:tcW w:w="3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DBAD8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Öğr.Gö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HÜLYA PEKOLUN</w:t>
            </w:r>
          </w:p>
        </w:tc>
      </w:tr>
      <w:tr w:rsidR="006D0945" w:rsidRPr="00152B3C" w14:paraId="76491767" w14:textId="77777777" w:rsidTr="00754BC3">
        <w:trPr>
          <w:trHeight w:val="20"/>
          <w:jc w:val="center"/>
        </w:trPr>
        <w:tc>
          <w:tcPr>
            <w:tcW w:w="154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A1C21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5F7C2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E71D2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26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13C6F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NİTELİKLİ ÖLÇME </w:t>
            </w:r>
          </w:p>
        </w:tc>
        <w:tc>
          <w:tcPr>
            <w:tcW w:w="3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8628A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Doç.D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İSMAİL YILMAZ</w:t>
            </w:r>
          </w:p>
        </w:tc>
      </w:tr>
      <w:tr w:rsidR="006D0945" w:rsidRPr="00152B3C" w14:paraId="766DFB6D" w14:textId="77777777" w:rsidTr="00754BC3">
        <w:trPr>
          <w:trHeight w:val="20"/>
          <w:jc w:val="center"/>
        </w:trPr>
        <w:tc>
          <w:tcPr>
            <w:tcW w:w="154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3D15D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3BBDF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B20D2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29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6E4B6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OTANTİK ÖĞRENME UYGULAMALARI</w:t>
            </w:r>
          </w:p>
        </w:tc>
        <w:tc>
          <w:tcPr>
            <w:tcW w:w="3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124CE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Prof.D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MUSTAFA BEKTAŞ</w:t>
            </w:r>
          </w:p>
        </w:tc>
      </w:tr>
      <w:tr w:rsidR="006D0945" w:rsidRPr="00152B3C" w14:paraId="79A15FFF" w14:textId="77777777" w:rsidTr="00754BC3">
        <w:trPr>
          <w:trHeight w:val="20"/>
          <w:jc w:val="center"/>
        </w:trPr>
        <w:tc>
          <w:tcPr>
            <w:tcW w:w="154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389E4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DF56D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D2B58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3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49327" w14:textId="61CF613E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ÖZEL ÖĞRETİM KURUMLARINDA EĞİTİM VE ÖĞR</w:t>
            </w:r>
            <w:r w:rsidR="00152B3C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3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E2440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Doç.D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MİTHAT TAKUNYACI</w:t>
            </w:r>
          </w:p>
        </w:tc>
      </w:tr>
    </w:tbl>
    <w:p w14:paraId="3EECB50B" w14:textId="77777777" w:rsidR="006D0945" w:rsidRPr="00152B3C" w:rsidRDefault="006D0945" w:rsidP="006D0945">
      <w:pPr>
        <w:rPr>
          <w:rFonts w:ascii="Arial" w:hAnsi="Arial" w:cs="Arial"/>
          <w:sz w:val="18"/>
          <w:szCs w:val="18"/>
        </w:rPr>
      </w:pPr>
    </w:p>
    <w:tbl>
      <w:tblPr>
        <w:tblW w:w="13202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35"/>
        <w:gridCol w:w="1162"/>
        <w:gridCol w:w="1115"/>
        <w:gridCol w:w="5954"/>
        <w:gridCol w:w="3436"/>
      </w:tblGrid>
      <w:tr w:rsidR="00754BC3" w:rsidRPr="00152B3C" w14:paraId="0BD91744" w14:textId="77777777" w:rsidTr="008A4E61">
        <w:trPr>
          <w:trHeight w:val="300"/>
          <w:jc w:val="center"/>
        </w:trPr>
        <w:tc>
          <w:tcPr>
            <w:tcW w:w="1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A4722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GÜN 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7988D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SAAT</w:t>
            </w:r>
          </w:p>
        </w:tc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431B6" w14:textId="77777777" w:rsidR="006D0945" w:rsidRPr="00152B3C" w:rsidRDefault="006D0945" w:rsidP="008A4E6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KOD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400CF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DERS ADI</w:t>
            </w:r>
          </w:p>
        </w:tc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00267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ÖĞRETİM ELEMANI</w:t>
            </w:r>
          </w:p>
        </w:tc>
      </w:tr>
      <w:tr w:rsidR="00E700BE" w:rsidRPr="00152B3C" w14:paraId="769545DD" w14:textId="77777777" w:rsidTr="001C72E7">
        <w:trPr>
          <w:trHeight w:val="20"/>
          <w:jc w:val="center"/>
        </w:trPr>
        <w:tc>
          <w:tcPr>
            <w:tcW w:w="1535" w:type="dxa"/>
            <w:vMerge w:val="restart"/>
            <w:tcBorders>
              <w:top w:val="single" w:sz="4" w:space="0" w:color="auto"/>
              <w:left w:val="single" w:sz="2" w:space="0" w:color="000000"/>
              <w:right w:val="single" w:sz="2" w:space="0" w:color="000000"/>
            </w:tcBorders>
            <w:shd w:val="clear" w:color="auto" w:fill="auto"/>
            <w:noWrap/>
            <w:vAlign w:val="center"/>
          </w:tcPr>
          <w:p w14:paraId="42AC6383" w14:textId="77777777" w:rsidR="00E700BE" w:rsidRPr="00152B3C" w:rsidRDefault="00E700BE" w:rsidP="00E25F1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8 HAZİRAN 2023</w:t>
            </w:r>
          </w:p>
          <w:p w14:paraId="76EB5012" w14:textId="423847AB" w:rsidR="00E700BE" w:rsidRPr="00152B3C" w:rsidRDefault="00E700BE" w:rsidP="00E700B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PERŞEMBE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auto"/>
            <w:noWrap/>
            <w:vAlign w:val="center"/>
          </w:tcPr>
          <w:p w14:paraId="3C6BAED0" w14:textId="4172AFE2" w:rsidR="00E700BE" w:rsidRPr="00152B3C" w:rsidRDefault="00E700BE" w:rsidP="00E700B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10.00-11.00</w:t>
            </w:r>
          </w:p>
        </w:tc>
        <w:tc>
          <w:tcPr>
            <w:tcW w:w="1115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1E272D" w14:textId="67D24B17" w:rsidR="00E700BE" w:rsidRPr="00152B3C" w:rsidRDefault="00E700BE" w:rsidP="00E700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15</w:t>
            </w:r>
          </w:p>
        </w:tc>
        <w:tc>
          <w:tcPr>
            <w:tcW w:w="59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D19302" w14:textId="099790F8" w:rsidR="00E700BE" w:rsidRPr="00152B3C" w:rsidRDefault="00E700BE" w:rsidP="00E700BE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KARŞILAŞTIRMALI EĞİTİM </w:t>
            </w:r>
          </w:p>
        </w:tc>
        <w:tc>
          <w:tcPr>
            <w:tcW w:w="3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018D45" w14:textId="16A124E1" w:rsidR="00E700BE" w:rsidRPr="00152B3C" w:rsidRDefault="00E700BE" w:rsidP="00E700BE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Doç.D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MİTHAT TAKUNYACI</w:t>
            </w:r>
          </w:p>
        </w:tc>
      </w:tr>
      <w:tr w:rsidR="00E700BE" w:rsidRPr="00152B3C" w14:paraId="7E985ED5" w14:textId="77777777" w:rsidTr="001C72E7">
        <w:trPr>
          <w:trHeight w:val="20"/>
          <w:jc w:val="center"/>
        </w:trPr>
        <w:tc>
          <w:tcPr>
            <w:tcW w:w="1535" w:type="dxa"/>
            <w:vMerge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noWrap/>
            <w:vAlign w:val="center"/>
            <w:hideMark/>
          </w:tcPr>
          <w:p w14:paraId="53F38207" w14:textId="77777777" w:rsidR="00E700BE" w:rsidRPr="00152B3C" w:rsidRDefault="00E700BE" w:rsidP="00E25F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62" w:type="dxa"/>
            <w:vMerge w:val="restart"/>
            <w:tcBorders>
              <w:top w:val="single" w:sz="4" w:space="0" w:color="auto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auto"/>
            <w:noWrap/>
            <w:vAlign w:val="center"/>
            <w:hideMark/>
          </w:tcPr>
          <w:p w14:paraId="2F2C3921" w14:textId="578B1E56" w:rsidR="00E700BE" w:rsidRPr="00152B3C" w:rsidRDefault="00E700BE" w:rsidP="00E700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13.00-14.00</w:t>
            </w:r>
          </w:p>
        </w:tc>
        <w:tc>
          <w:tcPr>
            <w:tcW w:w="1115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9862EE" w14:textId="77777777" w:rsidR="00E700BE" w:rsidRPr="00152B3C" w:rsidRDefault="00E700BE" w:rsidP="00E25F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19</w:t>
            </w:r>
          </w:p>
        </w:tc>
        <w:tc>
          <w:tcPr>
            <w:tcW w:w="59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182A4A" w14:textId="77777777" w:rsidR="00E700BE" w:rsidRPr="00152B3C" w:rsidRDefault="00E700BE" w:rsidP="00E25F18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ÖĞRENME GÜÇLÜĞÜ</w:t>
            </w:r>
          </w:p>
        </w:tc>
        <w:tc>
          <w:tcPr>
            <w:tcW w:w="3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1B2CF5" w14:textId="77777777" w:rsidR="00E700BE" w:rsidRPr="00152B3C" w:rsidRDefault="00E700BE" w:rsidP="00E25F18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 w:rsidRPr="00152B3C">
              <w:rPr>
                <w:rFonts w:ascii="Arial" w:hAnsi="Arial" w:cs="Arial"/>
                <w:sz w:val="18"/>
                <w:szCs w:val="18"/>
              </w:rPr>
              <w:t>Dr.Öğr.Üyesi</w:t>
            </w:r>
            <w:proofErr w:type="spellEnd"/>
            <w:proofErr w:type="gramEnd"/>
            <w:r w:rsidRPr="00152B3C">
              <w:rPr>
                <w:rFonts w:ascii="Arial" w:hAnsi="Arial" w:cs="Arial"/>
                <w:sz w:val="18"/>
                <w:szCs w:val="18"/>
              </w:rPr>
              <w:t xml:space="preserve"> UĞUR YASSIBAŞ</w:t>
            </w:r>
          </w:p>
        </w:tc>
      </w:tr>
      <w:tr w:rsidR="00E700BE" w:rsidRPr="00152B3C" w14:paraId="139B6A81" w14:textId="77777777" w:rsidTr="00E700BE">
        <w:trPr>
          <w:trHeight w:val="20"/>
          <w:jc w:val="center"/>
        </w:trPr>
        <w:tc>
          <w:tcPr>
            <w:tcW w:w="1535" w:type="dxa"/>
            <w:vMerge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noWrap/>
            <w:vAlign w:val="bottom"/>
            <w:hideMark/>
          </w:tcPr>
          <w:p w14:paraId="367B1B8C" w14:textId="77777777" w:rsidR="00E700BE" w:rsidRPr="00152B3C" w:rsidRDefault="00E700BE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62" w:type="dxa"/>
            <w:vMerge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auto"/>
            <w:noWrap/>
            <w:vAlign w:val="bottom"/>
            <w:hideMark/>
          </w:tcPr>
          <w:p w14:paraId="2BDCA19A" w14:textId="77777777" w:rsidR="00E700BE" w:rsidRPr="00152B3C" w:rsidRDefault="00E700BE" w:rsidP="00E700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tcBorders>
              <w:top w:val="nil"/>
              <w:left w:val="single" w:sz="2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305F52" w14:textId="77777777" w:rsidR="00E700BE" w:rsidRPr="00152B3C" w:rsidRDefault="00E700BE" w:rsidP="00E25F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22</w:t>
            </w:r>
          </w:p>
        </w:tc>
        <w:tc>
          <w:tcPr>
            <w:tcW w:w="5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5A67B" w14:textId="77777777" w:rsidR="00E700BE" w:rsidRPr="00152B3C" w:rsidRDefault="00E700BE" w:rsidP="00E25F18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YETİŞKİN EĞİTİMİ VE HAYAT BOYU ÖĞRENME </w:t>
            </w:r>
          </w:p>
        </w:tc>
        <w:tc>
          <w:tcPr>
            <w:tcW w:w="3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0806C" w14:textId="77777777" w:rsidR="00E700BE" w:rsidRPr="00152B3C" w:rsidRDefault="00E700BE" w:rsidP="00E25F18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Öğr.Gö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SELÇUK SIRRI TERCAN</w:t>
            </w:r>
          </w:p>
        </w:tc>
      </w:tr>
      <w:tr w:rsidR="00E700BE" w:rsidRPr="00152B3C" w14:paraId="272F9C16" w14:textId="77777777" w:rsidTr="00E700BE">
        <w:trPr>
          <w:trHeight w:val="20"/>
          <w:jc w:val="center"/>
        </w:trPr>
        <w:tc>
          <w:tcPr>
            <w:tcW w:w="1535" w:type="dxa"/>
            <w:vMerge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noWrap/>
            <w:vAlign w:val="bottom"/>
            <w:hideMark/>
          </w:tcPr>
          <w:p w14:paraId="4C51A457" w14:textId="77777777" w:rsidR="00E700BE" w:rsidRPr="00152B3C" w:rsidRDefault="00E700BE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6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noWrap/>
            <w:vAlign w:val="bottom"/>
            <w:hideMark/>
          </w:tcPr>
          <w:p w14:paraId="731A7066" w14:textId="77777777" w:rsidR="00E700BE" w:rsidRPr="00152B3C" w:rsidRDefault="00E700BE" w:rsidP="00E700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6EE3E" w14:textId="77777777" w:rsidR="00E700BE" w:rsidRPr="00152B3C" w:rsidRDefault="00E700BE" w:rsidP="006D094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22</w:t>
            </w:r>
          </w:p>
        </w:tc>
        <w:tc>
          <w:tcPr>
            <w:tcW w:w="59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E9DA9" w14:textId="1CA64F89" w:rsidR="00E700BE" w:rsidRPr="00152B3C" w:rsidRDefault="00E700BE" w:rsidP="006D0945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YETİŞKİN EĞİTİMİ VE HAYAT BOYU ÖĞRENME</w:t>
            </w:r>
          </w:p>
        </w:tc>
        <w:tc>
          <w:tcPr>
            <w:tcW w:w="3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32DC4" w14:textId="77777777" w:rsidR="00E700BE" w:rsidRPr="00152B3C" w:rsidRDefault="00E700BE" w:rsidP="006D0945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Öğr.Gö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AYDIN KİPER</w:t>
            </w:r>
          </w:p>
        </w:tc>
      </w:tr>
      <w:tr w:rsidR="00E700BE" w:rsidRPr="00152B3C" w14:paraId="0D9577D1" w14:textId="77777777" w:rsidTr="00E700BE">
        <w:trPr>
          <w:trHeight w:val="20"/>
          <w:jc w:val="center"/>
        </w:trPr>
        <w:tc>
          <w:tcPr>
            <w:tcW w:w="1535" w:type="dxa"/>
            <w:vMerge/>
            <w:tcBorders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auto"/>
            <w:noWrap/>
            <w:vAlign w:val="bottom"/>
          </w:tcPr>
          <w:p w14:paraId="16A271A6" w14:textId="77777777" w:rsidR="00E700BE" w:rsidRPr="00152B3C" w:rsidRDefault="00E700BE" w:rsidP="00E700B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auto"/>
            <w:noWrap/>
            <w:vAlign w:val="center"/>
          </w:tcPr>
          <w:p w14:paraId="70EE99E2" w14:textId="3BD37471" w:rsidR="00E700BE" w:rsidRPr="00152B3C" w:rsidRDefault="00E700BE" w:rsidP="00E700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20.00-21.00</w:t>
            </w:r>
          </w:p>
        </w:tc>
        <w:tc>
          <w:tcPr>
            <w:tcW w:w="1115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92763B" w14:textId="3A26E3E6" w:rsidR="00E700BE" w:rsidRPr="00152B3C" w:rsidRDefault="00E700BE" w:rsidP="00E700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30</w:t>
            </w:r>
          </w:p>
        </w:tc>
        <w:tc>
          <w:tcPr>
            <w:tcW w:w="59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CE641D" w14:textId="0101C806" w:rsidR="00E700BE" w:rsidRPr="00152B3C" w:rsidRDefault="00E700BE" w:rsidP="00E700BE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OKUMA VE BEYİN </w:t>
            </w:r>
          </w:p>
        </w:tc>
        <w:tc>
          <w:tcPr>
            <w:tcW w:w="3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E38C98" w14:textId="3C633D03" w:rsidR="00E700BE" w:rsidRPr="00152B3C" w:rsidRDefault="00E700BE" w:rsidP="00E700BE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 w:rsidRPr="00152B3C">
              <w:rPr>
                <w:rFonts w:ascii="Arial" w:hAnsi="Arial" w:cs="Arial"/>
                <w:sz w:val="18"/>
                <w:szCs w:val="18"/>
              </w:rPr>
              <w:t>Dr.Öğr.Üyesi</w:t>
            </w:r>
            <w:proofErr w:type="spellEnd"/>
            <w:proofErr w:type="gramEnd"/>
            <w:r w:rsidRPr="00152B3C">
              <w:rPr>
                <w:rFonts w:ascii="Arial" w:hAnsi="Arial" w:cs="Arial"/>
                <w:sz w:val="18"/>
                <w:szCs w:val="18"/>
              </w:rPr>
              <w:t xml:space="preserve"> DURSUN AKSU</w:t>
            </w:r>
          </w:p>
        </w:tc>
      </w:tr>
    </w:tbl>
    <w:p w14:paraId="6883B056" w14:textId="3CB2E5C0" w:rsidR="006D0945" w:rsidRDefault="006D0945" w:rsidP="006D0945">
      <w:pPr>
        <w:rPr>
          <w:rFonts w:ascii="Arial" w:hAnsi="Arial" w:cs="Arial"/>
          <w:sz w:val="18"/>
          <w:szCs w:val="18"/>
        </w:rPr>
      </w:pPr>
    </w:p>
    <w:p w14:paraId="3624C247" w14:textId="77777777" w:rsidR="00152B3C" w:rsidRPr="00152B3C" w:rsidRDefault="00152B3C" w:rsidP="006D0945">
      <w:pPr>
        <w:rPr>
          <w:rFonts w:ascii="Arial" w:hAnsi="Arial" w:cs="Arial"/>
          <w:sz w:val="18"/>
          <w:szCs w:val="18"/>
        </w:rPr>
      </w:pPr>
    </w:p>
    <w:tbl>
      <w:tblPr>
        <w:tblW w:w="13178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41"/>
        <w:gridCol w:w="1148"/>
        <w:gridCol w:w="992"/>
        <w:gridCol w:w="6095"/>
        <w:gridCol w:w="3402"/>
      </w:tblGrid>
      <w:tr w:rsidR="006D0945" w:rsidRPr="00152B3C" w14:paraId="610C6398" w14:textId="77777777" w:rsidTr="00152B3C">
        <w:trPr>
          <w:trHeight w:val="300"/>
          <w:jc w:val="center"/>
        </w:trPr>
        <w:tc>
          <w:tcPr>
            <w:tcW w:w="13178" w:type="dxa"/>
            <w:gridSpan w:val="5"/>
            <w:tcBorders>
              <w:top w:val="single" w:sz="2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noWrap/>
            <w:vAlign w:val="center"/>
          </w:tcPr>
          <w:p w14:paraId="508A347C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EĞİTİM FAKÜLTESİ FAKÜLTE GENEL KÜLTÜR SEÇMELİ DERS ARA SINAV PROGRAMI</w:t>
            </w:r>
          </w:p>
        </w:tc>
      </w:tr>
      <w:tr w:rsidR="006D0945" w:rsidRPr="00152B3C" w14:paraId="42A85CC0" w14:textId="77777777" w:rsidTr="00152B3C">
        <w:trPr>
          <w:trHeight w:val="300"/>
          <w:jc w:val="center"/>
        </w:trPr>
        <w:tc>
          <w:tcPr>
            <w:tcW w:w="1541" w:type="dxa"/>
            <w:tcBorders>
              <w:top w:val="single" w:sz="2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5A34C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GÜN </w:t>
            </w:r>
          </w:p>
        </w:tc>
        <w:tc>
          <w:tcPr>
            <w:tcW w:w="1148" w:type="dxa"/>
            <w:tcBorders>
              <w:top w:val="single" w:sz="2" w:space="0" w:color="000000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675B8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SAAT</w:t>
            </w:r>
          </w:p>
        </w:tc>
        <w:tc>
          <w:tcPr>
            <w:tcW w:w="992" w:type="dxa"/>
            <w:tcBorders>
              <w:top w:val="single" w:sz="2" w:space="0" w:color="000000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F0F40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KOD</w:t>
            </w:r>
          </w:p>
        </w:tc>
        <w:tc>
          <w:tcPr>
            <w:tcW w:w="6095" w:type="dxa"/>
            <w:tcBorders>
              <w:top w:val="single" w:sz="2" w:space="0" w:color="000000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8EA62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DERS ADI</w:t>
            </w:r>
          </w:p>
        </w:tc>
        <w:tc>
          <w:tcPr>
            <w:tcW w:w="3402" w:type="dxa"/>
            <w:tcBorders>
              <w:top w:val="single" w:sz="2" w:space="0" w:color="000000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48D2A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ÖĞRETİM ELEMANI</w:t>
            </w:r>
          </w:p>
        </w:tc>
      </w:tr>
      <w:tr w:rsidR="006D0945" w:rsidRPr="00152B3C" w14:paraId="048BAC43" w14:textId="77777777" w:rsidTr="00152B3C">
        <w:trPr>
          <w:trHeight w:val="20"/>
          <w:jc w:val="center"/>
        </w:trPr>
        <w:tc>
          <w:tcPr>
            <w:tcW w:w="154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AF915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8 HAZİRAN 2023</w:t>
            </w:r>
          </w:p>
          <w:p w14:paraId="79F60B76" w14:textId="3CB3E8CF" w:rsidR="006D0945" w:rsidRPr="00152B3C" w:rsidRDefault="006D0945" w:rsidP="008A4E6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PERŞEMBE</w:t>
            </w:r>
          </w:p>
        </w:tc>
        <w:tc>
          <w:tcPr>
            <w:tcW w:w="1148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2B9D5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15.00-16.00</w:t>
            </w:r>
          </w:p>
          <w:p w14:paraId="224005E9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2F73EB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02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EC1A7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BESLENME VE SAĞLIK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82837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 w:rsidRPr="00152B3C">
              <w:rPr>
                <w:rFonts w:ascii="Arial" w:hAnsi="Arial" w:cs="Arial"/>
                <w:sz w:val="18"/>
                <w:szCs w:val="18"/>
              </w:rPr>
              <w:t>Dr.Öğr.Üyesi</w:t>
            </w:r>
            <w:proofErr w:type="spellEnd"/>
            <w:proofErr w:type="gramEnd"/>
            <w:r w:rsidRPr="00152B3C">
              <w:rPr>
                <w:rFonts w:ascii="Arial" w:hAnsi="Arial" w:cs="Arial"/>
                <w:sz w:val="18"/>
                <w:szCs w:val="18"/>
              </w:rPr>
              <w:t xml:space="preserve"> BELGİN UZUN</w:t>
            </w:r>
          </w:p>
        </w:tc>
      </w:tr>
      <w:tr w:rsidR="006D0945" w:rsidRPr="00152B3C" w14:paraId="422B2D99" w14:textId="77777777" w:rsidTr="00152B3C">
        <w:trPr>
          <w:trHeight w:val="20"/>
          <w:jc w:val="center"/>
        </w:trPr>
        <w:tc>
          <w:tcPr>
            <w:tcW w:w="154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C377D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9BC9B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56C70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04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DCE44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BİLİM VE ARAŞTIRMA ETİĞİ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EEEC7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 w:rsidRPr="00152B3C">
              <w:rPr>
                <w:rFonts w:ascii="Arial" w:hAnsi="Arial" w:cs="Arial"/>
                <w:sz w:val="18"/>
                <w:szCs w:val="18"/>
              </w:rPr>
              <w:t>Dr.Öğr.Üyesi</w:t>
            </w:r>
            <w:proofErr w:type="spellEnd"/>
            <w:proofErr w:type="gramEnd"/>
            <w:r w:rsidRPr="00152B3C">
              <w:rPr>
                <w:rFonts w:ascii="Arial" w:hAnsi="Arial" w:cs="Arial"/>
                <w:sz w:val="18"/>
                <w:szCs w:val="18"/>
              </w:rPr>
              <w:t xml:space="preserve"> AHMET SAKİN</w:t>
            </w:r>
          </w:p>
        </w:tc>
      </w:tr>
      <w:tr w:rsidR="006D0945" w:rsidRPr="00152B3C" w14:paraId="10D5D547" w14:textId="77777777" w:rsidTr="00152B3C">
        <w:trPr>
          <w:trHeight w:val="20"/>
          <w:jc w:val="center"/>
        </w:trPr>
        <w:tc>
          <w:tcPr>
            <w:tcW w:w="154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1103D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8BCD8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51654B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07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791E9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İNSAN HAKLARI VE DEMOKRASİ EĞİTİMİ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5832A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Doç.D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MEHMET CÜNEYT BİRKÖK</w:t>
            </w:r>
          </w:p>
        </w:tc>
      </w:tr>
      <w:tr w:rsidR="006D0945" w:rsidRPr="00152B3C" w14:paraId="2D0C3ADD" w14:textId="77777777" w:rsidTr="00152B3C">
        <w:trPr>
          <w:trHeight w:val="20"/>
          <w:jc w:val="center"/>
        </w:trPr>
        <w:tc>
          <w:tcPr>
            <w:tcW w:w="154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3B14C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5ACC3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1B44B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08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E79F5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İNSAN İLİŞKİLERİ VE İLETİŞİM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9AE9B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 w:rsidRPr="00152B3C">
              <w:rPr>
                <w:rFonts w:ascii="Arial" w:hAnsi="Arial" w:cs="Arial"/>
                <w:sz w:val="18"/>
                <w:szCs w:val="18"/>
              </w:rPr>
              <w:t>Dr.Öğr.Üyesi</w:t>
            </w:r>
            <w:proofErr w:type="spellEnd"/>
            <w:proofErr w:type="gramEnd"/>
            <w:r w:rsidRPr="00152B3C">
              <w:rPr>
                <w:rFonts w:ascii="Arial" w:hAnsi="Arial" w:cs="Arial"/>
                <w:sz w:val="18"/>
                <w:szCs w:val="18"/>
              </w:rPr>
              <w:t xml:space="preserve"> ŞULE YILMAZ ÖZDEN</w:t>
            </w:r>
          </w:p>
        </w:tc>
      </w:tr>
      <w:tr w:rsidR="006D0945" w:rsidRPr="00152B3C" w14:paraId="477A0699" w14:textId="77777777" w:rsidTr="00152B3C">
        <w:trPr>
          <w:trHeight w:val="20"/>
          <w:jc w:val="center"/>
        </w:trPr>
        <w:tc>
          <w:tcPr>
            <w:tcW w:w="154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AFFDC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67103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A74FB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12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68271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MESLEKİ İNGİLİZCE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73145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Öğr.Gö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AYDIN ÇELENK</w:t>
            </w:r>
          </w:p>
        </w:tc>
      </w:tr>
      <w:tr w:rsidR="006D0945" w:rsidRPr="00152B3C" w14:paraId="0AA5129F" w14:textId="77777777" w:rsidTr="00152B3C">
        <w:trPr>
          <w:trHeight w:val="20"/>
          <w:jc w:val="center"/>
        </w:trPr>
        <w:tc>
          <w:tcPr>
            <w:tcW w:w="154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BF007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40B37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F328C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15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2D830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TÜRK İŞARET DİLİ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C6D2C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 w:rsidRPr="00152B3C">
              <w:rPr>
                <w:rFonts w:ascii="Arial" w:hAnsi="Arial" w:cs="Arial"/>
                <w:sz w:val="18"/>
                <w:szCs w:val="18"/>
              </w:rPr>
              <w:t>Dr.Öğr.Üyesi</w:t>
            </w:r>
            <w:proofErr w:type="spellEnd"/>
            <w:proofErr w:type="gramEnd"/>
            <w:r w:rsidRPr="00152B3C">
              <w:rPr>
                <w:rFonts w:ascii="Arial" w:hAnsi="Arial" w:cs="Arial"/>
                <w:sz w:val="18"/>
                <w:szCs w:val="18"/>
              </w:rPr>
              <w:t xml:space="preserve"> ÖZLEM ASLAN BAĞCI</w:t>
            </w:r>
          </w:p>
        </w:tc>
      </w:tr>
      <w:tr w:rsidR="006D0945" w:rsidRPr="00152B3C" w14:paraId="61C87A4D" w14:textId="77777777" w:rsidTr="00152B3C">
        <w:trPr>
          <w:trHeight w:val="20"/>
          <w:jc w:val="center"/>
        </w:trPr>
        <w:tc>
          <w:tcPr>
            <w:tcW w:w="154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804F2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2B80C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B48DA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19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69847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ERKEN ÇOCUKLUK EĞİTİMİNDE DIŞ MEKÂN UYGULAMALARI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CC7C4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 w:rsidRPr="00152B3C">
              <w:rPr>
                <w:rFonts w:ascii="Arial" w:hAnsi="Arial" w:cs="Arial"/>
                <w:sz w:val="18"/>
                <w:szCs w:val="18"/>
              </w:rPr>
              <w:t>Dr.Öğr.Üyesi</w:t>
            </w:r>
            <w:proofErr w:type="spellEnd"/>
            <w:proofErr w:type="gramEnd"/>
            <w:r w:rsidRPr="00152B3C">
              <w:rPr>
                <w:rFonts w:ascii="Arial" w:hAnsi="Arial" w:cs="Arial"/>
                <w:sz w:val="18"/>
                <w:szCs w:val="18"/>
              </w:rPr>
              <w:t xml:space="preserve"> ESRA BETÜL KÖLEMEN</w:t>
            </w:r>
          </w:p>
        </w:tc>
      </w:tr>
      <w:tr w:rsidR="006D0945" w:rsidRPr="00152B3C" w14:paraId="00DE493F" w14:textId="77777777" w:rsidTr="00152B3C">
        <w:trPr>
          <w:trHeight w:val="20"/>
          <w:jc w:val="center"/>
        </w:trPr>
        <w:tc>
          <w:tcPr>
            <w:tcW w:w="154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8BC7A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392B9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0AD75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21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B2AB5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AHİLİK VE EĞİTİM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24D59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Prof.D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RÜŞTÜ YEŞİL</w:t>
            </w:r>
          </w:p>
        </w:tc>
      </w:tr>
      <w:tr w:rsidR="006D0945" w:rsidRPr="00152B3C" w14:paraId="1B15155D" w14:textId="77777777" w:rsidTr="00152B3C">
        <w:trPr>
          <w:trHeight w:val="20"/>
          <w:jc w:val="center"/>
        </w:trPr>
        <w:tc>
          <w:tcPr>
            <w:tcW w:w="154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C9761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8457E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EF599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22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0CE1E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AKADEMİK OKUMA VE YAZMA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01F13" w14:textId="16AC7094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 w:rsidRPr="00152B3C">
              <w:rPr>
                <w:rFonts w:ascii="Arial" w:hAnsi="Arial" w:cs="Arial"/>
                <w:sz w:val="18"/>
                <w:szCs w:val="18"/>
              </w:rPr>
              <w:t>Dr.Öğr.Üyesi</w:t>
            </w:r>
            <w:proofErr w:type="spellEnd"/>
            <w:proofErr w:type="gramEnd"/>
            <w:r w:rsidRPr="00152B3C">
              <w:rPr>
                <w:rFonts w:ascii="Arial" w:hAnsi="Arial" w:cs="Arial"/>
                <w:sz w:val="18"/>
                <w:szCs w:val="18"/>
              </w:rPr>
              <w:t xml:space="preserve"> NAHİDE İ.AZİZOĞLU</w:t>
            </w:r>
          </w:p>
        </w:tc>
      </w:tr>
      <w:tr w:rsidR="006D0945" w:rsidRPr="00152B3C" w14:paraId="18DA6BE5" w14:textId="77777777" w:rsidTr="00152B3C">
        <w:trPr>
          <w:trHeight w:val="20"/>
          <w:jc w:val="center"/>
        </w:trPr>
        <w:tc>
          <w:tcPr>
            <w:tcW w:w="154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15533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E32C8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3F17C6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24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FB6BD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ALMANCA A1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21FC9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Öğr.Gö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HÜLYA PEKOLUN</w:t>
            </w:r>
          </w:p>
        </w:tc>
      </w:tr>
      <w:tr w:rsidR="006D0945" w:rsidRPr="00152B3C" w14:paraId="1D0F42EC" w14:textId="77777777" w:rsidTr="00152B3C">
        <w:trPr>
          <w:trHeight w:val="20"/>
          <w:jc w:val="center"/>
        </w:trPr>
        <w:tc>
          <w:tcPr>
            <w:tcW w:w="154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9DCC7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774B2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47F31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25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07349" w14:textId="30AEE319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ÖĞRETMEN ADAYLARI İÇİN PROTOKOL VE ADABI MUAŞERET KUR.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3945A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 w:rsidRPr="00152B3C">
              <w:rPr>
                <w:rFonts w:ascii="Arial" w:hAnsi="Arial" w:cs="Arial"/>
                <w:sz w:val="18"/>
                <w:szCs w:val="18"/>
              </w:rPr>
              <w:t>Dr.Öğr.Üyesi</w:t>
            </w:r>
            <w:proofErr w:type="spellEnd"/>
            <w:proofErr w:type="gramEnd"/>
            <w:r w:rsidRPr="00152B3C">
              <w:rPr>
                <w:rFonts w:ascii="Arial" w:hAnsi="Arial" w:cs="Arial"/>
                <w:sz w:val="18"/>
                <w:szCs w:val="18"/>
              </w:rPr>
              <w:t xml:space="preserve"> MERVE SAVAŞÇI</w:t>
            </w:r>
          </w:p>
        </w:tc>
      </w:tr>
    </w:tbl>
    <w:p w14:paraId="6D8725E2" w14:textId="77777777" w:rsidR="006D0945" w:rsidRPr="00152B3C" w:rsidRDefault="006D0945" w:rsidP="006D0945">
      <w:pPr>
        <w:rPr>
          <w:rFonts w:ascii="Arial" w:hAnsi="Arial" w:cs="Arial"/>
          <w:sz w:val="18"/>
          <w:szCs w:val="18"/>
        </w:rPr>
      </w:pPr>
    </w:p>
    <w:tbl>
      <w:tblPr>
        <w:tblW w:w="13178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41"/>
        <w:gridCol w:w="1148"/>
        <w:gridCol w:w="988"/>
        <w:gridCol w:w="6099"/>
        <w:gridCol w:w="3402"/>
      </w:tblGrid>
      <w:tr w:rsidR="00152B3C" w:rsidRPr="00152B3C" w14:paraId="2B963673" w14:textId="77777777" w:rsidTr="008A4E61">
        <w:trPr>
          <w:trHeight w:val="300"/>
          <w:jc w:val="center"/>
        </w:trPr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53A3F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GÜN </w:t>
            </w: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8797F" w14:textId="77777777" w:rsidR="006D0945" w:rsidRPr="00152B3C" w:rsidRDefault="006D0945" w:rsidP="00E25F1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SAAT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9EBA8" w14:textId="77777777" w:rsidR="006D0945" w:rsidRPr="00152B3C" w:rsidRDefault="006D0945" w:rsidP="008A4E6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KOD</w:t>
            </w:r>
          </w:p>
        </w:tc>
        <w:tc>
          <w:tcPr>
            <w:tcW w:w="6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262CD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DERS ADI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512FC" w14:textId="77777777" w:rsidR="006D0945" w:rsidRPr="00152B3C" w:rsidRDefault="006D0945" w:rsidP="00E25F18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ÖĞRETİM ELEMANI</w:t>
            </w:r>
          </w:p>
        </w:tc>
      </w:tr>
      <w:tr w:rsidR="00E700BE" w:rsidRPr="00152B3C" w14:paraId="5416CCBE" w14:textId="77777777" w:rsidTr="00653E54">
        <w:trPr>
          <w:trHeight w:val="20"/>
          <w:jc w:val="center"/>
        </w:trPr>
        <w:tc>
          <w:tcPr>
            <w:tcW w:w="154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633A7C" w14:textId="77777777" w:rsidR="00E700BE" w:rsidRPr="00152B3C" w:rsidRDefault="00E700BE" w:rsidP="00E25F1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8 HAZİRAN 2023</w:t>
            </w:r>
          </w:p>
          <w:p w14:paraId="1CFEDA44" w14:textId="5450E696" w:rsidR="00E700BE" w:rsidRPr="00152B3C" w:rsidRDefault="00E700BE" w:rsidP="008A4E61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PERŞEMBE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082011" w14:textId="63FB0C1F" w:rsidR="00E700BE" w:rsidRPr="00152B3C" w:rsidRDefault="00E700BE" w:rsidP="00E700B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16.00-17.00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C3234F" w14:textId="310CE25F" w:rsidR="00E700BE" w:rsidRPr="00152B3C" w:rsidRDefault="00E700BE" w:rsidP="00E700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11</w:t>
            </w:r>
          </w:p>
        </w:tc>
        <w:tc>
          <w:tcPr>
            <w:tcW w:w="6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2E86B5" w14:textId="56551992" w:rsidR="00E700BE" w:rsidRPr="00152B3C" w:rsidRDefault="00E700BE" w:rsidP="00E700BE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MEDYA OKURYAZARLIĞI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F2B502" w14:textId="19C2E5AF" w:rsidR="00E700BE" w:rsidRPr="00152B3C" w:rsidRDefault="00E700BE" w:rsidP="00E700BE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YUSUF YILDIRIM</w:t>
            </w:r>
          </w:p>
        </w:tc>
      </w:tr>
      <w:tr w:rsidR="00E700BE" w:rsidRPr="00152B3C" w14:paraId="0BE9C373" w14:textId="77777777" w:rsidTr="00941778">
        <w:trPr>
          <w:trHeight w:val="20"/>
          <w:jc w:val="center"/>
        </w:trPr>
        <w:tc>
          <w:tcPr>
            <w:tcW w:w="154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65514B" w14:textId="77777777" w:rsidR="00E700BE" w:rsidRPr="00152B3C" w:rsidRDefault="00E700BE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C64B1" w14:textId="77777777" w:rsidR="00E700BE" w:rsidRPr="00152B3C" w:rsidRDefault="00E700BE" w:rsidP="00E25F1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17.00-18.00</w:t>
            </w:r>
          </w:p>
          <w:p w14:paraId="3CDFA7DA" w14:textId="77777777" w:rsidR="00E700BE" w:rsidRPr="00152B3C" w:rsidRDefault="00E700BE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372FF5" w14:textId="77777777" w:rsidR="00E700BE" w:rsidRPr="00152B3C" w:rsidRDefault="00E700BE" w:rsidP="00E25F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09</w:t>
            </w:r>
          </w:p>
        </w:tc>
        <w:tc>
          <w:tcPr>
            <w:tcW w:w="6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37BB12" w14:textId="77777777" w:rsidR="00E700BE" w:rsidRPr="00152B3C" w:rsidRDefault="00E700BE" w:rsidP="00E25F18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KARİYER PLANLAMA VE GELİŞTİRME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107F20" w14:textId="77777777" w:rsidR="00E700BE" w:rsidRPr="00152B3C" w:rsidRDefault="00E700BE" w:rsidP="00E25F18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Öğr.Gö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HÜLYA PEKOLUN</w:t>
            </w:r>
          </w:p>
        </w:tc>
      </w:tr>
      <w:tr w:rsidR="00E700BE" w:rsidRPr="00152B3C" w14:paraId="0BED0186" w14:textId="77777777" w:rsidTr="00152B3C">
        <w:trPr>
          <w:trHeight w:val="20"/>
          <w:jc w:val="center"/>
        </w:trPr>
        <w:tc>
          <w:tcPr>
            <w:tcW w:w="154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BB792" w14:textId="77777777" w:rsidR="00E700BE" w:rsidRPr="00152B3C" w:rsidRDefault="00E700BE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E16A2" w14:textId="77777777" w:rsidR="00E700BE" w:rsidRPr="00152B3C" w:rsidRDefault="00E700BE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72057" w14:textId="77777777" w:rsidR="00E700BE" w:rsidRPr="00152B3C" w:rsidRDefault="00E700BE" w:rsidP="00E25F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20</w:t>
            </w:r>
          </w:p>
        </w:tc>
        <w:tc>
          <w:tcPr>
            <w:tcW w:w="6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07B21" w14:textId="77777777" w:rsidR="00E700BE" w:rsidRPr="00152B3C" w:rsidRDefault="00E700BE" w:rsidP="00E25F18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YAPAY ZEKÂ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06C72" w14:textId="77777777" w:rsidR="00E700BE" w:rsidRPr="00152B3C" w:rsidRDefault="00E700BE" w:rsidP="00E25F18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Öğr.Gö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SELÇUK SIRRI TERCAN</w:t>
            </w:r>
          </w:p>
        </w:tc>
      </w:tr>
      <w:tr w:rsidR="00E700BE" w:rsidRPr="00152B3C" w14:paraId="01BFFBA4" w14:textId="77777777" w:rsidTr="00784150">
        <w:trPr>
          <w:trHeight w:val="20"/>
          <w:jc w:val="center"/>
        </w:trPr>
        <w:tc>
          <w:tcPr>
            <w:tcW w:w="154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01652" w14:textId="77777777" w:rsidR="00E700BE" w:rsidRPr="00152B3C" w:rsidRDefault="00E700BE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51ACF" w14:textId="77777777" w:rsidR="00E700BE" w:rsidRPr="00152B3C" w:rsidRDefault="00E700BE" w:rsidP="00E25F1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25AED" w14:textId="77777777" w:rsidR="00E700BE" w:rsidRPr="00152B3C" w:rsidRDefault="00E700BE" w:rsidP="00E25F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20</w:t>
            </w:r>
          </w:p>
        </w:tc>
        <w:tc>
          <w:tcPr>
            <w:tcW w:w="6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72D3B" w14:textId="77777777" w:rsidR="00E700BE" w:rsidRPr="00152B3C" w:rsidRDefault="00E700BE" w:rsidP="00E25F18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YAPAY ZEKÂ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F294A" w14:textId="77777777" w:rsidR="00E700BE" w:rsidRPr="00152B3C" w:rsidRDefault="00E700BE" w:rsidP="00E25F18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Öğr.Gö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AYDIN KİPER</w:t>
            </w:r>
          </w:p>
        </w:tc>
      </w:tr>
      <w:tr w:rsidR="00E700BE" w:rsidRPr="00152B3C" w14:paraId="540D2509" w14:textId="77777777" w:rsidTr="00784150">
        <w:trPr>
          <w:trHeight w:val="20"/>
          <w:jc w:val="center"/>
        </w:trPr>
        <w:tc>
          <w:tcPr>
            <w:tcW w:w="154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939F23" w14:textId="77777777" w:rsidR="00E700BE" w:rsidRPr="00152B3C" w:rsidRDefault="00E700BE" w:rsidP="00E700B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4CD351" w14:textId="54F27996" w:rsidR="00E700BE" w:rsidRPr="00152B3C" w:rsidRDefault="00E700BE" w:rsidP="00E700BE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21.00-22.00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53767B" w14:textId="752F5577" w:rsidR="00E700BE" w:rsidRPr="00152B3C" w:rsidRDefault="00E700BE" w:rsidP="00E700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03</w:t>
            </w:r>
          </w:p>
        </w:tc>
        <w:tc>
          <w:tcPr>
            <w:tcW w:w="60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F54565" w14:textId="33EEBE9A" w:rsidR="00E700BE" w:rsidRPr="00152B3C" w:rsidRDefault="00E700BE" w:rsidP="00E700BE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BİLİM TARİHİ VE FELSEFESİ 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73FF12" w14:textId="6912E3E6" w:rsidR="00E700BE" w:rsidRPr="00152B3C" w:rsidRDefault="00E700BE" w:rsidP="00E700BE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Doç.D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MİTHAT TAKUNYACI</w:t>
            </w:r>
          </w:p>
        </w:tc>
      </w:tr>
    </w:tbl>
    <w:p w14:paraId="3D256A84" w14:textId="77777777" w:rsidR="006D0945" w:rsidRPr="00152B3C" w:rsidRDefault="006D0945" w:rsidP="006D0945">
      <w:pPr>
        <w:rPr>
          <w:rFonts w:ascii="Arial" w:hAnsi="Arial" w:cs="Arial"/>
          <w:sz w:val="18"/>
          <w:szCs w:val="18"/>
        </w:rPr>
      </w:pPr>
    </w:p>
    <w:p w14:paraId="047CF7B6" w14:textId="77777777" w:rsidR="006D0945" w:rsidRPr="00152B3C" w:rsidRDefault="006D0945" w:rsidP="006D0945">
      <w:pPr>
        <w:spacing w:after="14"/>
        <w:ind w:left="1416"/>
        <w:jc w:val="center"/>
        <w:rPr>
          <w:rFonts w:ascii="Arial" w:hAnsi="Arial" w:cs="Arial"/>
          <w:sz w:val="18"/>
          <w:szCs w:val="18"/>
        </w:rPr>
      </w:pPr>
    </w:p>
    <w:p w14:paraId="7BED3EB2" w14:textId="77777777" w:rsidR="006D0945" w:rsidRPr="00152B3C" w:rsidRDefault="006D0945" w:rsidP="006D0945">
      <w:pPr>
        <w:rPr>
          <w:rFonts w:ascii="Arial" w:hAnsi="Arial" w:cs="Arial"/>
          <w:sz w:val="18"/>
          <w:szCs w:val="18"/>
        </w:rPr>
      </w:pPr>
    </w:p>
    <w:p w14:paraId="61C0ACA7" w14:textId="77777777" w:rsidR="006D0945" w:rsidRPr="00152B3C" w:rsidRDefault="006D0945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sectPr w:rsidR="006D0945" w:rsidRPr="00152B3C" w:rsidSect="00152B3C">
      <w:pgSz w:w="16838" w:h="11906" w:orient="landscape"/>
      <w:pgMar w:top="720" w:right="720" w:bottom="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AB6EE1"/>
    <w:multiLevelType w:val="hybridMultilevel"/>
    <w:tmpl w:val="933E36F4"/>
    <w:lvl w:ilvl="0" w:tplc="B4801546">
      <w:start w:val="1"/>
      <w:numFmt w:val="upperLetter"/>
      <w:lvlText w:val="%1."/>
      <w:lvlJc w:val="left"/>
      <w:pPr>
        <w:ind w:left="720" w:hanging="360"/>
      </w:pPr>
      <w:rPr>
        <w:rFonts w:hint="default"/>
        <w:sz w:val="1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3MDcyMTMxMLM0MTBQ0lEKTi0uzszPAykwNKkFAKAYkectAAAA"/>
  </w:docVars>
  <w:rsids>
    <w:rsidRoot w:val="002D2186"/>
    <w:rsid w:val="000100B8"/>
    <w:rsid w:val="00015076"/>
    <w:rsid w:val="00022E97"/>
    <w:rsid w:val="00024E99"/>
    <w:rsid w:val="000427C8"/>
    <w:rsid w:val="0004422A"/>
    <w:rsid w:val="0005038F"/>
    <w:rsid w:val="00054A69"/>
    <w:rsid w:val="000560E9"/>
    <w:rsid w:val="00061122"/>
    <w:rsid w:val="00064EC8"/>
    <w:rsid w:val="000705BC"/>
    <w:rsid w:val="00074374"/>
    <w:rsid w:val="0007684B"/>
    <w:rsid w:val="000811EF"/>
    <w:rsid w:val="00081359"/>
    <w:rsid w:val="000868AA"/>
    <w:rsid w:val="000879C7"/>
    <w:rsid w:val="0009082E"/>
    <w:rsid w:val="0009198C"/>
    <w:rsid w:val="00095135"/>
    <w:rsid w:val="000A06FF"/>
    <w:rsid w:val="000A19B1"/>
    <w:rsid w:val="000B115B"/>
    <w:rsid w:val="000C2B99"/>
    <w:rsid w:val="000D1783"/>
    <w:rsid w:val="000D518B"/>
    <w:rsid w:val="000D5800"/>
    <w:rsid w:val="000D7AEC"/>
    <w:rsid w:val="000E52DB"/>
    <w:rsid w:val="000E55D7"/>
    <w:rsid w:val="000F12A6"/>
    <w:rsid w:val="0010778C"/>
    <w:rsid w:val="0010784C"/>
    <w:rsid w:val="00107AFC"/>
    <w:rsid w:val="00111B4E"/>
    <w:rsid w:val="00114005"/>
    <w:rsid w:val="00117329"/>
    <w:rsid w:val="001207BC"/>
    <w:rsid w:val="00120FD2"/>
    <w:rsid w:val="001266AE"/>
    <w:rsid w:val="00131893"/>
    <w:rsid w:val="00131A9E"/>
    <w:rsid w:val="00140FEF"/>
    <w:rsid w:val="001418F0"/>
    <w:rsid w:val="00152B3C"/>
    <w:rsid w:val="001624CF"/>
    <w:rsid w:val="001755B6"/>
    <w:rsid w:val="0018022C"/>
    <w:rsid w:val="00182160"/>
    <w:rsid w:val="00185659"/>
    <w:rsid w:val="00195618"/>
    <w:rsid w:val="00196F78"/>
    <w:rsid w:val="001A3AC8"/>
    <w:rsid w:val="001A7E43"/>
    <w:rsid w:val="001B08A5"/>
    <w:rsid w:val="001B2886"/>
    <w:rsid w:val="001B6F39"/>
    <w:rsid w:val="001B77DC"/>
    <w:rsid w:val="001C081E"/>
    <w:rsid w:val="001C0BC2"/>
    <w:rsid w:val="001C2EB0"/>
    <w:rsid w:val="001F564B"/>
    <w:rsid w:val="001F66F3"/>
    <w:rsid w:val="00203259"/>
    <w:rsid w:val="002147E9"/>
    <w:rsid w:val="00216ACA"/>
    <w:rsid w:val="00217323"/>
    <w:rsid w:val="00220FBB"/>
    <w:rsid w:val="00225A87"/>
    <w:rsid w:val="00237831"/>
    <w:rsid w:val="00256C14"/>
    <w:rsid w:val="002624E4"/>
    <w:rsid w:val="00262A95"/>
    <w:rsid w:val="00264EAE"/>
    <w:rsid w:val="002660EF"/>
    <w:rsid w:val="002716A7"/>
    <w:rsid w:val="00272EAB"/>
    <w:rsid w:val="00280855"/>
    <w:rsid w:val="002837A5"/>
    <w:rsid w:val="00283B66"/>
    <w:rsid w:val="002877FA"/>
    <w:rsid w:val="00297F80"/>
    <w:rsid w:val="002A012B"/>
    <w:rsid w:val="002A0B37"/>
    <w:rsid w:val="002A446F"/>
    <w:rsid w:val="002B4D93"/>
    <w:rsid w:val="002B7A28"/>
    <w:rsid w:val="002C3AFB"/>
    <w:rsid w:val="002C60E7"/>
    <w:rsid w:val="002D2186"/>
    <w:rsid w:val="002E06C8"/>
    <w:rsid w:val="002E163A"/>
    <w:rsid w:val="002E688D"/>
    <w:rsid w:val="002F081A"/>
    <w:rsid w:val="002F5442"/>
    <w:rsid w:val="00302DD3"/>
    <w:rsid w:val="003036C9"/>
    <w:rsid w:val="003060A9"/>
    <w:rsid w:val="0032724C"/>
    <w:rsid w:val="00327DD3"/>
    <w:rsid w:val="0033063D"/>
    <w:rsid w:val="003324FF"/>
    <w:rsid w:val="00333C0D"/>
    <w:rsid w:val="0033690A"/>
    <w:rsid w:val="003431A5"/>
    <w:rsid w:val="003438EE"/>
    <w:rsid w:val="0035436D"/>
    <w:rsid w:val="00362310"/>
    <w:rsid w:val="00370D2D"/>
    <w:rsid w:val="00372124"/>
    <w:rsid w:val="003750F7"/>
    <w:rsid w:val="00377EE8"/>
    <w:rsid w:val="003812F4"/>
    <w:rsid w:val="003900DC"/>
    <w:rsid w:val="00390E0A"/>
    <w:rsid w:val="0039604A"/>
    <w:rsid w:val="00397A2A"/>
    <w:rsid w:val="003A1D93"/>
    <w:rsid w:val="003A1ED3"/>
    <w:rsid w:val="003A3A09"/>
    <w:rsid w:val="003A4AFB"/>
    <w:rsid w:val="003B384B"/>
    <w:rsid w:val="003B4B5E"/>
    <w:rsid w:val="003C7023"/>
    <w:rsid w:val="003C7523"/>
    <w:rsid w:val="003D31F5"/>
    <w:rsid w:val="003D3220"/>
    <w:rsid w:val="003D39EF"/>
    <w:rsid w:val="003D3F32"/>
    <w:rsid w:val="003D77CB"/>
    <w:rsid w:val="003E4F1B"/>
    <w:rsid w:val="003F0DC7"/>
    <w:rsid w:val="003F0E6A"/>
    <w:rsid w:val="00410578"/>
    <w:rsid w:val="00410AFF"/>
    <w:rsid w:val="0041333C"/>
    <w:rsid w:val="00416A2F"/>
    <w:rsid w:val="00420E0B"/>
    <w:rsid w:val="00427204"/>
    <w:rsid w:val="00432C76"/>
    <w:rsid w:val="00436869"/>
    <w:rsid w:val="00440F5F"/>
    <w:rsid w:val="0044181C"/>
    <w:rsid w:val="004432D9"/>
    <w:rsid w:val="00450E17"/>
    <w:rsid w:val="00454DDB"/>
    <w:rsid w:val="00467006"/>
    <w:rsid w:val="00472969"/>
    <w:rsid w:val="00472AD8"/>
    <w:rsid w:val="004806BA"/>
    <w:rsid w:val="00480A17"/>
    <w:rsid w:val="00482199"/>
    <w:rsid w:val="00482A3C"/>
    <w:rsid w:val="004951CA"/>
    <w:rsid w:val="004A7F95"/>
    <w:rsid w:val="004B0C14"/>
    <w:rsid w:val="004B0D90"/>
    <w:rsid w:val="004B712E"/>
    <w:rsid w:val="004C14BD"/>
    <w:rsid w:val="004C2F71"/>
    <w:rsid w:val="004D326B"/>
    <w:rsid w:val="004D4A96"/>
    <w:rsid w:val="004D5EFE"/>
    <w:rsid w:val="004D6EA8"/>
    <w:rsid w:val="004E1608"/>
    <w:rsid w:val="004E23E9"/>
    <w:rsid w:val="004E3B18"/>
    <w:rsid w:val="004E4328"/>
    <w:rsid w:val="004F6144"/>
    <w:rsid w:val="00501554"/>
    <w:rsid w:val="00501720"/>
    <w:rsid w:val="00502B36"/>
    <w:rsid w:val="00512DC6"/>
    <w:rsid w:val="005153BC"/>
    <w:rsid w:val="00515C81"/>
    <w:rsid w:val="00522033"/>
    <w:rsid w:val="0052754F"/>
    <w:rsid w:val="00530CF1"/>
    <w:rsid w:val="00532394"/>
    <w:rsid w:val="005351CE"/>
    <w:rsid w:val="0053534F"/>
    <w:rsid w:val="0054356C"/>
    <w:rsid w:val="00550663"/>
    <w:rsid w:val="00552D82"/>
    <w:rsid w:val="005563B4"/>
    <w:rsid w:val="00562559"/>
    <w:rsid w:val="00562B3B"/>
    <w:rsid w:val="0056709B"/>
    <w:rsid w:val="00570843"/>
    <w:rsid w:val="005731F8"/>
    <w:rsid w:val="005825B1"/>
    <w:rsid w:val="0058277B"/>
    <w:rsid w:val="00587809"/>
    <w:rsid w:val="005A273F"/>
    <w:rsid w:val="005A67B3"/>
    <w:rsid w:val="005B13D0"/>
    <w:rsid w:val="005C65C3"/>
    <w:rsid w:val="005C68D3"/>
    <w:rsid w:val="005D07A9"/>
    <w:rsid w:val="005D1537"/>
    <w:rsid w:val="005E3712"/>
    <w:rsid w:val="005E7516"/>
    <w:rsid w:val="00600EFC"/>
    <w:rsid w:val="006105A3"/>
    <w:rsid w:val="006211AD"/>
    <w:rsid w:val="00623098"/>
    <w:rsid w:val="006233C2"/>
    <w:rsid w:val="00633FE7"/>
    <w:rsid w:val="00637555"/>
    <w:rsid w:val="00640FAF"/>
    <w:rsid w:val="00641CD2"/>
    <w:rsid w:val="00647A7A"/>
    <w:rsid w:val="006532D9"/>
    <w:rsid w:val="006570BE"/>
    <w:rsid w:val="006610FD"/>
    <w:rsid w:val="00664A11"/>
    <w:rsid w:val="006657DF"/>
    <w:rsid w:val="0066693F"/>
    <w:rsid w:val="006709EC"/>
    <w:rsid w:val="00670BF2"/>
    <w:rsid w:val="006711CD"/>
    <w:rsid w:val="0067378F"/>
    <w:rsid w:val="00677C2F"/>
    <w:rsid w:val="00682B27"/>
    <w:rsid w:val="00684EB6"/>
    <w:rsid w:val="00685F44"/>
    <w:rsid w:val="0068772B"/>
    <w:rsid w:val="0069500A"/>
    <w:rsid w:val="00695D33"/>
    <w:rsid w:val="00697058"/>
    <w:rsid w:val="006A45D6"/>
    <w:rsid w:val="006A7EF7"/>
    <w:rsid w:val="006C2051"/>
    <w:rsid w:val="006C375A"/>
    <w:rsid w:val="006C6017"/>
    <w:rsid w:val="006D0630"/>
    <w:rsid w:val="006D0945"/>
    <w:rsid w:val="006D3999"/>
    <w:rsid w:val="006D6CA3"/>
    <w:rsid w:val="006E70CF"/>
    <w:rsid w:val="006F6AA5"/>
    <w:rsid w:val="0070318B"/>
    <w:rsid w:val="00705566"/>
    <w:rsid w:val="00707253"/>
    <w:rsid w:val="007114D6"/>
    <w:rsid w:val="0071407C"/>
    <w:rsid w:val="00721A6F"/>
    <w:rsid w:val="00724ADC"/>
    <w:rsid w:val="0072665C"/>
    <w:rsid w:val="007272B8"/>
    <w:rsid w:val="007330ED"/>
    <w:rsid w:val="00733404"/>
    <w:rsid w:val="0073421D"/>
    <w:rsid w:val="00735677"/>
    <w:rsid w:val="00743035"/>
    <w:rsid w:val="007510D7"/>
    <w:rsid w:val="00754BC3"/>
    <w:rsid w:val="0075795C"/>
    <w:rsid w:val="00765CBE"/>
    <w:rsid w:val="00772650"/>
    <w:rsid w:val="00772C71"/>
    <w:rsid w:val="0077750E"/>
    <w:rsid w:val="00781197"/>
    <w:rsid w:val="00790D19"/>
    <w:rsid w:val="007925DF"/>
    <w:rsid w:val="00793EFD"/>
    <w:rsid w:val="007944EC"/>
    <w:rsid w:val="007A0C8D"/>
    <w:rsid w:val="007A5455"/>
    <w:rsid w:val="007A772D"/>
    <w:rsid w:val="007B1CDA"/>
    <w:rsid w:val="007B58B3"/>
    <w:rsid w:val="007C7DA0"/>
    <w:rsid w:val="007D5826"/>
    <w:rsid w:val="007F1D52"/>
    <w:rsid w:val="00800953"/>
    <w:rsid w:val="00804150"/>
    <w:rsid w:val="00811CFF"/>
    <w:rsid w:val="0082043A"/>
    <w:rsid w:val="008240FA"/>
    <w:rsid w:val="008301AC"/>
    <w:rsid w:val="0083643C"/>
    <w:rsid w:val="00843362"/>
    <w:rsid w:val="00843E84"/>
    <w:rsid w:val="00854042"/>
    <w:rsid w:val="00861B01"/>
    <w:rsid w:val="00863CB9"/>
    <w:rsid w:val="00863F1C"/>
    <w:rsid w:val="00872340"/>
    <w:rsid w:val="008724B0"/>
    <w:rsid w:val="008752C0"/>
    <w:rsid w:val="00877412"/>
    <w:rsid w:val="00881068"/>
    <w:rsid w:val="00881FE0"/>
    <w:rsid w:val="008904C3"/>
    <w:rsid w:val="008A4E61"/>
    <w:rsid w:val="008A7352"/>
    <w:rsid w:val="008B0BDA"/>
    <w:rsid w:val="008C116C"/>
    <w:rsid w:val="008C1857"/>
    <w:rsid w:val="008D33FC"/>
    <w:rsid w:val="008E6313"/>
    <w:rsid w:val="008E665B"/>
    <w:rsid w:val="008E76D4"/>
    <w:rsid w:val="008F59CD"/>
    <w:rsid w:val="008F59F2"/>
    <w:rsid w:val="009016C4"/>
    <w:rsid w:val="00913164"/>
    <w:rsid w:val="009201B9"/>
    <w:rsid w:val="009206D1"/>
    <w:rsid w:val="009218F2"/>
    <w:rsid w:val="00922DF5"/>
    <w:rsid w:val="00933C1F"/>
    <w:rsid w:val="00934BA1"/>
    <w:rsid w:val="0094675E"/>
    <w:rsid w:val="00946FC5"/>
    <w:rsid w:val="009508A5"/>
    <w:rsid w:val="009579FA"/>
    <w:rsid w:val="00957D0C"/>
    <w:rsid w:val="0096113D"/>
    <w:rsid w:val="009633B3"/>
    <w:rsid w:val="00965F95"/>
    <w:rsid w:val="0096628C"/>
    <w:rsid w:val="00967180"/>
    <w:rsid w:val="009726A0"/>
    <w:rsid w:val="00974B62"/>
    <w:rsid w:val="00975001"/>
    <w:rsid w:val="009750FC"/>
    <w:rsid w:val="00982820"/>
    <w:rsid w:val="009951B8"/>
    <w:rsid w:val="009A2B15"/>
    <w:rsid w:val="009A3D6E"/>
    <w:rsid w:val="009B00E1"/>
    <w:rsid w:val="009B3CE7"/>
    <w:rsid w:val="009B463E"/>
    <w:rsid w:val="009B4D2D"/>
    <w:rsid w:val="009C551E"/>
    <w:rsid w:val="009C7EDA"/>
    <w:rsid w:val="009D0FAB"/>
    <w:rsid w:val="009D18F1"/>
    <w:rsid w:val="009D36DD"/>
    <w:rsid w:val="009D6301"/>
    <w:rsid w:val="009E31EB"/>
    <w:rsid w:val="009E4857"/>
    <w:rsid w:val="009F1CDD"/>
    <w:rsid w:val="009F1D52"/>
    <w:rsid w:val="009F207B"/>
    <w:rsid w:val="00A00AAD"/>
    <w:rsid w:val="00A00DD4"/>
    <w:rsid w:val="00A03312"/>
    <w:rsid w:val="00A05176"/>
    <w:rsid w:val="00A05D89"/>
    <w:rsid w:val="00A147CF"/>
    <w:rsid w:val="00A15329"/>
    <w:rsid w:val="00A17970"/>
    <w:rsid w:val="00A321CE"/>
    <w:rsid w:val="00A47763"/>
    <w:rsid w:val="00A57406"/>
    <w:rsid w:val="00A75730"/>
    <w:rsid w:val="00A7602E"/>
    <w:rsid w:val="00A774A8"/>
    <w:rsid w:val="00A84888"/>
    <w:rsid w:val="00A8596C"/>
    <w:rsid w:val="00A93A3B"/>
    <w:rsid w:val="00A9430D"/>
    <w:rsid w:val="00A95500"/>
    <w:rsid w:val="00AA2013"/>
    <w:rsid w:val="00AA3A2D"/>
    <w:rsid w:val="00AA5360"/>
    <w:rsid w:val="00AB168B"/>
    <w:rsid w:val="00AC33DA"/>
    <w:rsid w:val="00AC43E4"/>
    <w:rsid w:val="00AD086B"/>
    <w:rsid w:val="00AD2CAF"/>
    <w:rsid w:val="00AD339E"/>
    <w:rsid w:val="00AE2AD0"/>
    <w:rsid w:val="00AE3FB3"/>
    <w:rsid w:val="00AE55FA"/>
    <w:rsid w:val="00B046E9"/>
    <w:rsid w:val="00B05A93"/>
    <w:rsid w:val="00B22710"/>
    <w:rsid w:val="00B232DF"/>
    <w:rsid w:val="00B255D2"/>
    <w:rsid w:val="00B256BE"/>
    <w:rsid w:val="00B31F88"/>
    <w:rsid w:val="00B37004"/>
    <w:rsid w:val="00B47E44"/>
    <w:rsid w:val="00B54967"/>
    <w:rsid w:val="00B63751"/>
    <w:rsid w:val="00B66251"/>
    <w:rsid w:val="00B80D8A"/>
    <w:rsid w:val="00B861B3"/>
    <w:rsid w:val="00B87561"/>
    <w:rsid w:val="00B87E93"/>
    <w:rsid w:val="00B923BD"/>
    <w:rsid w:val="00B92BAD"/>
    <w:rsid w:val="00B94AE8"/>
    <w:rsid w:val="00B9698E"/>
    <w:rsid w:val="00BA23E0"/>
    <w:rsid w:val="00BB03E0"/>
    <w:rsid w:val="00BB74F7"/>
    <w:rsid w:val="00BC48A1"/>
    <w:rsid w:val="00BC5A8D"/>
    <w:rsid w:val="00BC753B"/>
    <w:rsid w:val="00BD0223"/>
    <w:rsid w:val="00BD0972"/>
    <w:rsid w:val="00BD226D"/>
    <w:rsid w:val="00BE140D"/>
    <w:rsid w:val="00BE34CF"/>
    <w:rsid w:val="00BE461E"/>
    <w:rsid w:val="00BE7353"/>
    <w:rsid w:val="00BF0446"/>
    <w:rsid w:val="00BF1D8A"/>
    <w:rsid w:val="00BF1E42"/>
    <w:rsid w:val="00BF3A54"/>
    <w:rsid w:val="00BF4053"/>
    <w:rsid w:val="00BF5B72"/>
    <w:rsid w:val="00BF6050"/>
    <w:rsid w:val="00BF6C0F"/>
    <w:rsid w:val="00C04E9D"/>
    <w:rsid w:val="00C129FE"/>
    <w:rsid w:val="00C14134"/>
    <w:rsid w:val="00C20027"/>
    <w:rsid w:val="00C2007D"/>
    <w:rsid w:val="00C2175B"/>
    <w:rsid w:val="00C37016"/>
    <w:rsid w:val="00C52B0A"/>
    <w:rsid w:val="00C64ABB"/>
    <w:rsid w:val="00C664A4"/>
    <w:rsid w:val="00C77617"/>
    <w:rsid w:val="00C83402"/>
    <w:rsid w:val="00C87ED2"/>
    <w:rsid w:val="00C90690"/>
    <w:rsid w:val="00C97C85"/>
    <w:rsid w:val="00CA0867"/>
    <w:rsid w:val="00CA29BE"/>
    <w:rsid w:val="00CA3BA0"/>
    <w:rsid w:val="00CB031D"/>
    <w:rsid w:val="00CC4616"/>
    <w:rsid w:val="00CD248C"/>
    <w:rsid w:val="00CD7078"/>
    <w:rsid w:val="00CD7C88"/>
    <w:rsid w:val="00CE191E"/>
    <w:rsid w:val="00CE53A4"/>
    <w:rsid w:val="00CF3123"/>
    <w:rsid w:val="00CF3C6B"/>
    <w:rsid w:val="00D03180"/>
    <w:rsid w:val="00D0675C"/>
    <w:rsid w:val="00D117BE"/>
    <w:rsid w:val="00D11E21"/>
    <w:rsid w:val="00D17B92"/>
    <w:rsid w:val="00D205EF"/>
    <w:rsid w:val="00D244E7"/>
    <w:rsid w:val="00D27972"/>
    <w:rsid w:val="00D5184A"/>
    <w:rsid w:val="00D5212C"/>
    <w:rsid w:val="00D52888"/>
    <w:rsid w:val="00D54D24"/>
    <w:rsid w:val="00D574A8"/>
    <w:rsid w:val="00D62DA0"/>
    <w:rsid w:val="00D70DD6"/>
    <w:rsid w:val="00D80302"/>
    <w:rsid w:val="00D84C2F"/>
    <w:rsid w:val="00D900F3"/>
    <w:rsid w:val="00D94FD8"/>
    <w:rsid w:val="00DA0F78"/>
    <w:rsid w:val="00DA3568"/>
    <w:rsid w:val="00DA7242"/>
    <w:rsid w:val="00DC020A"/>
    <w:rsid w:val="00DC0D41"/>
    <w:rsid w:val="00DC1E9E"/>
    <w:rsid w:val="00DC5166"/>
    <w:rsid w:val="00DD60A6"/>
    <w:rsid w:val="00DE251E"/>
    <w:rsid w:val="00DF525D"/>
    <w:rsid w:val="00DF5770"/>
    <w:rsid w:val="00E0017D"/>
    <w:rsid w:val="00E03D2E"/>
    <w:rsid w:val="00E05C94"/>
    <w:rsid w:val="00E170EE"/>
    <w:rsid w:val="00E249AF"/>
    <w:rsid w:val="00E34EA5"/>
    <w:rsid w:val="00E3582F"/>
    <w:rsid w:val="00E35E05"/>
    <w:rsid w:val="00E36598"/>
    <w:rsid w:val="00E50954"/>
    <w:rsid w:val="00E53DA6"/>
    <w:rsid w:val="00E56936"/>
    <w:rsid w:val="00E6050F"/>
    <w:rsid w:val="00E623E9"/>
    <w:rsid w:val="00E632B1"/>
    <w:rsid w:val="00E6713F"/>
    <w:rsid w:val="00E700BE"/>
    <w:rsid w:val="00E71259"/>
    <w:rsid w:val="00E76D2B"/>
    <w:rsid w:val="00E80FB9"/>
    <w:rsid w:val="00E86405"/>
    <w:rsid w:val="00E8706E"/>
    <w:rsid w:val="00EA0C4B"/>
    <w:rsid w:val="00EA1F46"/>
    <w:rsid w:val="00EB6018"/>
    <w:rsid w:val="00EB6126"/>
    <w:rsid w:val="00EC040B"/>
    <w:rsid w:val="00EC27C2"/>
    <w:rsid w:val="00EC2A69"/>
    <w:rsid w:val="00EC3DA5"/>
    <w:rsid w:val="00EC4BC6"/>
    <w:rsid w:val="00EC6AED"/>
    <w:rsid w:val="00ED78A2"/>
    <w:rsid w:val="00EE0091"/>
    <w:rsid w:val="00EE0911"/>
    <w:rsid w:val="00EE1245"/>
    <w:rsid w:val="00F039F4"/>
    <w:rsid w:val="00F10296"/>
    <w:rsid w:val="00F117CA"/>
    <w:rsid w:val="00F11C42"/>
    <w:rsid w:val="00F17F83"/>
    <w:rsid w:val="00F20951"/>
    <w:rsid w:val="00F21F03"/>
    <w:rsid w:val="00F226FF"/>
    <w:rsid w:val="00F306A2"/>
    <w:rsid w:val="00F4397B"/>
    <w:rsid w:val="00F532DB"/>
    <w:rsid w:val="00F5378E"/>
    <w:rsid w:val="00F57AF1"/>
    <w:rsid w:val="00F61202"/>
    <w:rsid w:val="00F646D3"/>
    <w:rsid w:val="00F6593B"/>
    <w:rsid w:val="00F73C25"/>
    <w:rsid w:val="00F7727D"/>
    <w:rsid w:val="00F77972"/>
    <w:rsid w:val="00F906F7"/>
    <w:rsid w:val="00F9499E"/>
    <w:rsid w:val="00F95FC8"/>
    <w:rsid w:val="00FA0D03"/>
    <w:rsid w:val="00FA1734"/>
    <w:rsid w:val="00FA1963"/>
    <w:rsid w:val="00FA7BD8"/>
    <w:rsid w:val="00FB5C85"/>
    <w:rsid w:val="00FB6236"/>
    <w:rsid w:val="00FB7DB3"/>
    <w:rsid w:val="00FC0B50"/>
    <w:rsid w:val="00FC539D"/>
    <w:rsid w:val="00FD1882"/>
    <w:rsid w:val="00FD3951"/>
    <w:rsid w:val="00FD45A6"/>
    <w:rsid w:val="00FD68A6"/>
    <w:rsid w:val="00FD7A89"/>
    <w:rsid w:val="00FE0A11"/>
    <w:rsid w:val="00FE20DC"/>
    <w:rsid w:val="00FF0E4F"/>
    <w:rsid w:val="00FF3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2C6C33"/>
  <w15:docId w15:val="{FA32F256-E03C-4940-B47B-44BB115A8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218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2D2186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2D2186"/>
  </w:style>
  <w:style w:type="paragraph" w:styleId="BalonMetni">
    <w:name w:val="Balloon Text"/>
    <w:basedOn w:val="Normal"/>
    <w:link w:val="BalonMetniChar"/>
    <w:uiPriority w:val="99"/>
    <w:semiHidden/>
    <w:unhideWhenUsed/>
    <w:rsid w:val="002D2186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D2186"/>
    <w:rPr>
      <w:rFonts w:ascii="Tahoma" w:eastAsia="Times New Roman" w:hAnsi="Tahoma" w:cs="Tahoma"/>
      <w:sz w:val="16"/>
      <w:szCs w:val="16"/>
    </w:rPr>
  </w:style>
  <w:style w:type="table" w:styleId="TabloKlavuzu">
    <w:name w:val="Table Grid"/>
    <w:basedOn w:val="NormalTablo"/>
    <w:uiPriority w:val="39"/>
    <w:rsid w:val="00D94F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4B712E"/>
    <w:rPr>
      <w:color w:val="0000FF"/>
      <w:u w:val="single"/>
    </w:rPr>
  </w:style>
  <w:style w:type="table" w:customStyle="1" w:styleId="KlavuzTablo6Renkli1">
    <w:name w:val="Kılavuz Tablo 6 Renkli1"/>
    <w:basedOn w:val="NormalTablo"/>
    <w:uiPriority w:val="51"/>
    <w:rsid w:val="000879C7"/>
    <w:pPr>
      <w:spacing w:after="0" w:line="240" w:lineRule="auto"/>
    </w:pPr>
    <w:rPr>
      <w:rFonts w:eastAsiaTheme="minorEastAsia"/>
      <w:color w:val="000000" w:themeColor="text1"/>
      <w:lang w:eastAsia="tr-TR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85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2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2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0C6756-F89A-43A1-82A1-103F6C5969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</TotalTime>
  <Pages>3</Pages>
  <Words>756</Words>
  <Characters>4313</Characters>
  <Application>Microsoft Office Word</Application>
  <DocSecurity>0</DocSecurity>
  <Lines>35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7</dc:creator>
  <cp:lastModifiedBy>Administrator</cp:lastModifiedBy>
  <cp:revision>129</cp:revision>
  <cp:lastPrinted>2021-12-13T11:03:00Z</cp:lastPrinted>
  <dcterms:created xsi:type="dcterms:W3CDTF">2022-12-29T13:55:00Z</dcterms:created>
  <dcterms:modified xsi:type="dcterms:W3CDTF">2023-05-24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06359ea085afd097f27ba66484d27a4e90a6570c27fdf9d2aa9243cadbf38e</vt:lpwstr>
  </property>
</Properties>
</file>